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ADAF60" w14:textId="15961A9D" w:rsidR="00862CFE" w:rsidRPr="00862CFE" w:rsidRDefault="00862CFE" w:rsidP="00862CFE">
      <w:pPr>
        <w:pStyle w:val="RCVSKBrandingHeading"/>
      </w:pPr>
      <w:r w:rsidRPr="00862CFE">
        <w:t>Veterinary Early Warning Score</w:t>
      </w:r>
      <w:r w:rsidR="00116714">
        <w:t xml:space="preserve"> – Routine monitoring and triage</w:t>
      </w:r>
    </w:p>
    <w:p w14:paraId="2F2DDF27" w14:textId="51AACB7A" w:rsidR="00862CFE" w:rsidRPr="00A45422" w:rsidRDefault="00862CFE" w:rsidP="00A21BEE">
      <w:pPr>
        <w:pStyle w:val="Subheadingblack"/>
        <w:spacing w:after="0"/>
      </w:pPr>
      <w:r w:rsidRPr="00E6057A">
        <w:t>The aim of this ear</w:t>
      </w:r>
      <w:r>
        <w:t>ly warning score</w:t>
      </w:r>
      <w:r w:rsidRPr="00E6057A">
        <w:t xml:space="preserve"> is to identify those patients at risk of</w:t>
      </w:r>
      <w:r>
        <w:t xml:space="preserve"> </w:t>
      </w:r>
      <w:r w:rsidRPr="00E6057A">
        <w:t>deterioration.</w:t>
      </w:r>
    </w:p>
    <w:tbl>
      <w:tblPr>
        <w:tblStyle w:val="TableGrid"/>
        <w:tblW w:w="97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94"/>
        <w:gridCol w:w="1701"/>
        <w:gridCol w:w="567"/>
        <w:gridCol w:w="236"/>
        <w:gridCol w:w="2494"/>
        <w:gridCol w:w="1701"/>
        <w:gridCol w:w="567"/>
      </w:tblGrid>
      <w:tr w:rsidR="00862CFE" w:rsidRPr="00A21BEE" w14:paraId="0D2D3D2A" w14:textId="77777777" w:rsidTr="002D2340">
        <w:trPr>
          <w:trHeight w:val="318"/>
        </w:trPr>
        <w:tc>
          <w:tcPr>
            <w:tcW w:w="4762" w:type="dxa"/>
            <w:gridSpan w:val="3"/>
            <w:tcBorders>
              <w:bottom w:val="single" w:sz="4" w:space="0" w:color="auto"/>
            </w:tcBorders>
          </w:tcPr>
          <w:p w14:paraId="69DD35D5" w14:textId="21D5205E" w:rsidR="00862CFE" w:rsidRPr="00A21BEE" w:rsidRDefault="00862CFE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  <w:r w:rsidRPr="00A21BEE">
              <w:rPr>
                <w:rFonts w:asciiTheme="majorHAnsi" w:hAnsiTheme="majorHAnsi"/>
                <w:color w:val="4D1438" w:themeColor="accent2"/>
              </w:rPr>
              <w:t>Dog</w:t>
            </w:r>
          </w:p>
        </w:tc>
        <w:tc>
          <w:tcPr>
            <w:tcW w:w="236" w:type="dxa"/>
          </w:tcPr>
          <w:p w14:paraId="66672264" w14:textId="77777777" w:rsidR="00862CFE" w:rsidRPr="00A21BEE" w:rsidRDefault="00862CFE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4762" w:type="dxa"/>
            <w:gridSpan w:val="3"/>
            <w:tcBorders>
              <w:bottom w:val="single" w:sz="4" w:space="0" w:color="auto"/>
            </w:tcBorders>
          </w:tcPr>
          <w:p w14:paraId="6B49E6EF" w14:textId="691E1C69" w:rsidR="00862CFE" w:rsidRPr="00A21BEE" w:rsidRDefault="00862CFE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  <w:r w:rsidRPr="00A21BEE">
              <w:rPr>
                <w:rFonts w:asciiTheme="majorHAnsi" w:hAnsiTheme="majorHAnsi"/>
                <w:color w:val="4D1438" w:themeColor="accent2"/>
              </w:rPr>
              <w:t>Cat</w:t>
            </w:r>
          </w:p>
        </w:tc>
      </w:tr>
      <w:tr w:rsidR="00862CFE" w:rsidRPr="00A21BEE" w14:paraId="122F2615" w14:textId="77777777" w:rsidTr="00633607">
        <w:tc>
          <w:tcPr>
            <w:tcW w:w="249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481296" w14:textId="77777777" w:rsidR="00862CFE" w:rsidRPr="00A21BEE" w:rsidRDefault="00862CFE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  <w:r w:rsidRPr="00A21BEE">
              <w:rPr>
                <w:rFonts w:asciiTheme="majorHAnsi" w:hAnsiTheme="majorHAnsi"/>
                <w:sz w:val="20"/>
                <w:szCs w:val="20"/>
              </w:rPr>
              <w:t>Respiratory rate (bpm)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FDCAB4" w14:textId="77777777" w:rsidR="00862CFE" w:rsidRPr="00A21BEE" w:rsidRDefault="00862CFE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  <w:r w:rsidRPr="00A21BEE">
              <w:rPr>
                <w:rFonts w:asciiTheme="majorHAnsi" w:hAnsiTheme="majorHAnsi"/>
                <w:sz w:val="20"/>
                <w:szCs w:val="20"/>
              </w:rPr>
              <w:t>&gt;4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2D561670" w14:textId="77777777" w:rsidR="00862CFE" w:rsidRPr="00A21BEE" w:rsidRDefault="00862CFE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236" w:type="dxa"/>
            <w:tcBorders>
              <w:left w:val="single" w:sz="4" w:space="0" w:color="auto"/>
              <w:right w:val="single" w:sz="4" w:space="0" w:color="auto"/>
            </w:tcBorders>
          </w:tcPr>
          <w:p w14:paraId="5AA77F42" w14:textId="77777777" w:rsidR="00862CFE" w:rsidRPr="00A21BEE" w:rsidRDefault="00862CFE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249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C9E622" w14:textId="77777777" w:rsidR="00862CFE" w:rsidRPr="00A21BEE" w:rsidRDefault="00862CFE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  <w:r w:rsidRPr="00A21BEE">
              <w:rPr>
                <w:rFonts w:asciiTheme="majorHAnsi" w:hAnsiTheme="majorHAnsi"/>
                <w:sz w:val="20"/>
                <w:szCs w:val="20"/>
              </w:rPr>
              <w:t>Respiratory rate (bpm)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8E9A6A" w14:textId="77777777" w:rsidR="00862CFE" w:rsidRPr="00A21BEE" w:rsidRDefault="00862CFE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  <w:r w:rsidRPr="00A21BEE">
              <w:rPr>
                <w:rFonts w:asciiTheme="majorHAnsi" w:hAnsiTheme="majorHAnsi"/>
                <w:sz w:val="20"/>
                <w:szCs w:val="20"/>
              </w:rPr>
              <w:t>&gt;4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7BC6BC35" w14:textId="77777777" w:rsidR="00862CFE" w:rsidRPr="00A21BEE" w:rsidRDefault="00862CFE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862CFE" w:rsidRPr="00A21BEE" w14:paraId="5C1FBF01" w14:textId="77777777" w:rsidTr="00633607">
        <w:tc>
          <w:tcPr>
            <w:tcW w:w="249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D4AB9A" w14:textId="77777777" w:rsidR="00862CFE" w:rsidRPr="00A21BEE" w:rsidRDefault="00862CFE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C800B9" w14:textId="77777777" w:rsidR="00862CFE" w:rsidRPr="00A21BEE" w:rsidRDefault="00862CFE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  <w:r w:rsidRPr="00A21BEE">
              <w:rPr>
                <w:rFonts w:asciiTheme="majorHAnsi" w:hAnsiTheme="majorHAnsi"/>
                <w:sz w:val="20"/>
                <w:szCs w:val="20"/>
              </w:rPr>
              <w:t>30-4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25D08184" w14:textId="77777777" w:rsidR="00862CFE" w:rsidRPr="00A21BEE" w:rsidRDefault="00862CFE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236" w:type="dxa"/>
            <w:tcBorders>
              <w:left w:val="single" w:sz="4" w:space="0" w:color="auto"/>
              <w:right w:val="single" w:sz="4" w:space="0" w:color="auto"/>
            </w:tcBorders>
          </w:tcPr>
          <w:p w14:paraId="4B05634B" w14:textId="77777777" w:rsidR="00862CFE" w:rsidRPr="00A21BEE" w:rsidRDefault="00862CFE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249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BF12E2" w14:textId="77777777" w:rsidR="00862CFE" w:rsidRPr="00A21BEE" w:rsidRDefault="00862CFE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442B63" w14:textId="77777777" w:rsidR="00862CFE" w:rsidRPr="00A21BEE" w:rsidRDefault="00862CFE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  <w:r w:rsidRPr="00A21BEE">
              <w:rPr>
                <w:rFonts w:asciiTheme="majorHAnsi" w:hAnsiTheme="majorHAnsi"/>
                <w:sz w:val="20"/>
                <w:szCs w:val="20"/>
              </w:rPr>
              <w:t>30-4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63415326" w14:textId="77777777" w:rsidR="00862CFE" w:rsidRPr="00A21BEE" w:rsidRDefault="00862CFE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862CFE" w:rsidRPr="00A21BEE" w14:paraId="2B948FE4" w14:textId="77777777" w:rsidTr="00633607">
        <w:tc>
          <w:tcPr>
            <w:tcW w:w="249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EF8046" w14:textId="77777777" w:rsidR="00862CFE" w:rsidRPr="00A21BEE" w:rsidRDefault="00862CFE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18E163" w14:textId="77777777" w:rsidR="00862CFE" w:rsidRPr="00A21BEE" w:rsidRDefault="00862CFE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  <w:r w:rsidRPr="00A21BEE">
              <w:rPr>
                <w:rFonts w:asciiTheme="majorHAnsi" w:hAnsiTheme="majorHAnsi"/>
                <w:sz w:val="20"/>
                <w:szCs w:val="20"/>
              </w:rPr>
              <w:t>11-29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</w:tcPr>
          <w:p w14:paraId="008B5249" w14:textId="77777777" w:rsidR="00862CFE" w:rsidRPr="00A21BEE" w:rsidRDefault="00862CFE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236" w:type="dxa"/>
            <w:tcBorders>
              <w:left w:val="single" w:sz="4" w:space="0" w:color="auto"/>
              <w:right w:val="single" w:sz="4" w:space="0" w:color="auto"/>
            </w:tcBorders>
          </w:tcPr>
          <w:p w14:paraId="7BE05A49" w14:textId="77777777" w:rsidR="00862CFE" w:rsidRPr="00A21BEE" w:rsidRDefault="00862CFE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249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F4A352" w14:textId="77777777" w:rsidR="00862CFE" w:rsidRPr="00A21BEE" w:rsidRDefault="00862CFE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2A6F76" w14:textId="77777777" w:rsidR="00862CFE" w:rsidRPr="00A21BEE" w:rsidRDefault="00862CFE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  <w:r w:rsidRPr="00A21BEE">
              <w:rPr>
                <w:rFonts w:asciiTheme="majorHAnsi" w:hAnsiTheme="majorHAnsi"/>
                <w:sz w:val="20"/>
                <w:szCs w:val="20"/>
              </w:rPr>
              <w:t>11-29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</w:tcPr>
          <w:p w14:paraId="5302C035" w14:textId="77777777" w:rsidR="00862CFE" w:rsidRPr="00A21BEE" w:rsidRDefault="00862CFE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862CFE" w:rsidRPr="00A21BEE" w14:paraId="4ECFF43A" w14:textId="77777777" w:rsidTr="00633607">
        <w:tc>
          <w:tcPr>
            <w:tcW w:w="249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60E11C" w14:textId="77777777" w:rsidR="00862CFE" w:rsidRPr="00A21BEE" w:rsidRDefault="00862CFE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A8F3B9" w14:textId="77777777" w:rsidR="00862CFE" w:rsidRPr="00A21BEE" w:rsidRDefault="00862CFE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  <w:r w:rsidRPr="00A21BEE">
              <w:rPr>
                <w:rFonts w:asciiTheme="majorHAnsi" w:hAnsiTheme="majorHAnsi"/>
                <w:sz w:val="20"/>
                <w:szCs w:val="20"/>
              </w:rPr>
              <w:t>0-1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549AC01F" w14:textId="77777777" w:rsidR="00862CFE" w:rsidRPr="00A21BEE" w:rsidRDefault="00862CFE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236" w:type="dxa"/>
            <w:tcBorders>
              <w:left w:val="single" w:sz="4" w:space="0" w:color="auto"/>
              <w:right w:val="single" w:sz="4" w:space="0" w:color="auto"/>
            </w:tcBorders>
          </w:tcPr>
          <w:p w14:paraId="4FC93CC7" w14:textId="77777777" w:rsidR="00862CFE" w:rsidRPr="00A21BEE" w:rsidRDefault="00862CFE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249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2D7E20" w14:textId="77777777" w:rsidR="00862CFE" w:rsidRPr="00A21BEE" w:rsidRDefault="00862CFE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4C77AD" w14:textId="77777777" w:rsidR="00862CFE" w:rsidRPr="00A21BEE" w:rsidRDefault="00862CFE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  <w:r w:rsidRPr="00A21BEE">
              <w:rPr>
                <w:rFonts w:asciiTheme="majorHAnsi" w:hAnsiTheme="majorHAnsi"/>
                <w:sz w:val="20"/>
                <w:szCs w:val="20"/>
              </w:rPr>
              <w:t>0-1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729810F8" w14:textId="77777777" w:rsidR="00862CFE" w:rsidRPr="00A21BEE" w:rsidRDefault="00862CFE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862CFE" w:rsidRPr="00A21BEE" w14:paraId="132DF272" w14:textId="77777777" w:rsidTr="00633607">
        <w:trPr>
          <w:trHeight w:val="113"/>
        </w:trPr>
        <w:tc>
          <w:tcPr>
            <w:tcW w:w="2494" w:type="dxa"/>
            <w:tcBorders>
              <w:top w:val="single" w:sz="4" w:space="0" w:color="auto"/>
              <w:bottom w:val="single" w:sz="4" w:space="0" w:color="auto"/>
            </w:tcBorders>
          </w:tcPr>
          <w:p w14:paraId="1AD931E9" w14:textId="77777777" w:rsidR="00862CFE" w:rsidRPr="00A21BEE" w:rsidRDefault="00862CFE" w:rsidP="00862CFE">
            <w:pPr>
              <w:spacing w:after="0" w:line="120" w:lineRule="auto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195C6D25" w14:textId="77777777" w:rsidR="00862CFE" w:rsidRPr="00A21BEE" w:rsidRDefault="00862CFE" w:rsidP="00862CFE">
            <w:pPr>
              <w:spacing w:after="0" w:line="120" w:lineRule="auto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09D3F272" w14:textId="77777777" w:rsidR="00862CFE" w:rsidRPr="00A21BEE" w:rsidRDefault="00862CFE" w:rsidP="00862CFE">
            <w:pPr>
              <w:spacing w:after="0" w:line="120" w:lineRule="auto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236" w:type="dxa"/>
          </w:tcPr>
          <w:p w14:paraId="2308B643" w14:textId="77777777" w:rsidR="00862CFE" w:rsidRPr="00A21BEE" w:rsidRDefault="00862CFE" w:rsidP="00862CFE">
            <w:pPr>
              <w:spacing w:after="0" w:line="120" w:lineRule="auto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2494" w:type="dxa"/>
            <w:tcBorders>
              <w:top w:val="single" w:sz="4" w:space="0" w:color="auto"/>
              <w:bottom w:val="single" w:sz="4" w:space="0" w:color="auto"/>
            </w:tcBorders>
          </w:tcPr>
          <w:p w14:paraId="204500AF" w14:textId="77777777" w:rsidR="00862CFE" w:rsidRPr="00A21BEE" w:rsidRDefault="00862CFE" w:rsidP="00862CFE">
            <w:pPr>
              <w:spacing w:after="0" w:line="120" w:lineRule="auto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1237F2F9" w14:textId="77777777" w:rsidR="00862CFE" w:rsidRPr="00A21BEE" w:rsidRDefault="00862CFE" w:rsidP="00862CFE">
            <w:pPr>
              <w:spacing w:after="0" w:line="120" w:lineRule="auto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0770F32E" w14:textId="77777777" w:rsidR="00862CFE" w:rsidRPr="00A21BEE" w:rsidRDefault="00862CFE" w:rsidP="00862CFE">
            <w:pPr>
              <w:spacing w:after="0" w:line="120" w:lineRule="auto"/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862CFE" w:rsidRPr="00A21BEE" w14:paraId="15C82B07" w14:textId="77777777" w:rsidTr="00633607">
        <w:tc>
          <w:tcPr>
            <w:tcW w:w="249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BAC4DF" w14:textId="77777777" w:rsidR="00862CFE" w:rsidRPr="00A21BEE" w:rsidRDefault="00862CFE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  <w:r w:rsidRPr="00A21BEE">
              <w:rPr>
                <w:rFonts w:asciiTheme="majorHAnsi" w:hAnsiTheme="majorHAnsi"/>
                <w:sz w:val="20"/>
                <w:szCs w:val="20"/>
              </w:rPr>
              <w:t>Respiratory effort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1F8776" w14:textId="77777777" w:rsidR="00862CFE" w:rsidRPr="00A21BEE" w:rsidRDefault="00862CFE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  <w:r w:rsidRPr="00A21BEE">
              <w:rPr>
                <w:rFonts w:asciiTheme="majorHAnsi" w:hAnsiTheme="majorHAnsi"/>
                <w:sz w:val="20"/>
                <w:szCs w:val="20"/>
              </w:rPr>
              <w:t>Increased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109C9BA7" w14:textId="77777777" w:rsidR="00862CFE" w:rsidRPr="00A21BEE" w:rsidRDefault="00862CFE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236" w:type="dxa"/>
            <w:tcBorders>
              <w:left w:val="single" w:sz="4" w:space="0" w:color="auto"/>
              <w:right w:val="single" w:sz="4" w:space="0" w:color="auto"/>
            </w:tcBorders>
          </w:tcPr>
          <w:p w14:paraId="630C0ACA" w14:textId="77777777" w:rsidR="00862CFE" w:rsidRPr="00A21BEE" w:rsidRDefault="00862CFE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249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06DF44" w14:textId="77777777" w:rsidR="00862CFE" w:rsidRPr="00A21BEE" w:rsidRDefault="00862CFE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  <w:r w:rsidRPr="00A21BEE">
              <w:rPr>
                <w:rFonts w:asciiTheme="majorHAnsi" w:hAnsiTheme="majorHAnsi"/>
                <w:sz w:val="20"/>
                <w:szCs w:val="20"/>
              </w:rPr>
              <w:t>Respiratory effort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B02586" w14:textId="77777777" w:rsidR="00862CFE" w:rsidRPr="00A21BEE" w:rsidRDefault="00862CFE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  <w:r w:rsidRPr="00A21BEE">
              <w:rPr>
                <w:rFonts w:asciiTheme="majorHAnsi" w:hAnsiTheme="majorHAnsi"/>
                <w:sz w:val="20"/>
                <w:szCs w:val="20"/>
              </w:rPr>
              <w:t>Increased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3A9C35C9" w14:textId="77777777" w:rsidR="00862CFE" w:rsidRPr="00A21BEE" w:rsidRDefault="00862CFE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862CFE" w:rsidRPr="00A21BEE" w14:paraId="05D84294" w14:textId="77777777" w:rsidTr="00633607">
        <w:tc>
          <w:tcPr>
            <w:tcW w:w="249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276F34" w14:textId="77777777" w:rsidR="00862CFE" w:rsidRPr="00A21BEE" w:rsidRDefault="00862CFE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E1F88D" w14:textId="77777777" w:rsidR="00862CFE" w:rsidRPr="00A21BEE" w:rsidRDefault="00862CFE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  <w:r w:rsidRPr="00A21BEE">
              <w:rPr>
                <w:rFonts w:asciiTheme="majorHAnsi" w:hAnsiTheme="majorHAnsi"/>
                <w:sz w:val="20"/>
                <w:szCs w:val="20"/>
              </w:rPr>
              <w:t>Normal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</w:tcPr>
          <w:p w14:paraId="6209312E" w14:textId="77777777" w:rsidR="00862CFE" w:rsidRPr="00A21BEE" w:rsidRDefault="00862CFE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236" w:type="dxa"/>
            <w:tcBorders>
              <w:left w:val="single" w:sz="4" w:space="0" w:color="auto"/>
              <w:right w:val="single" w:sz="4" w:space="0" w:color="auto"/>
            </w:tcBorders>
          </w:tcPr>
          <w:p w14:paraId="15B0AA93" w14:textId="77777777" w:rsidR="00862CFE" w:rsidRPr="00A21BEE" w:rsidRDefault="00862CFE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249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8C7C5B" w14:textId="77777777" w:rsidR="00862CFE" w:rsidRPr="00A21BEE" w:rsidRDefault="00862CFE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8B7650" w14:textId="77777777" w:rsidR="00862CFE" w:rsidRPr="00A21BEE" w:rsidRDefault="00862CFE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  <w:r w:rsidRPr="00A21BEE">
              <w:rPr>
                <w:rFonts w:asciiTheme="majorHAnsi" w:hAnsiTheme="majorHAnsi"/>
                <w:sz w:val="20"/>
                <w:szCs w:val="20"/>
              </w:rPr>
              <w:t>Normal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</w:tcPr>
          <w:p w14:paraId="2646D14D" w14:textId="77777777" w:rsidR="00862CFE" w:rsidRPr="00A21BEE" w:rsidRDefault="00862CFE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862CFE" w:rsidRPr="00A21BEE" w14:paraId="52A289A6" w14:textId="77777777" w:rsidTr="00633607">
        <w:tc>
          <w:tcPr>
            <w:tcW w:w="249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7EE5CE" w14:textId="77777777" w:rsidR="00862CFE" w:rsidRPr="00A21BEE" w:rsidRDefault="00862CFE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42F8F6" w14:textId="77777777" w:rsidR="00862CFE" w:rsidRPr="00A21BEE" w:rsidRDefault="00862CFE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  <w:r w:rsidRPr="00A21BEE">
              <w:rPr>
                <w:rFonts w:asciiTheme="majorHAnsi" w:hAnsiTheme="majorHAnsi"/>
                <w:sz w:val="20"/>
                <w:szCs w:val="20"/>
              </w:rPr>
              <w:t>Very shallow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5B55C923" w14:textId="77777777" w:rsidR="00862CFE" w:rsidRPr="00A21BEE" w:rsidRDefault="00862CFE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236" w:type="dxa"/>
            <w:tcBorders>
              <w:left w:val="single" w:sz="4" w:space="0" w:color="auto"/>
              <w:right w:val="single" w:sz="4" w:space="0" w:color="auto"/>
            </w:tcBorders>
          </w:tcPr>
          <w:p w14:paraId="05122068" w14:textId="77777777" w:rsidR="00862CFE" w:rsidRPr="00A21BEE" w:rsidRDefault="00862CFE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249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71DD58" w14:textId="77777777" w:rsidR="00862CFE" w:rsidRPr="00A21BEE" w:rsidRDefault="00862CFE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454F36" w14:textId="77777777" w:rsidR="00862CFE" w:rsidRPr="00A21BEE" w:rsidRDefault="00862CFE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  <w:r w:rsidRPr="00A21BEE">
              <w:rPr>
                <w:rFonts w:asciiTheme="majorHAnsi" w:hAnsiTheme="majorHAnsi"/>
                <w:sz w:val="20"/>
                <w:szCs w:val="20"/>
              </w:rPr>
              <w:t>Very shallow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17FCA715" w14:textId="77777777" w:rsidR="00862CFE" w:rsidRPr="00A21BEE" w:rsidRDefault="00862CFE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862CFE" w:rsidRPr="00A21BEE" w14:paraId="42F40E72" w14:textId="77777777" w:rsidTr="00633607">
        <w:tc>
          <w:tcPr>
            <w:tcW w:w="2494" w:type="dxa"/>
            <w:tcBorders>
              <w:top w:val="single" w:sz="4" w:space="0" w:color="auto"/>
              <w:bottom w:val="single" w:sz="4" w:space="0" w:color="auto"/>
            </w:tcBorders>
          </w:tcPr>
          <w:p w14:paraId="408787E9" w14:textId="77777777" w:rsidR="00862CFE" w:rsidRPr="00A21BEE" w:rsidRDefault="00862CFE" w:rsidP="00862CFE">
            <w:pPr>
              <w:spacing w:after="0" w:line="120" w:lineRule="auto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2A75D0FC" w14:textId="77777777" w:rsidR="00862CFE" w:rsidRPr="00A21BEE" w:rsidRDefault="00862CFE" w:rsidP="00862CFE">
            <w:pPr>
              <w:spacing w:after="0" w:line="120" w:lineRule="auto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04DF1723" w14:textId="77777777" w:rsidR="00862CFE" w:rsidRPr="00A21BEE" w:rsidRDefault="00862CFE" w:rsidP="00862CFE">
            <w:pPr>
              <w:spacing w:after="0" w:line="120" w:lineRule="auto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236" w:type="dxa"/>
          </w:tcPr>
          <w:p w14:paraId="7D87470B" w14:textId="77777777" w:rsidR="00862CFE" w:rsidRPr="00A21BEE" w:rsidRDefault="00862CFE" w:rsidP="00862CFE">
            <w:pPr>
              <w:spacing w:after="0" w:line="120" w:lineRule="auto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2494" w:type="dxa"/>
            <w:tcBorders>
              <w:top w:val="single" w:sz="4" w:space="0" w:color="auto"/>
              <w:bottom w:val="single" w:sz="4" w:space="0" w:color="auto"/>
            </w:tcBorders>
          </w:tcPr>
          <w:p w14:paraId="49BD6D14" w14:textId="77777777" w:rsidR="00862CFE" w:rsidRPr="00A21BEE" w:rsidRDefault="00862CFE" w:rsidP="00862CFE">
            <w:pPr>
              <w:spacing w:after="0" w:line="120" w:lineRule="auto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030E6A51" w14:textId="77777777" w:rsidR="00862CFE" w:rsidRPr="00A21BEE" w:rsidRDefault="00862CFE" w:rsidP="00862CFE">
            <w:pPr>
              <w:spacing w:after="0" w:line="120" w:lineRule="auto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5B1154EE" w14:textId="77777777" w:rsidR="00862CFE" w:rsidRPr="00A21BEE" w:rsidRDefault="00862CFE" w:rsidP="00862CFE">
            <w:pPr>
              <w:spacing w:after="0" w:line="120" w:lineRule="auto"/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4F0186" w:rsidRPr="00A21BEE" w14:paraId="661E598E" w14:textId="77777777" w:rsidTr="00633607">
        <w:tc>
          <w:tcPr>
            <w:tcW w:w="249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DB100B" w14:textId="77777777" w:rsidR="004F0186" w:rsidRPr="00A21BEE" w:rsidRDefault="004F0186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  <w:r w:rsidRPr="00A21BEE">
              <w:rPr>
                <w:rFonts w:asciiTheme="majorHAnsi" w:hAnsiTheme="majorHAnsi"/>
                <w:sz w:val="20"/>
                <w:szCs w:val="20"/>
              </w:rPr>
              <w:t>Pulse rate (bpm)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034DAA" w14:textId="77777777" w:rsidR="004F0186" w:rsidRPr="00A21BEE" w:rsidRDefault="004F0186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  <w:r w:rsidRPr="00A21BEE">
              <w:rPr>
                <w:rFonts w:asciiTheme="majorHAnsi" w:hAnsiTheme="majorHAnsi"/>
                <w:sz w:val="20"/>
                <w:szCs w:val="20"/>
              </w:rPr>
              <w:t>20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0BC73A2B" w14:textId="77777777" w:rsidR="004F0186" w:rsidRPr="00A21BEE" w:rsidRDefault="004F0186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236" w:type="dxa"/>
            <w:tcBorders>
              <w:left w:val="single" w:sz="4" w:space="0" w:color="auto"/>
              <w:right w:val="single" w:sz="4" w:space="0" w:color="auto"/>
            </w:tcBorders>
          </w:tcPr>
          <w:p w14:paraId="750F3B11" w14:textId="77777777" w:rsidR="004F0186" w:rsidRPr="00A21BEE" w:rsidRDefault="004F0186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249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59E4E6" w14:textId="77777777" w:rsidR="004F0186" w:rsidRPr="00A21BEE" w:rsidRDefault="004F0186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  <w:r w:rsidRPr="00A21BEE">
              <w:rPr>
                <w:rFonts w:asciiTheme="majorHAnsi" w:hAnsiTheme="majorHAnsi"/>
                <w:sz w:val="20"/>
                <w:szCs w:val="20"/>
              </w:rPr>
              <w:t>Pulse rate (bpm)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AF30C8" w14:textId="77777777" w:rsidR="004F0186" w:rsidRPr="00A21BEE" w:rsidRDefault="004F0186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  <w:r w:rsidRPr="00A21BEE">
              <w:rPr>
                <w:rFonts w:asciiTheme="majorHAnsi" w:hAnsiTheme="majorHAnsi"/>
                <w:sz w:val="20"/>
                <w:szCs w:val="20"/>
              </w:rPr>
              <w:t>24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46EF51B5" w14:textId="77777777" w:rsidR="004F0186" w:rsidRPr="00A21BEE" w:rsidRDefault="004F0186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4F0186" w:rsidRPr="00A21BEE" w14:paraId="516D5932" w14:textId="77777777" w:rsidTr="00633607">
        <w:tc>
          <w:tcPr>
            <w:tcW w:w="249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5E7D65" w14:textId="77777777" w:rsidR="004F0186" w:rsidRPr="00A21BEE" w:rsidRDefault="004F0186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FD593F" w14:textId="77777777" w:rsidR="004F0186" w:rsidRPr="00A21BEE" w:rsidRDefault="004F0186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  <w:r w:rsidRPr="00A21BEE">
              <w:rPr>
                <w:rFonts w:asciiTheme="majorHAnsi" w:hAnsiTheme="majorHAnsi"/>
                <w:sz w:val="20"/>
                <w:szCs w:val="20"/>
              </w:rPr>
              <w:t>18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0655794B" w14:textId="77777777" w:rsidR="004F0186" w:rsidRPr="00A21BEE" w:rsidRDefault="004F0186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236" w:type="dxa"/>
            <w:tcBorders>
              <w:left w:val="single" w:sz="4" w:space="0" w:color="auto"/>
              <w:right w:val="single" w:sz="4" w:space="0" w:color="auto"/>
            </w:tcBorders>
          </w:tcPr>
          <w:p w14:paraId="181AD697" w14:textId="77777777" w:rsidR="004F0186" w:rsidRPr="00A21BEE" w:rsidRDefault="004F0186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249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A71600" w14:textId="77777777" w:rsidR="004F0186" w:rsidRPr="00A21BEE" w:rsidRDefault="004F0186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03F237" w14:textId="77777777" w:rsidR="004F0186" w:rsidRPr="00A21BEE" w:rsidRDefault="004F0186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  <w:r w:rsidRPr="00A21BEE">
              <w:rPr>
                <w:rFonts w:asciiTheme="majorHAnsi" w:hAnsiTheme="majorHAnsi"/>
                <w:sz w:val="20"/>
                <w:szCs w:val="20"/>
              </w:rPr>
              <w:t>23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3B6FF741" w14:textId="77777777" w:rsidR="004F0186" w:rsidRPr="00A21BEE" w:rsidRDefault="004F0186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4F0186" w:rsidRPr="00A21BEE" w14:paraId="70C08C16" w14:textId="77777777" w:rsidTr="00633607">
        <w:tc>
          <w:tcPr>
            <w:tcW w:w="249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03B22C" w14:textId="77777777" w:rsidR="004F0186" w:rsidRPr="00A21BEE" w:rsidRDefault="004F0186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D7281E" w14:textId="77777777" w:rsidR="004F0186" w:rsidRPr="00A21BEE" w:rsidRDefault="004F0186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  <w:r w:rsidRPr="00A21BEE">
              <w:rPr>
                <w:rFonts w:asciiTheme="majorHAnsi" w:hAnsiTheme="majorHAnsi"/>
                <w:sz w:val="20"/>
                <w:szCs w:val="20"/>
              </w:rPr>
              <w:t>16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642AAA30" w14:textId="77777777" w:rsidR="004F0186" w:rsidRPr="00A21BEE" w:rsidRDefault="004F0186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236" w:type="dxa"/>
            <w:tcBorders>
              <w:left w:val="single" w:sz="4" w:space="0" w:color="auto"/>
              <w:right w:val="single" w:sz="4" w:space="0" w:color="auto"/>
            </w:tcBorders>
          </w:tcPr>
          <w:p w14:paraId="53CFE27B" w14:textId="77777777" w:rsidR="004F0186" w:rsidRPr="00A21BEE" w:rsidRDefault="004F0186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249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3069DD" w14:textId="77777777" w:rsidR="004F0186" w:rsidRPr="00A21BEE" w:rsidRDefault="004F0186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5A33AF" w14:textId="77777777" w:rsidR="004F0186" w:rsidRPr="00A21BEE" w:rsidRDefault="004F0186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  <w:r w:rsidRPr="00A21BEE">
              <w:rPr>
                <w:rFonts w:asciiTheme="majorHAnsi" w:hAnsiTheme="majorHAnsi"/>
                <w:sz w:val="20"/>
                <w:szCs w:val="20"/>
              </w:rPr>
              <w:t>22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7C7D5F5E" w14:textId="77777777" w:rsidR="004F0186" w:rsidRPr="00A21BEE" w:rsidRDefault="004F0186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4F0186" w:rsidRPr="00A21BEE" w14:paraId="6662B8DC" w14:textId="77777777" w:rsidTr="00633607">
        <w:tc>
          <w:tcPr>
            <w:tcW w:w="249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CB25CC" w14:textId="77777777" w:rsidR="004F0186" w:rsidRPr="00A21BEE" w:rsidRDefault="004F0186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75DC0C" w14:textId="77777777" w:rsidR="004F0186" w:rsidRPr="00A21BEE" w:rsidRDefault="004F0186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  <w:r w:rsidRPr="00A21BEE">
              <w:rPr>
                <w:rFonts w:asciiTheme="majorHAnsi" w:hAnsiTheme="majorHAnsi"/>
                <w:sz w:val="20"/>
                <w:szCs w:val="20"/>
              </w:rPr>
              <w:t>15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2D87A981" w14:textId="77777777" w:rsidR="004F0186" w:rsidRPr="00A21BEE" w:rsidRDefault="004F0186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236" w:type="dxa"/>
            <w:tcBorders>
              <w:left w:val="single" w:sz="4" w:space="0" w:color="auto"/>
              <w:right w:val="single" w:sz="4" w:space="0" w:color="auto"/>
            </w:tcBorders>
          </w:tcPr>
          <w:p w14:paraId="487E7821" w14:textId="77777777" w:rsidR="004F0186" w:rsidRPr="00A21BEE" w:rsidRDefault="004F0186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249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D361A8" w14:textId="77777777" w:rsidR="004F0186" w:rsidRPr="00A21BEE" w:rsidRDefault="004F0186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63170" w14:textId="77777777" w:rsidR="004F0186" w:rsidRPr="00A21BEE" w:rsidRDefault="004F0186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  <w:r w:rsidRPr="00A21BEE">
              <w:rPr>
                <w:rFonts w:asciiTheme="majorHAnsi" w:hAnsiTheme="majorHAnsi"/>
                <w:sz w:val="20"/>
                <w:szCs w:val="20"/>
              </w:rPr>
              <w:t>21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13B37380" w14:textId="77777777" w:rsidR="004F0186" w:rsidRPr="00A21BEE" w:rsidRDefault="004F0186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4F0186" w:rsidRPr="00A21BEE" w14:paraId="792EF396" w14:textId="77777777" w:rsidTr="00633607">
        <w:tc>
          <w:tcPr>
            <w:tcW w:w="249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5AB512" w14:textId="77777777" w:rsidR="004F0186" w:rsidRPr="00A21BEE" w:rsidRDefault="004F0186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E17BFB" w14:textId="77777777" w:rsidR="004F0186" w:rsidRPr="00A21BEE" w:rsidRDefault="004F0186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  <w:r w:rsidRPr="00A21BEE">
              <w:rPr>
                <w:rFonts w:asciiTheme="majorHAnsi" w:hAnsiTheme="majorHAnsi"/>
                <w:sz w:val="20"/>
                <w:szCs w:val="20"/>
              </w:rPr>
              <w:t>14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235E438C" w14:textId="77777777" w:rsidR="004F0186" w:rsidRPr="00A21BEE" w:rsidRDefault="004F0186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236" w:type="dxa"/>
            <w:tcBorders>
              <w:left w:val="single" w:sz="4" w:space="0" w:color="auto"/>
              <w:right w:val="single" w:sz="4" w:space="0" w:color="auto"/>
            </w:tcBorders>
          </w:tcPr>
          <w:p w14:paraId="725212E5" w14:textId="77777777" w:rsidR="004F0186" w:rsidRPr="00A21BEE" w:rsidRDefault="004F0186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249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ABCE81" w14:textId="77777777" w:rsidR="004F0186" w:rsidRPr="00A21BEE" w:rsidRDefault="004F0186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1E19AF" w14:textId="77777777" w:rsidR="004F0186" w:rsidRPr="00A21BEE" w:rsidRDefault="004F0186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  <w:r w:rsidRPr="00A21BEE">
              <w:rPr>
                <w:rFonts w:asciiTheme="majorHAnsi" w:hAnsiTheme="majorHAnsi"/>
                <w:sz w:val="20"/>
                <w:szCs w:val="20"/>
              </w:rPr>
              <w:t>20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</w:tcPr>
          <w:p w14:paraId="68CC1AD9" w14:textId="77777777" w:rsidR="004F0186" w:rsidRPr="00A21BEE" w:rsidRDefault="004F0186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4F0186" w:rsidRPr="00A21BEE" w14:paraId="60E5E6AE" w14:textId="77777777" w:rsidTr="00633607">
        <w:tc>
          <w:tcPr>
            <w:tcW w:w="249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43ABE5" w14:textId="77777777" w:rsidR="004F0186" w:rsidRPr="00A21BEE" w:rsidRDefault="004F0186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2620F8" w14:textId="77777777" w:rsidR="004F0186" w:rsidRPr="00A21BEE" w:rsidRDefault="004F0186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  <w:r w:rsidRPr="00A21BEE">
              <w:rPr>
                <w:rFonts w:asciiTheme="majorHAnsi" w:hAnsiTheme="majorHAnsi"/>
                <w:sz w:val="20"/>
                <w:szCs w:val="20"/>
              </w:rPr>
              <w:t>13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55CBAD73" w14:textId="77777777" w:rsidR="004F0186" w:rsidRPr="00A21BEE" w:rsidRDefault="004F0186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236" w:type="dxa"/>
            <w:tcBorders>
              <w:left w:val="single" w:sz="4" w:space="0" w:color="auto"/>
              <w:right w:val="single" w:sz="4" w:space="0" w:color="auto"/>
            </w:tcBorders>
          </w:tcPr>
          <w:p w14:paraId="01C9E913" w14:textId="77777777" w:rsidR="004F0186" w:rsidRPr="00A21BEE" w:rsidRDefault="004F0186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249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FF3EA4" w14:textId="77777777" w:rsidR="004F0186" w:rsidRPr="00A21BEE" w:rsidRDefault="004F0186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12F106" w14:textId="77777777" w:rsidR="004F0186" w:rsidRPr="00A21BEE" w:rsidRDefault="004F0186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  <w:r w:rsidRPr="00A21BEE">
              <w:rPr>
                <w:rFonts w:asciiTheme="majorHAnsi" w:hAnsiTheme="majorHAnsi"/>
                <w:sz w:val="20"/>
                <w:szCs w:val="20"/>
              </w:rPr>
              <w:t>19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</w:tcPr>
          <w:p w14:paraId="41B53CAF" w14:textId="77777777" w:rsidR="004F0186" w:rsidRPr="00A21BEE" w:rsidRDefault="004F0186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4F0186" w:rsidRPr="00A21BEE" w14:paraId="20F74E4B" w14:textId="77777777" w:rsidTr="00633607">
        <w:tc>
          <w:tcPr>
            <w:tcW w:w="249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CF8AA2" w14:textId="77777777" w:rsidR="004F0186" w:rsidRPr="00A21BEE" w:rsidRDefault="004F0186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06587F" w14:textId="77777777" w:rsidR="004F0186" w:rsidRPr="00A21BEE" w:rsidRDefault="004F0186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  <w:r w:rsidRPr="00A21BEE">
              <w:rPr>
                <w:rFonts w:asciiTheme="majorHAnsi" w:hAnsiTheme="majorHAnsi"/>
                <w:sz w:val="20"/>
                <w:szCs w:val="20"/>
              </w:rPr>
              <w:t>12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</w:tcPr>
          <w:p w14:paraId="2D7DCC7D" w14:textId="77777777" w:rsidR="004F0186" w:rsidRPr="00A21BEE" w:rsidRDefault="004F0186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236" w:type="dxa"/>
            <w:tcBorders>
              <w:left w:val="single" w:sz="4" w:space="0" w:color="auto"/>
              <w:right w:val="single" w:sz="4" w:space="0" w:color="auto"/>
            </w:tcBorders>
          </w:tcPr>
          <w:p w14:paraId="4E1AB4C5" w14:textId="77777777" w:rsidR="004F0186" w:rsidRPr="00A21BEE" w:rsidRDefault="004F0186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249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95CFD7" w14:textId="77777777" w:rsidR="004F0186" w:rsidRPr="00A21BEE" w:rsidRDefault="004F0186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5368FD" w14:textId="77777777" w:rsidR="004F0186" w:rsidRPr="00A21BEE" w:rsidRDefault="004F0186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  <w:r w:rsidRPr="00A21BEE">
              <w:rPr>
                <w:rFonts w:asciiTheme="majorHAnsi" w:hAnsiTheme="majorHAnsi"/>
                <w:sz w:val="20"/>
                <w:szCs w:val="20"/>
              </w:rPr>
              <w:t>18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</w:tcPr>
          <w:p w14:paraId="69EF6B61" w14:textId="77777777" w:rsidR="004F0186" w:rsidRPr="00A21BEE" w:rsidRDefault="004F0186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4F0186" w:rsidRPr="00A21BEE" w14:paraId="31668420" w14:textId="77777777" w:rsidTr="00633607">
        <w:tc>
          <w:tcPr>
            <w:tcW w:w="249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8355DB" w14:textId="77777777" w:rsidR="004F0186" w:rsidRPr="00A21BEE" w:rsidRDefault="004F0186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819EC2" w14:textId="77777777" w:rsidR="004F0186" w:rsidRPr="00A21BEE" w:rsidRDefault="004F0186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  <w:r w:rsidRPr="00A21BEE">
              <w:rPr>
                <w:rFonts w:asciiTheme="majorHAnsi" w:hAnsiTheme="majorHAnsi"/>
                <w:sz w:val="20"/>
                <w:szCs w:val="20"/>
              </w:rPr>
              <w:t>11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</w:tcPr>
          <w:p w14:paraId="26B4370B" w14:textId="77777777" w:rsidR="004F0186" w:rsidRPr="00A21BEE" w:rsidRDefault="004F0186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236" w:type="dxa"/>
            <w:tcBorders>
              <w:left w:val="single" w:sz="4" w:space="0" w:color="auto"/>
              <w:right w:val="single" w:sz="4" w:space="0" w:color="auto"/>
            </w:tcBorders>
          </w:tcPr>
          <w:p w14:paraId="6AB06E2C" w14:textId="77777777" w:rsidR="004F0186" w:rsidRPr="00A21BEE" w:rsidRDefault="004F0186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249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7F6B46" w14:textId="77777777" w:rsidR="004F0186" w:rsidRPr="00A21BEE" w:rsidRDefault="004F0186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43155F" w14:textId="77777777" w:rsidR="004F0186" w:rsidRPr="00A21BEE" w:rsidRDefault="004F0186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  <w:r w:rsidRPr="00A21BEE">
              <w:rPr>
                <w:rFonts w:asciiTheme="majorHAnsi" w:hAnsiTheme="majorHAnsi"/>
                <w:sz w:val="20"/>
                <w:szCs w:val="20"/>
              </w:rPr>
              <w:t>17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</w:tcPr>
          <w:p w14:paraId="6497DF83" w14:textId="77777777" w:rsidR="004F0186" w:rsidRPr="00A21BEE" w:rsidRDefault="004F0186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4F0186" w:rsidRPr="00A21BEE" w14:paraId="62E1A927" w14:textId="77777777" w:rsidTr="00633607">
        <w:tc>
          <w:tcPr>
            <w:tcW w:w="249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E789CE" w14:textId="77777777" w:rsidR="004F0186" w:rsidRPr="00A21BEE" w:rsidRDefault="004F0186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9E76F0" w14:textId="77777777" w:rsidR="004F0186" w:rsidRPr="00A21BEE" w:rsidRDefault="004F0186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  <w:r w:rsidRPr="00A21BEE">
              <w:rPr>
                <w:rFonts w:asciiTheme="majorHAnsi" w:hAnsiTheme="majorHAnsi"/>
                <w:sz w:val="20"/>
                <w:szCs w:val="20"/>
              </w:rPr>
              <w:t>10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</w:tcPr>
          <w:p w14:paraId="37457329" w14:textId="77777777" w:rsidR="004F0186" w:rsidRPr="00A21BEE" w:rsidRDefault="004F0186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236" w:type="dxa"/>
            <w:tcBorders>
              <w:left w:val="single" w:sz="4" w:space="0" w:color="auto"/>
              <w:right w:val="single" w:sz="4" w:space="0" w:color="auto"/>
            </w:tcBorders>
          </w:tcPr>
          <w:p w14:paraId="7E5FB88B" w14:textId="77777777" w:rsidR="004F0186" w:rsidRPr="00A21BEE" w:rsidRDefault="004F0186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249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37B132" w14:textId="77777777" w:rsidR="004F0186" w:rsidRPr="00A21BEE" w:rsidRDefault="004F0186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959904" w14:textId="77777777" w:rsidR="004F0186" w:rsidRPr="00A21BEE" w:rsidRDefault="004F0186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  <w:r w:rsidRPr="00A21BEE">
              <w:rPr>
                <w:rFonts w:asciiTheme="majorHAnsi" w:hAnsiTheme="majorHAnsi"/>
                <w:sz w:val="20"/>
                <w:szCs w:val="20"/>
              </w:rPr>
              <w:t>16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0E1BFDBB" w14:textId="77777777" w:rsidR="004F0186" w:rsidRPr="00A21BEE" w:rsidRDefault="004F0186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4F0186" w:rsidRPr="00A21BEE" w14:paraId="40709A8B" w14:textId="77777777" w:rsidTr="00633607">
        <w:tc>
          <w:tcPr>
            <w:tcW w:w="249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231C2E" w14:textId="77777777" w:rsidR="004F0186" w:rsidRPr="00A21BEE" w:rsidRDefault="004F0186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FCD07A" w14:textId="77777777" w:rsidR="004F0186" w:rsidRPr="00A21BEE" w:rsidRDefault="004F0186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  <w:r w:rsidRPr="00A21BEE">
              <w:rPr>
                <w:rFonts w:asciiTheme="majorHAnsi" w:hAnsiTheme="majorHAnsi"/>
                <w:sz w:val="20"/>
                <w:szCs w:val="20"/>
              </w:rPr>
              <w:t>9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</w:tcPr>
          <w:p w14:paraId="7CD6A1E6" w14:textId="77777777" w:rsidR="004F0186" w:rsidRPr="00A21BEE" w:rsidRDefault="004F0186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236" w:type="dxa"/>
            <w:tcBorders>
              <w:left w:val="single" w:sz="4" w:space="0" w:color="auto"/>
              <w:right w:val="single" w:sz="4" w:space="0" w:color="auto"/>
            </w:tcBorders>
          </w:tcPr>
          <w:p w14:paraId="510DDCA1" w14:textId="77777777" w:rsidR="004F0186" w:rsidRPr="00A21BEE" w:rsidRDefault="004F0186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249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D5F1DE" w14:textId="77777777" w:rsidR="004F0186" w:rsidRPr="00A21BEE" w:rsidRDefault="004F0186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ACA245" w14:textId="77777777" w:rsidR="004F0186" w:rsidRPr="00A21BEE" w:rsidRDefault="004F0186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  <w:r w:rsidRPr="00A21BEE">
              <w:rPr>
                <w:rFonts w:asciiTheme="majorHAnsi" w:hAnsiTheme="majorHAnsi"/>
                <w:sz w:val="20"/>
                <w:szCs w:val="20"/>
              </w:rPr>
              <w:t>15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6EDA1BFD" w14:textId="77777777" w:rsidR="004F0186" w:rsidRPr="00A21BEE" w:rsidRDefault="004F0186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4F0186" w:rsidRPr="00A21BEE" w14:paraId="547C811C" w14:textId="77777777" w:rsidTr="00633607">
        <w:tc>
          <w:tcPr>
            <w:tcW w:w="249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E5940C" w14:textId="77777777" w:rsidR="004F0186" w:rsidRPr="00A21BEE" w:rsidRDefault="004F0186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6D6A20" w14:textId="77777777" w:rsidR="004F0186" w:rsidRPr="00A21BEE" w:rsidRDefault="004F0186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  <w:r w:rsidRPr="00A21BEE">
              <w:rPr>
                <w:rFonts w:asciiTheme="majorHAnsi" w:hAnsiTheme="majorHAnsi"/>
                <w:sz w:val="20"/>
                <w:szCs w:val="20"/>
              </w:rPr>
              <w:t>8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</w:tcPr>
          <w:p w14:paraId="448D1854" w14:textId="77777777" w:rsidR="004F0186" w:rsidRPr="00A21BEE" w:rsidRDefault="004F0186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236" w:type="dxa"/>
            <w:tcBorders>
              <w:left w:val="single" w:sz="4" w:space="0" w:color="auto"/>
              <w:right w:val="single" w:sz="4" w:space="0" w:color="auto"/>
            </w:tcBorders>
          </w:tcPr>
          <w:p w14:paraId="73EB2C06" w14:textId="77777777" w:rsidR="004F0186" w:rsidRPr="00A21BEE" w:rsidRDefault="004F0186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249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04D665" w14:textId="77777777" w:rsidR="004F0186" w:rsidRPr="00A21BEE" w:rsidRDefault="004F0186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A1B00A" w14:textId="77777777" w:rsidR="004F0186" w:rsidRPr="00A21BEE" w:rsidRDefault="004F0186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  <w:r w:rsidRPr="00A21BEE">
              <w:rPr>
                <w:rFonts w:asciiTheme="majorHAnsi" w:hAnsiTheme="majorHAnsi"/>
                <w:sz w:val="20"/>
                <w:szCs w:val="20"/>
              </w:rPr>
              <w:t>14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79EB572E" w14:textId="77777777" w:rsidR="004F0186" w:rsidRPr="00A21BEE" w:rsidRDefault="004F0186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4F0186" w:rsidRPr="00A21BEE" w14:paraId="43D553DC" w14:textId="77777777" w:rsidTr="00633607">
        <w:tc>
          <w:tcPr>
            <w:tcW w:w="249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7203AF" w14:textId="77777777" w:rsidR="004F0186" w:rsidRPr="00A21BEE" w:rsidRDefault="004F0186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043BB8" w14:textId="77777777" w:rsidR="004F0186" w:rsidRPr="00A21BEE" w:rsidRDefault="004F0186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  <w:r w:rsidRPr="00A21BEE">
              <w:rPr>
                <w:rFonts w:asciiTheme="majorHAnsi" w:hAnsiTheme="majorHAnsi"/>
                <w:sz w:val="20"/>
                <w:szCs w:val="20"/>
              </w:rPr>
              <w:t>7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</w:tcPr>
          <w:p w14:paraId="4973F84E" w14:textId="77777777" w:rsidR="004F0186" w:rsidRPr="00A21BEE" w:rsidRDefault="004F0186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236" w:type="dxa"/>
            <w:tcBorders>
              <w:left w:val="single" w:sz="4" w:space="0" w:color="auto"/>
              <w:right w:val="single" w:sz="4" w:space="0" w:color="auto"/>
            </w:tcBorders>
          </w:tcPr>
          <w:p w14:paraId="0109A8EC" w14:textId="77777777" w:rsidR="004F0186" w:rsidRPr="00A21BEE" w:rsidRDefault="004F0186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249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A21E61" w14:textId="77777777" w:rsidR="004F0186" w:rsidRPr="00A21BEE" w:rsidRDefault="004F0186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74555D" w14:textId="77777777" w:rsidR="004F0186" w:rsidRPr="00A21BEE" w:rsidRDefault="004F0186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  <w:r w:rsidRPr="00A21BEE">
              <w:rPr>
                <w:rFonts w:asciiTheme="majorHAnsi" w:hAnsiTheme="majorHAnsi"/>
                <w:sz w:val="20"/>
                <w:szCs w:val="20"/>
              </w:rPr>
              <w:t>Lower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51FBCC31" w14:textId="77777777" w:rsidR="004F0186" w:rsidRPr="00A21BEE" w:rsidRDefault="004F0186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116714" w:rsidRPr="00A21BEE" w14:paraId="57765127" w14:textId="77777777" w:rsidTr="00633607">
        <w:tc>
          <w:tcPr>
            <w:tcW w:w="249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FEF384" w14:textId="77777777" w:rsidR="00116714" w:rsidRPr="00A21BEE" w:rsidRDefault="00116714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D0EB90" w14:textId="77777777" w:rsidR="00116714" w:rsidRPr="00A21BEE" w:rsidRDefault="00116714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  <w:r w:rsidRPr="00A21BEE">
              <w:rPr>
                <w:rFonts w:asciiTheme="majorHAnsi" w:hAnsiTheme="majorHAnsi"/>
                <w:sz w:val="20"/>
                <w:szCs w:val="20"/>
              </w:rPr>
              <w:t>6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0DE9E0A3" w14:textId="77777777" w:rsidR="00116714" w:rsidRPr="00A21BEE" w:rsidRDefault="00116714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236" w:type="dxa"/>
            <w:tcBorders>
              <w:left w:val="single" w:sz="4" w:space="0" w:color="auto"/>
            </w:tcBorders>
          </w:tcPr>
          <w:p w14:paraId="605B814A" w14:textId="77777777" w:rsidR="00116714" w:rsidRPr="00A21BEE" w:rsidRDefault="00116714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2494" w:type="dxa"/>
            <w:tcBorders>
              <w:top w:val="single" w:sz="4" w:space="0" w:color="auto"/>
            </w:tcBorders>
          </w:tcPr>
          <w:p w14:paraId="317BD6F0" w14:textId="77777777" w:rsidR="00116714" w:rsidRPr="00A21BEE" w:rsidRDefault="00116714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</w:tcPr>
          <w:p w14:paraId="76F193F8" w14:textId="77777777" w:rsidR="00116714" w:rsidRPr="00A21BEE" w:rsidRDefault="00116714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</w:tcBorders>
          </w:tcPr>
          <w:p w14:paraId="2CC688AE" w14:textId="77777777" w:rsidR="00116714" w:rsidRPr="00A21BEE" w:rsidRDefault="00116714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116714" w:rsidRPr="00A21BEE" w14:paraId="4145CF05" w14:textId="77777777" w:rsidTr="00071237">
        <w:tc>
          <w:tcPr>
            <w:tcW w:w="249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142C1E" w14:textId="77777777" w:rsidR="00116714" w:rsidRPr="00A21BEE" w:rsidRDefault="00116714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ED6AC5" w14:textId="77777777" w:rsidR="00116714" w:rsidRPr="00A21BEE" w:rsidRDefault="00116714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  <w:r w:rsidRPr="00A21BEE">
              <w:rPr>
                <w:rFonts w:asciiTheme="majorHAnsi" w:hAnsiTheme="majorHAnsi"/>
                <w:sz w:val="20"/>
                <w:szCs w:val="20"/>
              </w:rPr>
              <w:t>5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0825C264" w14:textId="77777777" w:rsidR="00116714" w:rsidRPr="00A21BEE" w:rsidRDefault="00116714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236" w:type="dxa"/>
            <w:tcBorders>
              <w:left w:val="single" w:sz="4" w:space="0" w:color="auto"/>
            </w:tcBorders>
          </w:tcPr>
          <w:p w14:paraId="2B9F19FF" w14:textId="77777777" w:rsidR="00116714" w:rsidRPr="00A21BEE" w:rsidRDefault="00116714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2494" w:type="dxa"/>
          </w:tcPr>
          <w:p w14:paraId="11B510CC" w14:textId="77777777" w:rsidR="00116714" w:rsidRPr="00A21BEE" w:rsidRDefault="00116714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701" w:type="dxa"/>
          </w:tcPr>
          <w:p w14:paraId="6A522EAF" w14:textId="77777777" w:rsidR="00116714" w:rsidRPr="00A21BEE" w:rsidRDefault="00116714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567" w:type="dxa"/>
          </w:tcPr>
          <w:p w14:paraId="6DD5E1D6" w14:textId="77777777" w:rsidR="00116714" w:rsidRPr="00A21BEE" w:rsidRDefault="00116714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116714" w:rsidRPr="00A21BEE" w14:paraId="3A12C029" w14:textId="77777777" w:rsidTr="00071237">
        <w:tc>
          <w:tcPr>
            <w:tcW w:w="249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23CB75" w14:textId="77777777" w:rsidR="00116714" w:rsidRPr="00A21BEE" w:rsidRDefault="00116714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411CC6" w14:textId="77777777" w:rsidR="00116714" w:rsidRPr="00A21BEE" w:rsidRDefault="00116714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  <w:r w:rsidRPr="00A21BEE">
              <w:rPr>
                <w:rFonts w:asciiTheme="majorHAnsi" w:hAnsiTheme="majorHAnsi"/>
                <w:sz w:val="20"/>
                <w:szCs w:val="20"/>
              </w:rPr>
              <w:t>4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12F9A688" w14:textId="77777777" w:rsidR="00116714" w:rsidRPr="00A21BEE" w:rsidRDefault="00116714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236" w:type="dxa"/>
            <w:tcBorders>
              <w:left w:val="single" w:sz="4" w:space="0" w:color="auto"/>
            </w:tcBorders>
          </w:tcPr>
          <w:p w14:paraId="0E7677A4" w14:textId="77777777" w:rsidR="00116714" w:rsidRPr="00A21BEE" w:rsidRDefault="00116714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2494" w:type="dxa"/>
          </w:tcPr>
          <w:p w14:paraId="71D885F3" w14:textId="77777777" w:rsidR="00116714" w:rsidRPr="00A21BEE" w:rsidRDefault="00116714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701" w:type="dxa"/>
          </w:tcPr>
          <w:p w14:paraId="1A979E09" w14:textId="77777777" w:rsidR="00116714" w:rsidRPr="00A21BEE" w:rsidRDefault="00116714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567" w:type="dxa"/>
          </w:tcPr>
          <w:p w14:paraId="45968255" w14:textId="77777777" w:rsidR="00116714" w:rsidRPr="00A21BEE" w:rsidRDefault="00116714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862CFE" w:rsidRPr="00A21BEE" w14:paraId="2DAE0E65" w14:textId="77777777" w:rsidTr="00633607">
        <w:tc>
          <w:tcPr>
            <w:tcW w:w="2494" w:type="dxa"/>
            <w:tcBorders>
              <w:top w:val="single" w:sz="4" w:space="0" w:color="auto"/>
              <w:bottom w:val="single" w:sz="4" w:space="0" w:color="auto"/>
            </w:tcBorders>
          </w:tcPr>
          <w:p w14:paraId="7C62B118" w14:textId="77777777" w:rsidR="00862CFE" w:rsidRPr="00A21BEE" w:rsidRDefault="00862CFE" w:rsidP="00862CFE">
            <w:pPr>
              <w:spacing w:after="0" w:line="120" w:lineRule="auto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7130DB81" w14:textId="77777777" w:rsidR="00862CFE" w:rsidRPr="00A21BEE" w:rsidRDefault="00862CFE" w:rsidP="00862CFE">
            <w:pPr>
              <w:spacing w:after="0" w:line="120" w:lineRule="auto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7A61D261" w14:textId="77777777" w:rsidR="00862CFE" w:rsidRPr="00A21BEE" w:rsidRDefault="00862CFE" w:rsidP="00862CFE">
            <w:pPr>
              <w:spacing w:after="0" w:line="120" w:lineRule="auto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236" w:type="dxa"/>
          </w:tcPr>
          <w:p w14:paraId="15D0D072" w14:textId="77777777" w:rsidR="00862CFE" w:rsidRPr="00A21BEE" w:rsidRDefault="00862CFE" w:rsidP="00862CFE">
            <w:pPr>
              <w:spacing w:after="0" w:line="120" w:lineRule="auto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2494" w:type="dxa"/>
            <w:tcBorders>
              <w:bottom w:val="single" w:sz="4" w:space="0" w:color="auto"/>
            </w:tcBorders>
          </w:tcPr>
          <w:p w14:paraId="06D96CF9" w14:textId="77777777" w:rsidR="00862CFE" w:rsidRPr="00A21BEE" w:rsidRDefault="00862CFE" w:rsidP="00862CFE">
            <w:pPr>
              <w:spacing w:after="0" w:line="120" w:lineRule="auto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701" w:type="dxa"/>
            <w:tcBorders>
              <w:bottom w:val="single" w:sz="4" w:space="0" w:color="auto"/>
            </w:tcBorders>
          </w:tcPr>
          <w:p w14:paraId="5E3651D7" w14:textId="77777777" w:rsidR="00862CFE" w:rsidRPr="00A21BEE" w:rsidRDefault="00862CFE" w:rsidP="00862CFE">
            <w:pPr>
              <w:spacing w:after="0" w:line="120" w:lineRule="auto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567" w:type="dxa"/>
            <w:tcBorders>
              <w:bottom w:val="single" w:sz="4" w:space="0" w:color="auto"/>
            </w:tcBorders>
          </w:tcPr>
          <w:p w14:paraId="64EE8696" w14:textId="77777777" w:rsidR="00862CFE" w:rsidRPr="00A21BEE" w:rsidRDefault="00862CFE" w:rsidP="00862CFE">
            <w:pPr>
              <w:spacing w:after="0" w:line="120" w:lineRule="auto"/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862CFE" w:rsidRPr="00A21BEE" w14:paraId="6E0C50B3" w14:textId="77777777" w:rsidTr="00633607">
        <w:tc>
          <w:tcPr>
            <w:tcW w:w="249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6B13BC" w14:textId="77777777" w:rsidR="00862CFE" w:rsidRPr="00A21BEE" w:rsidRDefault="00862CFE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  <w:r w:rsidRPr="00A21BEE">
              <w:rPr>
                <w:rFonts w:asciiTheme="majorHAnsi" w:hAnsiTheme="majorHAnsi"/>
                <w:sz w:val="20"/>
                <w:szCs w:val="20"/>
              </w:rPr>
              <w:t>Pulse quality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E0BB02" w14:textId="77777777" w:rsidR="00862CFE" w:rsidRPr="00A21BEE" w:rsidRDefault="00862CFE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  <w:r w:rsidRPr="00A21BEE">
              <w:rPr>
                <w:rFonts w:asciiTheme="majorHAnsi" w:hAnsiTheme="majorHAnsi"/>
                <w:sz w:val="20"/>
                <w:szCs w:val="20"/>
              </w:rPr>
              <w:t>Hyperdynamic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27731FE8" w14:textId="77777777" w:rsidR="00862CFE" w:rsidRPr="00A21BEE" w:rsidRDefault="00862CFE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236" w:type="dxa"/>
            <w:tcBorders>
              <w:left w:val="single" w:sz="4" w:space="0" w:color="auto"/>
              <w:right w:val="single" w:sz="4" w:space="0" w:color="auto"/>
            </w:tcBorders>
          </w:tcPr>
          <w:p w14:paraId="069BDB94" w14:textId="77777777" w:rsidR="00862CFE" w:rsidRPr="00A21BEE" w:rsidRDefault="00862CFE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249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437D81" w14:textId="77777777" w:rsidR="00862CFE" w:rsidRPr="00A21BEE" w:rsidRDefault="00862CFE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  <w:r w:rsidRPr="00A21BEE">
              <w:rPr>
                <w:rFonts w:asciiTheme="majorHAnsi" w:hAnsiTheme="majorHAnsi"/>
                <w:sz w:val="20"/>
                <w:szCs w:val="20"/>
              </w:rPr>
              <w:t>Pulse quality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32954E" w14:textId="77777777" w:rsidR="00862CFE" w:rsidRPr="00A21BEE" w:rsidRDefault="00862CFE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  <w:r w:rsidRPr="00A21BEE">
              <w:rPr>
                <w:rFonts w:asciiTheme="majorHAnsi" w:hAnsiTheme="majorHAnsi"/>
                <w:sz w:val="20"/>
                <w:szCs w:val="20"/>
              </w:rPr>
              <w:t>Hyperdynamic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4B96AA33" w14:textId="77777777" w:rsidR="00862CFE" w:rsidRPr="00A21BEE" w:rsidRDefault="00862CFE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862CFE" w:rsidRPr="00A21BEE" w14:paraId="7BD85675" w14:textId="77777777" w:rsidTr="00633607">
        <w:tc>
          <w:tcPr>
            <w:tcW w:w="249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80CBA0" w14:textId="77777777" w:rsidR="00862CFE" w:rsidRPr="00A21BEE" w:rsidRDefault="00862CFE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10A8D9" w14:textId="77777777" w:rsidR="00862CFE" w:rsidRPr="00A21BEE" w:rsidRDefault="00862CFE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  <w:r w:rsidRPr="00A21BEE">
              <w:rPr>
                <w:rFonts w:asciiTheme="majorHAnsi" w:hAnsiTheme="majorHAnsi"/>
                <w:sz w:val="20"/>
                <w:szCs w:val="20"/>
              </w:rPr>
              <w:t>Normal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</w:tcPr>
          <w:p w14:paraId="532A39A3" w14:textId="77777777" w:rsidR="00862CFE" w:rsidRPr="00A21BEE" w:rsidRDefault="00862CFE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236" w:type="dxa"/>
            <w:tcBorders>
              <w:left w:val="single" w:sz="4" w:space="0" w:color="auto"/>
              <w:right w:val="single" w:sz="4" w:space="0" w:color="auto"/>
            </w:tcBorders>
          </w:tcPr>
          <w:p w14:paraId="15F213E2" w14:textId="77777777" w:rsidR="00862CFE" w:rsidRPr="00A21BEE" w:rsidRDefault="00862CFE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249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F18DA3" w14:textId="77777777" w:rsidR="00862CFE" w:rsidRPr="00A21BEE" w:rsidRDefault="00862CFE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D3531A" w14:textId="77777777" w:rsidR="00862CFE" w:rsidRPr="00A21BEE" w:rsidRDefault="00862CFE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  <w:r w:rsidRPr="00A21BEE">
              <w:rPr>
                <w:rFonts w:asciiTheme="majorHAnsi" w:hAnsiTheme="majorHAnsi"/>
                <w:sz w:val="20"/>
                <w:szCs w:val="20"/>
              </w:rPr>
              <w:t>Normal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</w:tcPr>
          <w:p w14:paraId="5127B85B" w14:textId="77777777" w:rsidR="00862CFE" w:rsidRPr="00A21BEE" w:rsidRDefault="00862CFE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862CFE" w:rsidRPr="00A21BEE" w14:paraId="2232556A" w14:textId="77777777" w:rsidTr="00633607">
        <w:tc>
          <w:tcPr>
            <w:tcW w:w="249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79CE80" w14:textId="77777777" w:rsidR="00862CFE" w:rsidRPr="00A21BEE" w:rsidRDefault="00862CFE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F3D20E" w14:textId="77777777" w:rsidR="00862CFE" w:rsidRPr="00A21BEE" w:rsidRDefault="00862CFE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  <w:r w:rsidRPr="00A21BEE">
              <w:rPr>
                <w:rFonts w:asciiTheme="majorHAnsi" w:hAnsiTheme="majorHAnsi"/>
                <w:sz w:val="20"/>
                <w:szCs w:val="20"/>
              </w:rPr>
              <w:t>Weak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50CE167C" w14:textId="77777777" w:rsidR="00862CFE" w:rsidRPr="00A21BEE" w:rsidRDefault="00862CFE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236" w:type="dxa"/>
            <w:tcBorders>
              <w:left w:val="single" w:sz="4" w:space="0" w:color="auto"/>
              <w:right w:val="single" w:sz="4" w:space="0" w:color="auto"/>
            </w:tcBorders>
          </w:tcPr>
          <w:p w14:paraId="0D41841E" w14:textId="77777777" w:rsidR="00862CFE" w:rsidRPr="00A21BEE" w:rsidRDefault="00862CFE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249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762A0C" w14:textId="77777777" w:rsidR="00862CFE" w:rsidRPr="00A21BEE" w:rsidRDefault="00862CFE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37DC36" w14:textId="77777777" w:rsidR="00862CFE" w:rsidRPr="00A21BEE" w:rsidRDefault="00862CFE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  <w:r w:rsidRPr="00A21BEE">
              <w:rPr>
                <w:rFonts w:asciiTheme="majorHAnsi" w:hAnsiTheme="majorHAnsi"/>
                <w:sz w:val="20"/>
                <w:szCs w:val="20"/>
              </w:rPr>
              <w:t>Weak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1707D2E5" w14:textId="77777777" w:rsidR="00862CFE" w:rsidRPr="00A21BEE" w:rsidRDefault="00862CFE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862CFE" w:rsidRPr="00A21BEE" w14:paraId="066F5F41" w14:textId="77777777" w:rsidTr="00633607">
        <w:tc>
          <w:tcPr>
            <w:tcW w:w="249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037C28" w14:textId="77777777" w:rsidR="00862CFE" w:rsidRPr="00A21BEE" w:rsidRDefault="00862CFE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BECA4C" w14:textId="08F1E8C7" w:rsidR="00862CFE" w:rsidRPr="00A21BEE" w:rsidRDefault="00862CFE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  <w:r w:rsidRPr="00A21BEE">
              <w:rPr>
                <w:rFonts w:asciiTheme="majorHAnsi" w:hAnsiTheme="majorHAnsi"/>
                <w:sz w:val="20"/>
                <w:szCs w:val="20"/>
              </w:rPr>
              <w:t>Absent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52638F31" w14:textId="77777777" w:rsidR="00862CFE" w:rsidRPr="00A21BEE" w:rsidRDefault="00862CFE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236" w:type="dxa"/>
            <w:tcBorders>
              <w:left w:val="single" w:sz="4" w:space="0" w:color="auto"/>
              <w:right w:val="single" w:sz="4" w:space="0" w:color="auto"/>
            </w:tcBorders>
          </w:tcPr>
          <w:p w14:paraId="50791A56" w14:textId="77777777" w:rsidR="00862CFE" w:rsidRPr="00A21BEE" w:rsidRDefault="00862CFE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249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F43AFE" w14:textId="77777777" w:rsidR="00862CFE" w:rsidRPr="00A21BEE" w:rsidRDefault="00862CFE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8815BD" w14:textId="77777777" w:rsidR="00862CFE" w:rsidRPr="00A21BEE" w:rsidRDefault="00862CFE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  <w:r w:rsidRPr="00A21BEE">
              <w:rPr>
                <w:rFonts w:asciiTheme="majorHAnsi" w:hAnsiTheme="majorHAnsi"/>
                <w:sz w:val="20"/>
                <w:szCs w:val="20"/>
              </w:rPr>
              <w:t>Absent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33B6C9FB" w14:textId="77777777" w:rsidR="00862CFE" w:rsidRPr="00A21BEE" w:rsidRDefault="00862CFE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862CFE" w:rsidRPr="00A21BEE" w14:paraId="26913C42" w14:textId="77777777" w:rsidTr="00633607">
        <w:tc>
          <w:tcPr>
            <w:tcW w:w="2494" w:type="dxa"/>
            <w:tcBorders>
              <w:top w:val="single" w:sz="4" w:space="0" w:color="auto"/>
              <w:bottom w:val="single" w:sz="4" w:space="0" w:color="auto"/>
            </w:tcBorders>
          </w:tcPr>
          <w:p w14:paraId="79A5F582" w14:textId="77777777" w:rsidR="00862CFE" w:rsidRPr="00A21BEE" w:rsidRDefault="00862CFE" w:rsidP="00862CFE">
            <w:pPr>
              <w:spacing w:after="0" w:line="120" w:lineRule="auto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6EC88591" w14:textId="77777777" w:rsidR="00862CFE" w:rsidRPr="00A21BEE" w:rsidRDefault="00862CFE" w:rsidP="00862CFE">
            <w:pPr>
              <w:spacing w:after="0" w:line="120" w:lineRule="auto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1DB909EF" w14:textId="77777777" w:rsidR="00862CFE" w:rsidRPr="00A21BEE" w:rsidRDefault="00862CFE" w:rsidP="00862CFE">
            <w:pPr>
              <w:spacing w:after="0" w:line="120" w:lineRule="auto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236" w:type="dxa"/>
          </w:tcPr>
          <w:p w14:paraId="5EBECBD9" w14:textId="77777777" w:rsidR="00862CFE" w:rsidRPr="00A21BEE" w:rsidRDefault="00862CFE" w:rsidP="00862CFE">
            <w:pPr>
              <w:spacing w:after="0" w:line="120" w:lineRule="auto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2494" w:type="dxa"/>
            <w:tcBorders>
              <w:top w:val="single" w:sz="4" w:space="0" w:color="auto"/>
              <w:bottom w:val="single" w:sz="4" w:space="0" w:color="auto"/>
            </w:tcBorders>
          </w:tcPr>
          <w:p w14:paraId="589F1C3F" w14:textId="77777777" w:rsidR="00862CFE" w:rsidRPr="00A21BEE" w:rsidRDefault="00862CFE" w:rsidP="00862CFE">
            <w:pPr>
              <w:spacing w:after="0" w:line="120" w:lineRule="auto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6B0B839C" w14:textId="77777777" w:rsidR="00862CFE" w:rsidRPr="00A21BEE" w:rsidRDefault="00862CFE" w:rsidP="00862CFE">
            <w:pPr>
              <w:spacing w:after="0" w:line="120" w:lineRule="auto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33C4F900" w14:textId="77777777" w:rsidR="00862CFE" w:rsidRPr="00A21BEE" w:rsidRDefault="00862CFE" w:rsidP="00862CFE">
            <w:pPr>
              <w:spacing w:after="0" w:line="120" w:lineRule="auto"/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862CFE" w:rsidRPr="00A21BEE" w14:paraId="24FF73FB" w14:textId="77777777" w:rsidTr="00633607">
        <w:tc>
          <w:tcPr>
            <w:tcW w:w="249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C17FDA" w14:textId="2E02FAA3" w:rsidR="00862CFE" w:rsidRPr="00A21BEE" w:rsidRDefault="00862CFE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  <w:r w:rsidRPr="00A21BEE">
              <w:rPr>
                <w:rFonts w:asciiTheme="majorHAnsi" w:hAnsiTheme="majorHAnsi"/>
                <w:sz w:val="20"/>
                <w:szCs w:val="20"/>
              </w:rPr>
              <w:t>Temperature</w:t>
            </w:r>
            <w:r w:rsidR="00527726" w:rsidRPr="00A21BEE">
              <w:rPr>
                <w:rFonts w:asciiTheme="majorHAnsi" w:hAnsiTheme="majorHAnsi"/>
                <w:sz w:val="20"/>
                <w:szCs w:val="20"/>
              </w:rPr>
              <w:t xml:space="preserve"> (◦C)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5299CD" w14:textId="77777777" w:rsidR="00862CFE" w:rsidRPr="00A21BEE" w:rsidRDefault="00862CFE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  <w:r w:rsidRPr="00A21BEE">
              <w:rPr>
                <w:rFonts w:asciiTheme="majorHAnsi" w:hAnsiTheme="majorHAnsi"/>
                <w:sz w:val="20"/>
                <w:szCs w:val="20"/>
              </w:rPr>
              <w:t>39 or above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79E30B83" w14:textId="77777777" w:rsidR="00862CFE" w:rsidRPr="00A21BEE" w:rsidRDefault="00862CFE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236" w:type="dxa"/>
            <w:tcBorders>
              <w:left w:val="single" w:sz="4" w:space="0" w:color="auto"/>
              <w:right w:val="single" w:sz="4" w:space="0" w:color="auto"/>
            </w:tcBorders>
          </w:tcPr>
          <w:p w14:paraId="163D89B8" w14:textId="77777777" w:rsidR="00862CFE" w:rsidRPr="00A21BEE" w:rsidRDefault="00862CFE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249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D90553" w14:textId="321641E3" w:rsidR="00862CFE" w:rsidRPr="00A21BEE" w:rsidRDefault="00862CFE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  <w:r w:rsidRPr="00A21BEE">
              <w:rPr>
                <w:rFonts w:asciiTheme="majorHAnsi" w:hAnsiTheme="majorHAnsi"/>
                <w:sz w:val="20"/>
                <w:szCs w:val="20"/>
              </w:rPr>
              <w:t>Temperature</w:t>
            </w:r>
            <w:r w:rsidR="00527726" w:rsidRPr="00A21BEE">
              <w:rPr>
                <w:rFonts w:asciiTheme="majorHAnsi" w:hAnsiTheme="majorHAnsi"/>
                <w:sz w:val="20"/>
                <w:szCs w:val="20"/>
              </w:rPr>
              <w:t xml:space="preserve"> (◦C)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AE24CF" w14:textId="77777777" w:rsidR="00862CFE" w:rsidRPr="00A21BEE" w:rsidRDefault="00862CFE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  <w:r w:rsidRPr="00A21BEE">
              <w:rPr>
                <w:rFonts w:asciiTheme="majorHAnsi" w:hAnsiTheme="majorHAnsi"/>
                <w:sz w:val="20"/>
                <w:szCs w:val="20"/>
              </w:rPr>
              <w:t>39 or above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6CC6E300" w14:textId="77777777" w:rsidR="00862CFE" w:rsidRPr="00A21BEE" w:rsidRDefault="00862CFE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862CFE" w:rsidRPr="00A21BEE" w14:paraId="7C2F6000" w14:textId="77777777" w:rsidTr="00633607">
        <w:tc>
          <w:tcPr>
            <w:tcW w:w="249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113D1F" w14:textId="77777777" w:rsidR="00862CFE" w:rsidRPr="00A21BEE" w:rsidRDefault="00862CFE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62BF67" w14:textId="77777777" w:rsidR="00862CFE" w:rsidRPr="00A21BEE" w:rsidRDefault="00862CFE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  <w:r w:rsidRPr="00A21BEE">
              <w:rPr>
                <w:rFonts w:asciiTheme="majorHAnsi" w:hAnsiTheme="majorHAnsi"/>
                <w:sz w:val="20"/>
                <w:szCs w:val="20"/>
              </w:rPr>
              <w:t>37.5 – 38.9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</w:tcPr>
          <w:p w14:paraId="4655B70C" w14:textId="77777777" w:rsidR="00862CFE" w:rsidRPr="00A21BEE" w:rsidRDefault="00862CFE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236" w:type="dxa"/>
            <w:tcBorders>
              <w:left w:val="single" w:sz="4" w:space="0" w:color="auto"/>
              <w:right w:val="single" w:sz="4" w:space="0" w:color="auto"/>
            </w:tcBorders>
          </w:tcPr>
          <w:p w14:paraId="615C1F19" w14:textId="77777777" w:rsidR="00862CFE" w:rsidRPr="00A21BEE" w:rsidRDefault="00862CFE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249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21F6D2" w14:textId="77777777" w:rsidR="00862CFE" w:rsidRPr="00A21BEE" w:rsidRDefault="00862CFE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06AFFC" w14:textId="77777777" w:rsidR="00862CFE" w:rsidRPr="00A21BEE" w:rsidRDefault="00862CFE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  <w:r w:rsidRPr="00A21BEE">
              <w:rPr>
                <w:rFonts w:asciiTheme="majorHAnsi" w:hAnsiTheme="majorHAnsi"/>
                <w:sz w:val="20"/>
                <w:szCs w:val="20"/>
              </w:rPr>
              <w:t>37.5 - 38.9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</w:tcPr>
          <w:p w14:paraId="1B99F3EC" w14:textId="77777777" w:rsidR="00862CFE" w:rsidRPr="00A21BEE" w:rsidRDefault="00862CFE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862CFE" w:rsidRPr="00A21BEE" w14:paraId="7F28C819" w14:textId="77777777" w:rsidTr="00633607">
        <w:tc>
          <w:tcPr>
            <w:tcW w:w="249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82E17A" w14:textId="77777777" w:rsidR="00862CFE" w:rsidRPr="00A21BEE" w:rsidRDefault="00862CFE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10DA5C" w14:textId="77777777" w:rsidR="00862CFE" w:rsidRPr="00A21BEE" w:rsidRDefault="00862CFE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  <w:r w:rsidRPr="00A21BEE">
              <w:rPr>
                <w:rFonts w:asciiTheme="majorHAnsi" w:hAnsiTheme="majorHAnsi"/>
                <w:sz w:val="20"/>
                <w:szCs w:val="20"/>
              </w:rPr>
              <w:t>37 – 37.5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399601D8" w14:textId="77777777" w:rsidR="00862CFE" w:rsidRPr="00A21BEE" w:rsidRDefault="00862CFE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236" w:type="dxa"/>
            <w:tcBorders>
              <w:left w:val="single" w:sz="4" w:space="0" w:color="auto"/>
              <w:right w:val="single" w:sz="4" w:space="0" w:color="auto"/>
            </w:tcBorders>
          </w:tcPr>
          <w:p w14:paraId="4AD19036" w14:textId="77777777" w:rsidR="00862CFE" w:rsidRPr="00A21BEE" w:rsidRDefault="00862CFE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249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96522A" w14:textId="77777777" w:rsidR="00862CFE" w:rsidRPr="00A21BEE" w:rsidRDefault="00862CFE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DAFA55" w14:textId="77777777" w:rsidR="00862CFE" w:rsidRPr="00A21BEE" w:rsidRDefault="00862CFE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  <w:r w:rsidRPr="00A21BEE">
              <w:rPr>
                <w:rFonts w:asciiTheme="majorHAnsi" w:hAnsiTheme="majorHAnsi"/>
                <w:sz w:val="20"/>
                <w:szCs w:val="20"/>
              </w:rPr>
              <w:t>37 – 37.5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6CC2905A" w14:textId="77777777" w:rsidR="00862CFE" w:rsidRPr="00A21BEE" w:rsidRDefault="00862CFE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862CFE" w:rsidRPr="00A21BEE" w14:paraId="1BC2FB4C" w14:textId="77777777" w:rsidTr="00633607">
        <w:tc>
          <w:tcPr>
            <w:tcW w:w="249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916D94" w14:textId="77777777" w:rsidR="00862CFE" w:rsidRPr="00A21BEE" w:rsidRDefault="00862CFE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25A268" w14:textId="77777777" w:rsidR="00862CFE" w:rsidRPr="00A21BEE" w:rsidRDefault="00862CFE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  <w:r w:rsidRPr="00A21BEE">
              <w:rPr>
                <w:rFonts w:asciiTheme="majorHAnsi" w:hAnsiTheme="majorHAnsi"/>
                <w:sz w:val="20"/>
                <w:szCs w:val="20"/>
              </w:rPr>
              <w:t>Below 37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76D428E0" w14:textId="77777777" w:rsidR="00862CFE" w:rsidRPr="00A21BEE" w:rsidRDefault="00862CFE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236" w:type="dxa"/>
            <w:tcBorders>
              <w:left w:val="single" w:sz="4" w:space="0" w:color="auto"/>
              <w:right w:val="single" w:sz="4" w:space="0" w:color="auto"/>
            </w:tcBorders>
          </w:tcPr>
          <w:p w14:paraId="443102F3" w14:textId="77777777" w:rsidR="00862CFE" w:rsidRPr="00A21BEE" w:rsidRDefault="00862CFE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249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4AFB92" w14:textId="77777777" w:rsidR="00862CFE" w:rsidRPr="00A21BEE" w:rsidRDefault="00862CFE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A1DAF9" w14:textId="77777777" w:rsidR="00862CFE" w:rsidRPr="00A21BEE" w:rsidRDefault="00862CFE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  <w:r w:rsidRPr="00A21BEE">
              <w:rPr>
                <w:rFonts w:asciiTheme="majorHAnsi" w:hAnsiTheme="majorHAnsi"/>
                <w:sz w:val="20"/>
                <w:szCs w:val="20"/>
              </w:rPr>
              <w:t>Below 37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165A2826" w14:textId="77777777" w:rsidR="00862CFE" w:rsidRPr="00A21BEE" w:rsidRDefault="00862CFE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862CFE" w:rsidRPr="00A21BEE" w14:paraId="6186FA4A" w14:textId="77777777" w:rsidTr="00633607">
        <w:tc>
          <w:tcPr>
            <w:tcW w:w="2494" w:type="dxa"/>
            <w:tcBorders>
              <w:top w:val="single" w:sz="4" w:space="0" w:color="auto"/>
              <w:bottom w:val="single" w:sz="4" w:space="0" w:color="auto"/>
            </w:tcBorders>
          </w:tcPr>
          <w:p w14:paraId="222F53A6" w14:textId="77777777" w:rsidR="00862CFE" w:rsidRPr="00A21BEE" w:rsidRDefault="00862CFE" w:rsidP="00862CFE">
            <w:pPr>
              <w:spacing w:after="0" w:line="120" w:lineRule="auto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0CA8D442" w14:textId="77777777" w:rsidR="00862CFE" w:rsidRPr="00A21BEE" w:rsidRDefault="00862CFE" w:rsidP="00862CFE">
            <w:pPr>
              <w:spacing w:after="0" w:line="120" w:lineRule="auto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43E3B05B" w14:textId="77777777" w:rsidR="00862CFE" w:rsidRPr="00A21BEE" w:rsidRDefault="00862CFE" w:rsidP="00862CFE">
            <w:pPr>
              <w:spacing w:after="0" w:line="120" w:lineRule="auto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236" w:type="dxa"/>
          </w:tcPr>
          <w:p w14:paraId="10F17EBC" w14:textId="77777777" w:rsidR="00862CFE" w:rsidRPr="00A21BEE" w:rsidRDefault="00862CFE" w:rsidP="00862CFE">
            <w:pPr>
              <w:spacing w:after="0" w:line="120" w:lineRule="auto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2494" w:type="dxa"/>
            <w:tcBorders>
              <w:top w:val="single" w:sz="4" w:space="0" w:color="auto"/>
              <w:bottom w:val="single" w:sz="4" w:space="0" w:color="auto"/>
            </w:tcBorders>
          </w:tcPr>
          <w:p w14:paraId="1B97A673" w14:textId="77777777" w:rsidR="00862CFE" w:rsidRPr="00A21BEE" w:rsidRDefault="00862CFE" w:rsidP="00862CFE">
            <w:pPr>
              <w:spacing w:after="0" w:line="120" w:lineRule="auto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23D94D71" w14:textId="77777777" w:rsidR="00862CFE" w:rsidRPr="00A21BEE" w:rsidRDefault="00862CFE" w:rsidP="00862CFE">
            <w:pPr>
              <w:spacing w:after="0" w:line="120" w:lineRule="auto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627C9C59" w14:textId="77777777" w:rsidR="00862CFE" w:rsidRPr="00A21BEE" w:rsidRDefault="00862CFE" w:rsidP="00862CFE">
            <w:pPr>
              <w:spacing w:after="0" w:line="120" w:lineRule="auto"/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862CFE" w:rsidRPr="00A21BEE" w14:paraId="2ECD36F9" w14:textId="77777777" w:rsidTr="00633607">
        <w:tc>
          <w:tcPr>
            <w:tcW w:w="249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DF14BB" w14:textId="5782BB0D" w:rsidR="00EE3956" w:rsidRPr="00A21BEE" w:rsidRDefault="00862CFE" w:rsidP="00EE3956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  <w:r w:rsidRPr="00A21BEE">
              <w:rPr>
                <w:rFonts w:asciiTheme="majorHAnsi" w:hAnsiTheme="majorHAnsi"/>
                <w:sz w:val="20"/>
                <w:szCs w:val="20"/>
              </w:rPr>
              <w:t>Mentation</w:t>
            </w:r>
          </w:p>
          <w:p w14:paraId="0CBA56B8" w14:textId="77777777" w:rsidR="00A21BEE" w:rsidRPr="00A21BEE" w:rsidRDefault="00A21BEE" w:rsidP="00A21BEE">
            <w:pPr>
              <w:spacing w:after="0"/>
              <w:rPr>
                <w:rFonts w:asciiTheme="majorHAnsi" w:hAnsiTheme="majorHAnsi"/>
                <w:sz w:val="16"/>
                <w:szCs w:val="16"/>
              </w:rPr>
            </w:pPr>
            <w:r w:rsidRPr="00A21BEE">
              <w:rPr>
                <w:rFonts w:asciiTheme="majorHAnsi" w:hAnsiTheme="majorHAnsi"/>
                <w:sz w:val="16"/>
                <w:szCs w:val="16"/>
              </w:rPr>
              <w:t>*</w:t>
            </w:r>
            <w:proofErr w:type="spellStart"/>
            <w:r w:rsidRPr="00A21BEE">
              <w:rPr>
                <w:rFonts w:asciiTheme="majorHAnsi" w:hAnsiTheme="majorHAnsi"/>
                <w:sz w:val="16"/>
                <w:szCs w:val="16"/>
              </w:rPr>
              <w:t>Obtunded</w:t>
            </w:r>
            <w:proofErr w:type="spellEnd"/>
            <w:r w:rsidRPr="00A21BEE">
              <w:rPr>
                <w:rFonts w:asciiTheme="majorHAnsi" w:hAnsiTheme="majorHAnsi"/>
                <w:sz w:val="16"/>
                <w:szCs w:val="16"/>
              </w:rPr>
              <w:t>: dull/lethargic</w:t>
            </w:r>
          </w:p>
          <w:p w14:paraId="123CE1AC" w14:textId="78C422F3" w:rsidR="007A200A" w:rsidRPr="00A21BEE" w:rsidRDefault="00A21BEE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  <w:r w:rsidRPr="00A21BEE">
              <w:rPr>
                <w:rFonts w:asciiTheme="majorHAnsi" w:hAnsiTheme="majorHAnsi"/>
                <w:sz w:val="16"/>
                <w:szCs w:val="16"/>
              </w:rPr>
              <w:t>*</w:t>
            </w:r>
            <w:proofErr w:type="spellStart"/>
            <w:r w:rsidRPr="00A21BEE">
              <w:rPr>
                <w:rFonts w:asciiTheme="majorHAnsi" w:hAnsiTheme="majorHAnsi"/>
                <w:sz w:val="16"/>
                <w:szCs w:val="16"/>
              </w:rPr>
              <w:t>Stuperous</w:t>
            </w:r>
            <w:proofErr w:type="spellEnd"/>
            <w:r w:rsidRPr="00A21BEE">
              <w:rPr>
                <w:rFonts w:asciiTheme="majorHAnsi" w:hAnsiTheme="majorHAnsi"/>
                <w:sz w:val="16"/>
                <w:szCs w:val="16"/>
              </w:rPr>
              <w:t>: decreased consciousness, but responsive to strong stimuli</w:t>
            </w:r>
            <w:r w:rsidRPr="00A21BEE">
              <w:rPr>
                <w:rFonts w:asciiTheme="majorHAnsi" w:hAnsiTheme="majorHAnsi"/>
                <w:sz w:val="20"/>
                <w:szCs w:val="20"/>
              </w:rPr>
              <w:t xml:space="preserve">          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AA2F78" w14:textId="77777777" w:rsidR="00862CFE" w:rsidRPr="00A21BEE" w:rsidRDefault="00862CFE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  <w:r w:rsidRPr="00A21BEE">
              <w:rPr>
                <w:rFonts w:asciiTheme="majorHAnsi" w:hAnsiTheme="majorHAnsi"/>
                <w:sz w:val="20"/>
                <w:szCs w:val="20"/>
              </w:rPr>
              <w:t>Bright/ alert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</w:tcPr>
          <w:p w14:paraId="4FEBD9F9" w14:textId="77777777" w:rsidR="00862CFE" w:rsidRPr="00A21BEE" w:rsidRDefault="00862CFE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236" w:type="dxa"/>
            <w:tcBorders>
              <w:left w:val="single" w:sz="4" w:space="0" w:color="auto"/>
              <w:right w:val="single" w:sz="4" w:space="0" w:color="auto"/>
            </w:tcBorders>
          </w:tcPr>
          <w:p w14:paraId="2615F4F5" w14:textId="77777777" w:rsidR="00862CFE" w:rsidRPr="00A21BEE" w:rsidRDefault="00862CFE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249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50E650" w14:textId="33AB0F15" w:rsidR="00EE3956" w:rsidRPr="00A21BEE" w:rsidRDefault="00862CFE" w:rsidP="00EE3956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  <w:r w:rsidRPr="00A21BEE">
              <w:rPr>
                <w:rFonts w:asciiTheme="majorHAnsi" w:hAnsiTheme="majorHAnsi"/>
                <w:sz w:val="20"/>
                <w:szCs w:val="20"/>
              </w:rPr>
              <w:t>Mentation</w:t>
            </w:r>
          </w:p>
          <w:p w14:paraId="4315B7A4" w14:textId="77777777" w:rsidR="00A21BEE" w:rsidRPr="00A21BEE" w:rsidRDefault="00A21BEE" w:rsidP="00A21BEE">
            <w:pPr>
              <w:spacing w:after="0"/>
              <w:rPr>
                <w:rFonts w:asciiTheme="majorHAnsi" w:hAnsiTheme="majorHAnsi"/>
                <w:sz w:val="16"/>
                <w:szCs w:val="16"/>
              </w:rPr>
            </w:pPr>
            <w:r w:rsidRPr="00A21BEE">
              <w:rPr>
                <w:rFonts w:asciiTheme="majorHAnsi" w:hAnsiTheme="majorHAnsi"/>
                <w:sz w:val="16"/>
                <w:szCs w:val="16"/>
              </w:rPr>
              <w:t>*</w:t>
            </w:r>
            <w:proofErr w:type="spellStart"/>
            <w:r w:rsidRPr="00A21BEE">
              <w:rPr>
                <w:rFonts w:asciiTheme="majorHAnsi" w:hAnsiTheme="majorHAnsi"/>
                <w:sz w:val="16"/>
                <w:szCs w:val="16"/>
              </w:rPr>
              <w:t>Obtunded</w:t>
            </w:r>
            <w:proofErr w:type="spellEnd"/>
            <w:r w:rsidRPr="00A21BEE">
              <w:rPr>
                <w:rFonts w:asciiTheme="majorHAnsi" w:hAnsiTheme="majorHAnsi"/>
                <w:sz w:val="16"/>
                <w:szCs w:val="16"/>
              </w:rPr>
              <w:t>: dull/lethargic</w:t>
            </w:r>
          </w:p>
          <w:p w14:paraId="33632A21" w14:textId="3332E592" w:rsidR="00EE3956" w:rsidRPr="00A21BEE" w:rsidRDefault="00A21BEE" w:rsidP="00A21BE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  <w:r w:rsidRPr="00A21BEE">
              <w:rPr>
                <w:rFonts w:asciiTheme="majorHAnsi" w:hAnsiTheme="majorHAnsi"/>
                <w:sz w:val="16"/>
                <w:szCs w:val="16"/>
              </w:rPr>
              <w:t>*</w:t>
            </w:r>
            <w:proofErr w:type="spellStart"/>
            <w:r w:rsidRPr="00A21BEE">
              <w:rPr>
                <w:rFonts w:asciiTheme="majorHAnsi" w:hAnsiTheme="majorHAnsi"/>
                <w:sz w:val="16"/>
                <w:szCs w:val="16"/>
              </w:rPr>
              <w:t>Stuperous</w:t>
            </w:r>
            <w:proofErr w:type="spellEnd"/>
            <w:r w:rsidRPr="00A21BEE">
              <w:rPr>
                <w:rFonts w:asciiTheme="majorHAnsi" w:hAnsiTheme="majorHAnsi"/>
                <w:sz w:val="16"/>
                <w:szCs w:val="16"/>
              </w:rPr>
              <w:t>: decreased consciousness, but responsive to strong stimuli</w:t>
            </w:r>
            <w:r w:rsidRPr="00A21BEE">
              <w:rPr>
                <w:rFonts w:asciiTheme="majorHAnsi" w:hAnsiTheme="majorHAnsi"/>
                <w:sz w:val="20"/>
                <w:szCs w:val="20"/>
              </w:rPr>
              <w:t xml:space="preserve">          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5406A1" w14:textId="77777777" w:rsidR="00862CFE" w:rsidRPr="00A21BEE" w:rsidRDefault="00862CFE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  <w:r w:rsidRPr="00A21BEE">
              <w:rPr>
                <w:rFonts w:asciiTheme="majorHAnsi" w:hAnsiTheme="majorHAnsi"/>
                <w:sz w:val="20"/>
                <w:szCs w:val="20"/>
              </w:rPr>
              <w:t>Bright / alert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</w:tcPr>
          <w:p w14:paraId="788F5C1A" w14:textId="77777777" w:rsidR="00862CFE" w:rsidRPr="00A21BEE" w:rsidRDefault="00862CFE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862CFE" w:rsidRPr="00A21BEE" w14:paraId="074901F6" w14:textId="77777777" w:rsidTr="00633607">
        <w:tc>
          <w:tcPr>
            <w:tcW w:w="249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C2CD18" w14:textId="77777777" w:rsidR="00862CFE" w:rsidRPr="00A21BEE" w:rsidRDefault="00862CFE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42D500" w14:textId="77777777" w:rsidR="00862CFE" w:rsidRPr="00A21BEE" w:rsidRDefault="00862CFE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  <w:proofErr w:type="spellStart"/>
            <w:r w:rsidRPr="00A21BEE">
              <w:rPr>
                <w:rFonts w:asciiTheme="majorHAnsi" w:hAnsiTheme="majorHAnsi"/>
                <w:sz w:val="20"/>
                <w:szCs w:val="20"/>
              </w:rPr>
              <w:t>Obtunded</w:t>
            </w:r>
            <w:proofErr w:type="spellEnd"/>
            <w:r w:rsidRPr="00A21BEE">
              <w:rPr>
                <w:rFonts w:asciiTheme="majorHAnsi" w:hAnsiTheme="majorHAnsi"/>
                <w:sz w:val="20"/>
                <w:szCs w:val="20"/>
              </w:rPr>
              <w:t>*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13F2658D" w14:textId="77777777" w:rsidR="00862CFE" w:rsidRPr="00A21BEE" w:rsidRDefault="00862CFE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236" w:type="dxa"/>
            <w:tcBorders>
              <w:left w:val="single" w:sz="4" w:space="0" w:color="auto"/>
              <w:right w:val="single" w:sz="4" w:space="0" w:color="auto"/>
            </w:tcBorders>
          </w:tcPr>
          <w:p w14:paraId="552E9223" w14:textId="77777777" w:rsidR="00862CFE" w:rsidRPr="00A21BEE" w:rsidRDefault="00862CFE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249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A9203A" w14:textId="77777777" w:rsidR="00862CFE" w:rsidRPr="00A21BEE" w:rsidRDefault="00862CFE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465744" w14:textId="77777777" w:rsidR="00862CFE" w:rsidRPr="00A21BEE" w:rsidRDefault="00862CFE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  <w:proofErr w:type="spellStart"/>
            <w:r w:rsidRPr="00A21BEE">
              <w:rPr>
                <w:rFonts w:asciiTheme="majorHAnsi" w:hAnsiTheme="majorHAnsi"/>
                <w:sz w:val="20"/>
                <w:szCs w:val="20"/>
              </w:rPr>
              <w:t>Obtunded</w:t>
            </w:r>
            <w:proofErr w:type="spellEnd"/>
            <w:r w:rsidRPr="00A21BEE">
              <w:rPr>
                <w:rFonts w:asciiTheme="majorHAnsi" w:hAnsiTheme="majorHAnsi"/>
                <w:sz w:val="20"/>
                <w:szCs w:val="20"/>
              </w:rPr>
              <w:t>*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128EB1D5" w14:textId="77777777" w:rsidR="00862CFE" w:rsidRPr="00A21BEE" w:rsidRDefault="00862CFE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862CFE" w:rsidRPr="00A21BEE" w14:paraId="0F5E24E8" w14:textId="77777777" w:rsidTr="00633607">
        <w:tc>
          <w:tcPr>
            <w:tcW w:w="249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DCFC15" w14:textId="77777777" w:rsidR="00862CFE" w:rsidRPr="00A21BEE" w:rsidRDefault="00862CFE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BF7092" w14:textId="74A022B0" w:rsidR="00862CFE" w:rsidRPr="00A21BEE" w:rsidRDefault="00862CFE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  <w:proofErr w:type="spellStart"/>
            <w:r w:rsidRPr="00A21BEE">
              <w:rPr>
                <w:rFonts w:asciiTheme="majorHAnsi" w:hAnsiTheme="majorHAnsi"/>
                <w:sz w:val="20"/>
                <w:szCs w:val="20"/>
              </w:rPr>
              <w:t>Stuperous</w:t>
            </w:r>
            <w:proofErr w:type="spellEnd"/>
            <w:r w:rsidRPr="00A21BEE">
              <w:rPr>
                <w:rFonts w:asciiTheme="majorHAnsi" w:hAnsiTheme="majorHAnsi"/>
                <w:sz w:val="20"/>
                <w:szCs w:val="20"/>
              </w:rPr>
              <w:t>*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694E5AB1" w14:textId="77777777" w:rsidR="00862CFE" w:rsidRPr="00A21BEE" w:rsidRDefault="00862CFE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236" w:type="dxa"/>
            <w:tcBorders>
              <w:left w:val="single" w:sz="4" w:space="0" w:color="auto"/>
              <w:right w:val="single" w:sz="4" w:space="0" w:color="auto"/>
            </w:tcBorders>
          </w:tcPr>
          <w:p w14:paraId="7DFA2757" w14:textId="7D038C10" w:rsidR="00862CFE" w:rsidRPr="00A21BEE" w:rsidRDefault="00862CFE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249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C43C28" w14:textId="77777777" w:rsidR="00862CFE" w:rsidRPr="00A21BEE" w:rsidRDefault="00862CFE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446E47" w14:textId="5DE53A1A" w:rsidR="00862CFE" w:rsidRPr="00A21BEE" w:rsidRDefault="00862CFE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  <w:proofErr w:type="spellStart"/>
            <w:r w:rsidRPr="00A21BEE">
              <w:rPr>
                <w:rFonts w:asciiTheme="majorHAnsi" w:hAnsiTheme="majorHAnsi"/>
                <w:sz w:val="20"/>
                <w:szCs w:val="20"/>
              </w:rPr>
              <w:t>Stuperous</w:t>
            </w:r>
            <w:proofErr w:type="spellEnd"/>
            <w:r w:rsidRPr="00A21BEE">
              <w:rPr>
                <w:rFonts w:asciiTheme="majorHAnsi" w:hAnsiTheme="majorHAnsi"/>
                <w:sz w:val="20"/>
                <w:szCs w:val="20"/>
              </w:rPr>
              <w:t>*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73473F8E" w14:textId="6AE83274" w:rsidR="00862CFE" w:rsidRPr="00A21BEE" w:rsidRDefault="00862CFE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862CFE" w:rsidRPr="00A21BEE" w14:paraId="55EA6D11" w14:textId="77777777" w:rsidTr="00633607">
        <w:tc>
          <w:tcPr>
            <w:tcW w:w="249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BA9C3E" w14:textId="77777777" w:rsidR="00862CFE" w:rsidRPr="00A21BEE" w:rsidRDefault="00862CFE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08C6B2" w14:textId="77777777" w:rsidR="00862CFE" w:rsidRPr="00A21BEE" w:rsidRDefault="00862CFE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  <w:r w:rsidRPr="00A21BEE">
              <w:rPr>
                <w:rFonts w:asciiTheme="majorHAnsi" w:hAnsiTheme="majorHAnsi"/>
                <w:sz w:val="20"/>
                <w:szCs w:val="20"/>
              </w:rPr>
              <w:t>Coma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26BB8224" w14:textId="77777777" w:rsidR="00862CFE" w:rsidRPr="00A21BEE" w:rsidRDefault="00862CFE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236" w:type="dxa"/>
            <w:tcBorders>
              <w:left w:val="single" w:sz="4" w:space="0" w:color="auto"/>
              <w:right w:val="single" w:sz="4" w:space="0" w:color="auto"/>
            </w:tcBorders>
          </w:tcPr>
          <w:p w14:paraId="027C7314" w14:textId="77777777" w:rsidR="00862CFE" w:rsidRPr="00A21BEE" w:rsidRDefault="00862CFE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249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576B21" w14:textId="77777777" w:rsidR="00862CFE" w:rsidRPr="00A21BEE" w:rsidRDefault="00862CFE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B5B8EA" w14:textId="77777777" w:rsidR="00862CFE" w:rsidRPr="00A21BEE" w:rsidRDefault="00862CFE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  <w:r w:rsidRPr="00A21BEE">
              <w:rPr>
                <w:rFonts w:asciiTheme="majorHAnsi" w:hAnsiTheme="majorHAnsi"/>
                <w:sz w:val="20"/>
                <w:szCs w:val="20"/>
              </w:rPr>
              <w:t>Coma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4D83D760" w14:textId="77777777" w:rsidR="00862CFE" w:rsidRPr="00A21BEE" w:rsidRDefault="00862CFE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862CFE" w:rsidRPr="00A21BEE" w14:paraId="77792AE4" w14:textId="77777777" w:rsidTr="00633607">
        <w:tc>
          <w:tcPr>
            <w:tcW w:w="2494" w:type="dxa"/>
            <w:tcBorders>
              <w:top w:val="single" w:sz="4" w:space="0" w:color="auto"/>
              <w:bottom w:val="single" w:sz="4" w:space="0" w:color="auto"/>
            </w:tcBorders>
          </w:tcPr>
          <w:p w14:paraId="1D67144C" w14:textId="77777777" w:rsidR="00862CFE" w:rsidRPr="00A21BEE" w:rsidRDefault="00862CFE" w:rsidP="00862CFE">
            <w:pPr>
              <w:spacing w:after="0" w:line="120" w:lineRule="auto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16826966" w14:textId="77777777" w:rsidR="00862CFE" w:rsidRPr="00A21BEE" w:rsidRDefault="00862CFE" w:rsidP="00862CFE">
            <w:pPr>
              <w:spacing w:after="0" w:line="120" w:lineRule="auto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241233F7" w14:textId="77777777" w:rsidR="00862CFE" w:rsidRPr="00A21BEE" w:rsidRDefault="00862CFE" w:rsidP="00862CFE">
            <w:pPr>
              <w:spacing w:after="0" w:line="120" w:lineRule="auto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236" w:type="dxa"/>
          </w:tcPr>
          <w:p w14:paraId="69605043" w14:textId="77777777" w:rsidR="00862CFE" w:rsidRPr="00A21BEE" w:rsidRDefault="00862CFE" w:rsidP="00862CFE">
            <w:pPr>
              <w:spacing w:after="0" w:line="120" w:lineRule="auto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2494" w:type="dxa"/>
            <w:tcBorders>
              <w:top w:val="single" w:sz="4" w:space="0" w:color="auto"/>
              <w:bottom w:val="single" w:sz="4" w:space="0" w:color="auto"/>
            </w:tcBorders>
          </w:tcPr>
          <w:p w14:paraId="2EF409C2" w14:textId="77777777" w:rsidR="00862CFE" w:rsidRPr="00A21BEE" w:rsidRDefault="00862CFE" w:rsidP="00862CFE">
            <w:pPr>
              <w:spacing w:after="0" w:line="120" w:lineRule="auto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63273523" w14:textId="77777777" w:rsidR="00862CFE" w:rsidRPr="00A21BEE" w:rsidRDefault="00862CFE" w:rsidP="00862CFE">
            <w:pPr>
              <w:spacing w:after="0" w:line="120" w:lineRule="auto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722E5B80" w14:textId="77777777" w:rsidR="00862CFE" w:rsidRPr="00A21BEE" w:rsidRDefault="00862CFE" w:rsidP="00862CFE">
            <w:pPr>
              <w:spacing w:after="0" w:line="120" w:lineRule="auto"/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862CFE" w:rsidRPr="00A21BEE" w14:paraId="03ECC6D8" w14:textId="77777777" w:rsidTr="00022E26">
        <w:trPr>
          <w:trHeight w:val="272"/>
        </w:trPr>
        <w:tc>
          <w:tcPr>
            <w:tcW w:w="249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6F7485" w14:textId="77777777" w:rsidR="00862CFE" w:rsidRPr="00A21BEE" w:rsidRDefault="00862CFE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  <w:r w:rsidRPr="00A21BEE">
              <w:rPr>
                <w:rFonts w:asciiTheme="majorHAnsi" w:hAnsiTheme="majorHAnsi"/>
                <w:sz w:val="20"/>
                <w:szCs w:val="20"/>
              </w:rPr>
              <w:t>Demeanour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D610B9" w14:textId="77777777" w:rsidR="00862CFE" w:rsidRPr="00A21BEE" w:rsidRDefault="00862CFE" w:rsidP="00022E26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  <w:r w:rsidRPr="00A21BEE">
              <w:rPr>
                <mc:AlternateContent>
                  <mc:Choice Requires="w16se">
                    <w:rFonts w:asciiTheme="majorHAnsi" w:hAnsiTheme="majorHAnsi"/>
                  </mc:Choice>
                  <mc:Fallback>
                    <w:rFonts w:ascii="Segoe UI Emoji" w:eastAsia="Segoe UI Emoji" w:hAnsi="Segoe UI Emoji" w:cs="Segoe UI Emoji"/>
                  </mc:Fallback>
                </mc:AlternateContent>
                <w:sz w:val="20"/>
                <w:szCs w:val="20"/>
              </w:rPr>
              <mc:AlternateContent>
                <mc:Choice Requires="w16se">
                  <w16se:symEx w16se:font="Segoe UI Emoji" w16se:char="1F60A"/>
                </mc:Choice>
                <mc:Fallback>
                  <w:t>😊</w:t>
                </mc:Fallback>
              </mc:AlternateConten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</w:tcPr>
          <w:p w14:paraId="734C4D2A" w14:textId="77777777" w:rsidR="00862CFE" w:rsidRPr="00A21BEE" w:rsidRDefault="00862CFE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236" w:type="dxa"/>
            <w:tcBorders>
              <w:left w:val="single" w:sz="4" w:space="0" w:color="auto"/>
              <w:right w:val="single" w:sz="4" w:space="0" w:color="auto"/>
            </w:tcBorders>
          </w:tcPr>
          <w:p w14:paraId="51393ACB" w14:textId="77777777" w:rsidR="00862CFE" w:rsidRPr="00A21BEE" w:rsidRDefault="00862CFE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249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916560" w14:textId="77777777" w:rsidR="00862CFE" w:rsidRPr="00A21BEE" w:rsidRDefault="00862CFE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  <w:r w:rsidRPr="00A21BEE">
              <w:rPr>
                <w:rFonts w:asciiTheme="majorHAnsi" w:hAnsiTheme="majorHAnsi"/>
                <w:sz w:val="20"/>
                <w:szCs w:val="20"/>
              </w:rPr>
              <w:t>Demeanour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EACF5E" w14:textId="77777777" w:rsidR="00862CFE" w:rsidRPr="00A21BEE" w:rsidRDefault="00862CFE" w:rsidP="00022E26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  <w:r w:rsidRPr="00A21BEE">
              <w:rPr>
                <mc:AlternateContent>
                  <mc:Choice Requires="w16se">
                    <w:rFonts w:asciiTheme="majorHAnsi" w:hAnsiTheme="majorHAnsi"/>
                  </mc:Choice>
                  <mc:Fallback>
                    <w:rFonts w:ascii="Segoe UI Emoji" w:eastAsia="Segoe UI Emoji" w:hAnsi="Segoe UI Emoji" w:cs="Segoe UI Emoji"/>
                  </mc:Fallback>
                </mc:AlternateContent>
                <w:sz w:val="20"/>
                <w:szCs w:val="20"/>
              </w:rPr>
              <mc:AlternateContent>
                <mc:Choice Requires="w16se">
                  <w16se:symEx w16se:font="Segoe UI Emoji" w16se:char="1F60A"/>
                </mc:Choice>
                <mc:Fallback>
                  <w:t>😊</w:t>
                </mc:Fallback>
              </mc:AlternateConten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</w:tcPr>
          <w:p w14:paraId="52222B87" w14:textId="77777777" w:rsidR="00862CFE" w:rsidRPr="00A21BEE" w:rsidRDefault="00862CFE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862CFE" w:rsidRPr="00A21BEE" w14:paraId="190FB069" w14:textId="77777777" w:rsidTr="00022E26">
        <w:trPr>
          <w:trHeight w:val="272"/>
        </w:trPr>
        <w:tc>
          <w:tcPr>
            <w:tcW w:w="249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94F60E" w14:textId="77777777" w:rsidR="00862CFE" w:rsidRPr="00A21BEE" w:rsidRDefault="00862CFE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B049A8" w14:textId="437BD4F4" w:rsidR="00862CFE" w:rsidRPr="00A21BEE" w:rsidRDefault="00862CFE" w:rsidP="00022E26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  <w:r w:rsidRPr="00A21BEE">
              <w:rPr>
                <mc:AlternateContent>
                  <mc:Choice Requires="w16se">
                    <w:rFonts w:asciiTheme="majorHAnsi" w:hAnsiTheme="majorHAnsi"/>
                  </mc:Choice>
                  <mc:Fallback>
                    <w:rFonts w:ascii="Segoe UI Emoji" w:eastAsia="Segoe UI Emoji" w:hAnsi="Segoe UI Emoji" w:cs="Segoe UI Emoji"/>
                  </mc:Fallback>
                </mc:AlternateContent>
                <w:sz w:val="20"/>
                <w:szCs w:val="20"/>
              </w:rPr>
              <mc:AlternateContent>
                <mc:Choice Requires="w16se">
                  <w16se:symEx w16se:font="Segoe UI Emoji" w16se:char="1F610"/>
                </mc:Choice>
                <mc:Fallback>
                  <w:t>😐</w:t>
                </mc:Fallback>
              </mc:AlternateConten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74069250" w14:textId="77777777" w:rsidR="00862CFE" w:rsidRPr="00A21BEE" w:rsidRDefault="00862CFE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236" w:type="dxa"/>
            <w:tcBorders>
              <w:left w:val="single" w:sz="4" w:space="0" w:color="auto"/>
              <w:right w:val="single" w:sz="4" w:space="0" w:color="auto"/>
            </w:tcBorders>
          </w:tcPr>
          <w:p w14:paraId="3B27F090" w14:textId="77777777" w:rsidR="00862CFE" w:rsidRPr="00A21BEE" w:rsidRDefault="00862CFE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249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449491" w14:textId="77777777" w:rsidR="00862CFE" w:rsidRPr="00A21BEE" w:rsidRDefault="00862CFE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042066" w14:textId="21EE0DE0" w:rsidR="00862CFE" w:rsidRPr="00A21BEE" w:rsidRDefault="00862CFE" w:rsidP="00022E26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  <w:r w:rsidRPr="00A21BEE">
              <w:rPr>
                <mc:AlternateContent>
                  <mc:Choice Requires="w16se">
                    <w:rFonts w:asciiTheme="majorHAnsi" w:hAnsiTheme="majorHAnsi"/>
                  </mc:Choice>
                  <mc:Fallback>
                    <w:rFonts w:ascii="Segoe UI Emoji" w:eastAsia="Segoe UI Emoji" w:hAnsi="Segoe UI Emoji" w:cs="Segoe UI Emoji"/>
                  </mc:Fallback>
                </mc:AlternateContent>
                <w:sz w:val="20"/>
                <w:szCs w:val="20"/>
              </w:rPr>
              <mc:AlternateContent>
                <mc:Choice Requires="w16se">
                  <w16se:symEx w16se:font="Segoe UI Emoji" w16se:char="1F610"/>
                </mc:Choice>
                <mc:Fallback>
                  <w:t>😐</w:t>
                </mc:Fallback>
              </mc:AlternateConten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095B927E" w14:textId="77777777" w:rsidR="00862CFE" w:rsidRPr="00A21BEE" w:rsidRDefault="00862CFE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862CFE" w:rsidRPr="00A21BEE" w14:paraId="47957B60" w14:textId="77777777" w:rsidTr="00022E26">
        <w:trPr>
          <w:trHeight w:val="272"/>
        </w:trPr>
        <w:tc>
          <w:tcPr>
            <w:tcW w:w="249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EF6E4F" w14:textId="77777777" w:rsidR="00862CFE" w:rsidRPr="00A21BEE" w:rsidRDefault="00862CFE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678F16" w14:textId="77777777" w:rsidR="00862CFE" w:rsidRPr="00A21BEE" w:rsidRDefault="00862CFE" w:rsidP="00022E26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  <w:r w:rsidRPr="00A21BEE">
              <w:rPr>
                <mc:AlternateContent>
                  <mc:Choice Requires="w16se">
                    <w:rFonts w:asciiTheme="majorHAnsi" w:hAnsiTheme="majorHAnsi"/>
                  </mc:Choice>
                  <mc:Fallback>
                    <w:rFonts w:ascii="Segoe UI Emoji" w:eastAsia="Segoe UI Emoji" w:hAnsi="Segoe UI Emoji" w:cs="Segoe UI Emoji"/>
                  </mc:Fallback>
                </mc:AlternateContent>
                <w:sz w:val="20"/>
                <w:szCs w:val="20"/>
              </w:rPr>
              <mc:AlternateContent>
                <mc:Choice Requires="w16se">
                  <w16se:symEx w16se:font="Segoe UI Emoji" w16se:char="2639"/>
                </mc:Choice>
                <mc:Fallback>
                  <w:t>☹</w:t>
                </mc:Fallback>
              </mc:AlternateConten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3CE91649" w14:textId="77777777" w:rsidR="00862CFE" w:rsidRPr="00A21BEE" w:rsidRDefault="00862CFE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236" w:type="dxa"/>
            <w:tcBorders>
              <w:left w:val="single" w:sz="4" w:space="0" w:color="auto"/>
              <w:right w:val="single" w:sz="4" w:space="0" w:color="auto"/>
            </w:tcBorders>
          </w:tcPr>
          <w:p w14:paraId="5508B972" w14:textId="77777777" w:rsidR="00862CFE" w:rsidRPr="00A21BEE" w:rsidRDefault="00862CFE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249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BF3CD4" w14:textId="77777777" w:rsidR="00862CFE" w:rsidRPr="00A21BEE" w:rsidRDefault="00862CFE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8D78DE" w14:textId="77777777" w:rsidR="00862CFE" w:rsidRPr="00A21BEE" w:rsidRDefault="00862CFE" w:rsidP="00022E26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  <w:r w:rsidRPr="00A21BEE">
              <w:rPr>
                <mc:AlternateContent>
                  <mc:Choice Requires="w16se">
                    <w:rFonts w:asciiTheme="majorHAnsi" w:hAnsiTheme="majorHAnsi"/>
                  </mc:Choice>
                  <mc:Fallback>
                    <w:rFonts w:ascii="Segoe UI Emoji" w:eastAsia="Segoe UI Emoji" w:hAnsi="Segoe UI Emoji" w:cs="Segoe UI Emoji"/>
                  </mc:Fallback>
                </mc:AlternateContent>
                <w:sz w:val="20"/>
                <w:szCs w:val="20"/>
              </w:rPr>
              <mc:AlternateContent>
                <mc:Choice Requires="w16se">
                  <w16se:symEx w16se:font="Segoe UI Emoji" w16se:char="2639"/>
                </mc:Choice>
                <mc:Fallback>
                  <w:t>☹</w:t>
                </mc:Fallback>
              </mc:AlternateConten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3F62AD0C" w14:textId="77777777" w:rsidR="00862CFE" w:rsidRPr="00A21BEE" w:rsidRDefault="00862CFE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862CFE" w:rsidRPr="00A21BEE" w14:paraId="219C03D0" w14:textId="77777777" w:rsidTr="00504B18">
        <w:trPr>
          <w:trHeight w:val="119"/>
        </w:trPr>
        <w:tc>
          <w:tcPr>
            <w:tcW w:w="2494" w:type="dxa"/>
            <w:tcBorders>
              <w:top w:val="single" w:sz="4" w:space="0" w:color="auto"/>
            </w:tcBorders>
          </w:tcPr>
          <w:p w14:paraId="4CAAFFCB" w14:textId="77777777" w:rsidR="00862CFE" w:rsidRPr="00A21BEE" w:rsidRDefault="00862CFE" w:rsidP="00862CFE">
            <w:pPr>
              <w:spacing w:after="0" w:line="120" w:lineRule="auto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</w:tcPr>
          <w:p w14:paraId="5723FA7E" w14:textId="77777777" w:rsidR="00862CFE" w:rsidRPr="00A21BEE" w:rsidRDefault="00862CFE" w:rsidP="00862CFE">
            <w:pPr>
              <w:spacing w:after="0" w:line="120" w:lineRule="auto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</w:tcBorders>
          </w:tcPr>
          <w:p w14:paraId="1A4D9542" w14:textId="77777777" w:rsidR="00862CFE" w:rsidRPr="00A21BEE" w:rsidRDefault="00862CFE" w:rsidP="00862CFE">
            <w:pPr>
              <w:spacing w:after="0" w:line="120" w:lineRule="auto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236" w:type="dxa"/>
          </w:tcPr>
          <w:p w14:paraId="2D63C484" w14:textId="77777777" w:rsidR="00862CFE" w:rsidRPr="00A21BEE" w:rsidRDefault="00862CFE" w:rsidP="00862CFE">
            <w:pPr>
              <w:spacing w:after="0" w:line="120" w:lineRule="auto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2494" w:type="dxa"/>
            <w:tcBorders>
              <w:top w:val="single" w:sz="4" w:space="0" w:color="auto"/>
            </w:tcBorders>
          </w:tcPr>
          <w:p w14:paraId="6776D6FD" w14:textId="77777777" w:rsidR="00862CFE" w:rsidRPr="00A21BEE" w:rsidRDefault="00862CFE" w:rsidP="00862CFE">
            <w:pPr>
              <w:spacing w:after="0" w:line="120" w:lineRule="auto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</w:tcPr>
          <w:p w14:paraId="55229C59" w14:textId="77777777" w:rsidR="00862CFE" w:rsidRPr="00A21BEE" w:rsidRDefault="00862CFE" w:rsidP="00862CFE">
            <w:pPr>
              <w:spacing w:after="0" w:line="120" w:lineRule="auto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</w:tcBorders>
          </w:tcPr>
          <w:p w14:paraId="2BD4E683" w14:textId="77777777" w:rsidR="00862CFE" w:rsidRPr="00A21BEE" w:rsidRDefault="00862CFE" w:rsidP="00862CFE">
            <w:pPr>
              <w:spacing w:after="0" w:line="120" w:lineRule="auto"/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3321E1" w:rsidRPr="00A21BEE" w14:paraId="4CA18929" w14:textId="77777777" w:rsidTr="00642A5D">
        <w:tc>
          <w:tcPr>
            <w:tcW w:w="9760" w:type="dxa"/>
            <w:gridSpan w:val="7"/>
            <w:vAlign w:val="center"/>
          </w:tcPr>
          <w:p w14:paraId="70822A66" w14:textId="76054F9F" w:rsidR="003321E1" w:rsidRPr="00A21BEE" w:rsidRDefault="003321E1" w:rsidP="00A21BEE">
            <w:pPr>
              <w:spacing w:after="0"/>
              <w:rPr>
                <w:rFonts w:asciiTheme="majorHAnsi" w:hAnsiTheme="majorHAnsi"/>
                <w:sz w:val="18"/>
                <w:szCs w:val="18"/>
              </w:rPr>
            </w:pPr>
            <w:r w:rsidRPr="00A21BEE">
              <w:rPr>
                <w:rFonts w:asciiTheme="majorHAnsi" w:hAnsiTheme="majorHAnsi"/>
                <w:sz w:val="18"/>
                <w:szCs w:val="18"/>
              </w:rPr>
              <w:t xml:space="preserve">If two observations are plotted in the </w:t>
            </w:r>
            <w:r w:rsidR="002D2340" w:rsidRPr="00A21BEE">
              <w:rPr>
                <w:rFonts w:asciiTheme="majorHAnsi" w:hAnsiTheme="majorHAnsi"/>
                <w:sz w:val="18"/>
                <w:szCs w:val="18"/>
              </w:rPr>
              <w:t>amber</w:t>
            </w:r>
            <w:r w:rsidRPr="00A21BEE">
              <w:rPr>
                <w:rFonts w:asciiTheme="majorHAnsi" w:hAnsiTheme="majorHAnsi"/>
                <w:sz w:val="18"/>
                <w:szCs w:val="18"/>
              </w:rPr>
              <w:t xml:space="preserve"> box or one in the red box, contact the veterinary clinician</w:t>
            </w:r>
            <w:r w:rsidR="00084585" w:rsidRPr="00A21BEE">
              <w:rPr>
                <w:rFonts w:asciiTheme="majorHAnsi" w:hAnsiTheme="majorHAnsi"/>
                <w:sz w:val="18"/>
                <w:szCs w:val="18"/>
              </w:rPr>
              <w:t xml:space="preserve"> asap</w:t>
            </w:r>
            <w:r w:rsidR="00A21BEE" w:rsidRPr="00A21BEE">
              <w:rPr>
                <w:rFonts w:asciiTheme="majorHAnsi" w:hAnsiTheme="majorHAnsi"/>
                <w:sz w:val="18"/>
                <w:szCs w:val="18"/>
              </w:rPr>
              <w:t>.</w:t>
            </w:r>
          </w:p>
        </w:tc>
      </w:tr>
      <w:tr w:rsidR="00EB1019" w:rsidRPr="00A21BEE" w14:paraId="75A624AA" w14:textId="77777777" w:rsidTr="00504B18">
        <w:trPr>
          <w:trHeight w:val="119"/>
        </w:trPr>
        <w:tc>
          <w:tcPr>
            <w:tcW w:w="9760" w:type="dxa"/>
            <w:gridSpan w:val="7"/>
          </w:tcPr>
          <w:p w14:paraId="4C8717BA" w14:textId="77777777" w:rsidR="00EB1019" w:rsidRPr="00A21BEE" w:rsidRDefault="00EB1019" w:rsidP="00862CFE">
            <w:pPr>
              <w:spacing w:after="0"/>
              <w:rPr>
                <w:rFonts w:asciiTheme="majorHAnsi" w:hAnsiTheme="majorHAnsi"/>
                <w:sz w:val="14"/>
                <w:szCs w:val="14"/>
              </w:rPr>
            </w:pPr>
          </w:p>
        </w:tc>
      </w:tr>
      <w:tr w:rsidR="004F0186" w:rsidRPr="00A21BEE" w14:paraId="3FF4B594" w14:textId="77777777" w:rsidTr="00504B18">
        <w:tc>
          <w:tcPr>
            <w:tcW w:w="41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BF2471" w14:textId="1AD99CA8" w:rsidR="004F0186" w:rsidRPr="00A21BEE" w:rsidRDefault="004F0186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  <w:r w:rsidRPr="00A21BEE">
              <w:rPr>
                <w:rFonts w:asciiTheme="majorHAnsi" w:hAnsiTheme="majorHAnsi"/>
                <w:sz w:val="20"/>
                <w:szCs w:val="20"/>
              </w:rPr>
              <w:t xml:space="preserve">Total </w:t>
            </w:r>
            <w:r w:rsidR="002D2340" w:rsidRPr="00A21BEE">
              <w:rPr>
                <w:rFonts w:asciiTheme="majorHAnsi" w:hAnsiTheme="majorHAnsi"/>
                <w:sz w:val="20"/>
                <w:szCs w:val="20"/>
              </w:rPr>
              <w:t>amber</w:t>
            </w:r>
            <w:r w:rsidRPr="00A21BEE">
              <w:rPr>
                <w:rFonts w:asciiTheme="majorHAnsi" w:hAnsiTheme="majorHAnsi"/>
                <w:sz w:val="20"/>
                <w:szCs w:val="20"/>
              </w:rPr>
              <w:t xml:space="preserve"> score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E5DBB1" w14:textId="77777777" w:rsidR="004F0186" w:rsidRPr="00A21BEE" w:rsidRDefault="004F0186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236" w:type="dxa"/>
            <w:tcBorders>
              <w:left w:val="single" w:sz="4" w:space="0" w:color="auto"/>
              <w:right w:val="single" w:sz="4" w:space="0" w:color="auto"/>
            </w:tcBorders>
          </w:tcPr>
          <w:p w14:paraId="1C29EA92" w14:textId="77777777" w:rsidR="004F0186" w:rsidRPr="00A21BEE" w:rsidRDefault="004F0186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41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63A8CF" w14:textId="514F97E8" w:rsidR="004F0186" w:rsidRPr="00A21BEE" w:rsidRDefault="004F0186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  <w:r w:rsidRPr="00A21BEE">
              <w:rPr>
                <w:rFonts w:asciiTheme="majorHAnsi" w:hAnsiTheme="majorHAnsi"/>
                <w:sz w:val="20"/>
                <w:szCs w:val="20"/>
              </w:rPr>
              <w:t xml:space="preserve">Total </w:t>
            </w:r>
            <w:r w:rsidR="002D2340" w:rsidRPr="00A21BEE">
              <w:rPr>
                <w:rFonts w:asciiTheme="majorHAnsi" w:hAnsiTheme="majorHAnsi"/>
                <w:sz w:val="20"/>
                <w:szCs w:val="20"/>
              </w:rPr>
              <w:t>amber</w:t>
            </w:r>
            <w:r w:rsidRPr="00A21BEE">
              <w:rPr>
                <w:rFonts w:asciiTheme="majorHAnsi" w:hAnsiTheme="majorHAnsi"/>
                <w:sz w:val="20"/>
                <w:szCs w:val="20"/>
              </w:rPr>
              <w:t xml:space="preserve"> score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4FEAF0" w14:textId="77777777" w:rsidR="004F0186" w:rsidRPr="00A21BEE" w:rsidRDefault="004F0186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4F0186" w:rsidRPr="00A21BEE" w14:paraId="08E39D49" w14:textId="77777777" w:rsidTr="00633607">
        <w:tc>
          <w:tcPr>
            <w:tcW w:w="41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FAD958" w14:textId="30F3F7AA" w:rsidR="004F0186" w:rsidRPr="00A21BEE" w:rsidRDefault="004F0186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  <w:r w:rsidRPr="00A21BEE">
              <w:rPr>
                <w:rFonts w:asciiTheme="majorHAnsi" w:hAnsiTheme="majorHAnsi"/>
                <w:sz w:val="20"/>
                <w:szCs w:val="20"/>
              </w:rPr>
              <w:t>Total red score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70B30E" w14:textId="77777777" w:rsidR="004F0186" w:rsidRPr="00A21BEE" w:rsidRDefault="004F0186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236" w:type="dxa"/>
            <w:tcBorders>
              <w:left w:val="single" w:sz="4" w:space="0" w:color="auto"/>
              <w:right w:val="single" w:sz="4" w:space="0" w:color="auto"/>
            </w:tcBorders>
          </w:tcPr>
          <w:p w14:paraId="3791C866" w14:textId="77777777" w:rsidR="004F0186" w:rsidRPr="00A21BEE" w:rsidRDefault="004F0186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41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F9573B" w14:textId="66D43F70" w:rsidR="004F0186" w:rsidRPr="00A21BEE" w:rsidRDefault="004F0186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  <w:r w:rsidRPr="00A21BEE">
              <w:rPr>
                <w:rFonts w:asciiTheme="majorHAnsi" w:hAnsiTheme="majorHAnsi"/>
                <w:sz w:val="20"/>
                <w:szCs w:val="20"/>
              </w:rPr>
              <w:t>Total red score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942F34" w14:textId="77777777" w:rsidR="004F0186" w:rsidRPr="00A21BEE" w:rsidRDefault="004F0186" w:rsidP="00862CFE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</w:tr>
    </w:tbl>
    <w:p w14:paraId="4DCD639F" w14:textId="3EBF605B" w:rsidR="00092A88" w:rsidRPr="00EE3956" w:rsidRDefault="00092A88" w:rsidP="00A21BEE">
      <w:pPr>
        <w:spacing w:after="0"/>
        <w:rPr>
          <w:sz w:val="18"/>
          <w:szCs w:val="18"/>
        </w:rPr>
        <w:sectPr w:rsidR="00092A88" w:rsidRPr="00EE3956" w:rsidSect="00A16586">
          <w:headerReference w:type="default" r:id="rId8"/>
          <w:footerReference w:type="default" r:id="rId9"/>
          <w:headerReference w:type="first" r:id="rId10"/>
          <w:footerReference w:type="first" r:id="rId11"/>
          <w:pgSz w:w="11906" w:h="16838"/>
          <w:pgMar w:top="1354" w:right="849" w:bottom="1135" w:left="1418" w:header="283" w:footer="435" w:gutter="0"/>
          <w:cols w:space="708"/>
          <w:titlePg/>
          <w:docGrid w:linePitch="360"/>
        </w:sectPr>
      </w:pPr>
    </w:p>
    <w:p w14:paraId="03C3F7E8" w14:textId="4F4FECDB" w:rsidR="00116714" w:rsidRDefault="00116714" w:rsidP="00116714">
      <w:pPr>
        <w:pStyle w:val="RCVSKBrandingHeading"/>
      </w:pPr>
      <w:r w:rsidRPr="00862CFE">
        <w:lastRenderedPageBreak/>
        <w:t>Veterinary Early Warning Score</w:t>
      </w:r>
      <w:r>
        <w:t xml:space="preserve"> – Further monitoring</w:t>
      </w:r>
    </w:p>
    <w:p w14:paraId="100A27D2" w14:textId="190BB70D" w:rsidR="00116714" w:rsidRPr="00A45422" w:rsidRDefault="00116714" w:rsidP="00116714">
      <w:pPr>
        <w:pStyle w:val="Subheadingblack"/>
      </w:pPr>
      <w:r w:rsidRPr="00E6057A">
        <w:t>The aim of this ear</w:t>
      </w:r>
      <w:r>
        <w:t>ly warning score</w:t>
      </w:r>
      <w:r w:rsidRPr="00E6057A">
        <w:t xml:space="preserve"> is to identify those patients at risk of</w:t>
      </w:r>
      <w:r>
        <w:t xml:space="preserve"> </w:t>
      </w:r>
      <w:r w:rsidRPr="00E6057A">
        <w:t>deterioration.</w:t>
      </w:r>
    </w:p>
    <w:tbl>
      <w:tblPr>
        <w:tblStyle w:val="TableGrid"/>
        <w:tblW w:w="97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94"/>
        <w:gridCol w:w="1701"/>
        <w:gridCol w:w="567"/>
        <w:gridCol w:w="236"/>
        <w:gridCol w:w="2494"/>
        <w:gridCol w:w="1701"/>
        <w:gridCol w:w="567"/>
      </w:tblGrid>
      <w:tr w:rsidR="00116714" w:rsidRPr="00A21BEE" w14:paraId="5F0B913D" w14:textId="77777777" w:rsidTr="002D2340">
        <w:trPr>
          <w:trHeight w:val="318"/>
        </w:trPr>
        <w:tc>
          <w:tcPr>
            <w:tcW w:w="4762" w:type="dxa"/>
            <w:gridSpan w:val="3"/>
            <w:tcBorders>
              <w:bottom w:val="single" w:sz="4" w:space="0" w:color="auto"/>
            </w:tcBorders>
          </w:tcPr>
          <w:p w14:paraId="2F213E89" w14:textId="77777777" w:rsidR="00116714" w:rsidRPr="00A21BEE" w:rsidRDefault="00116714" w:rsidP="00122007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  <w:r w:rsidRPr="00A21BEE">
              <w:rPr>
                <w:rFonts w:asciiTheme="majorHAnsi" w:hAnsiTheme="majorHAnsi"/>
                <w:color w:val="4D1438" w:themeColor="accent2"/>
              </w:rPr>
              <w:t>Dog</w:t>
            </w:r>
          </w:p>
        </w:tc>
        <w:tc>
          <w:tcPr>
            <w:tcW w:w="236" w:type="dxa"/>
          </w:tcPr>
          <w:p w14:paraId="2968D94D" w14:textId="77777777" w:rsidR="00116714" w:rsidRPr="00A21BEE" w:rsidRDefault="00116714" w:rsidP="00122007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4762" w:type="dxa"/>
            <w:gridSpan w:val="3"/>
            <w:tcBorders>
              <w:bottom w:val="single" w:sz="4" w:space="0" w:color="auto"/>
            </w:tcBorders>
          </w:tcPr>
          <w:p w14:paraId="3665160C" w14:textId="77777777" w:rsidR="00116714" w:rsidRPr="00A21BEE" w:rsidRDefault="00116714" w:rsidP="00122007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  <w:r w:rsidRPr="00A21BEE">
              <w:rPr>
                <w:rFonts w:asciiTheme="majorHAnsi" w:hAnsiTheme="majorHAnsi"/>
                <w:color w:val="4D1438" w:themeColor="accent2"/>
              </w:rPr>
              <w:t>Cat</w:t>
            </w:r>
          </w:p>
        </w:tc>
      </w:tr>
      <w:tr w:rsidR="00527726" w:rsidRPr="00A21BEE" w14:paraId="47F87A39" w14:textId="77777777" w:rsidTr="007C544B">
        <w:tc>
          <w:tcPr>
            <w:tcW w:w="249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A7E086" w14:textId="77777777" w:rsidR="00527726" w:rsidRPr="00A21BEE" w:rsidRDefault="00527726" w:rsidP="00527726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  <w:r w:rsidRPr="00A21BEE">
              <w:rPr>
                <w:rFonts w:asciiTheme="majorHAnsi" w:hAnsiTheme="majorHAnsi"/>
                <w:sz w:val="20"/>
                <w:szCs w:val="20"/>
              </w:rPr>
              <w:t>Systolic blood pressure via Doppler (mmHg)</w:t>
            </w:r>
          </w:p>
          <w:p w14:paraId="791A5740" w14:textId="77777777" w:rsidR="004F0186" w:rsidRPr="00A21BEE" w:rsidRDefault="004F0186" w:rsidP="00527726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  <w:p w14:paraId="27EFAC89" w14:textId="77777777" w:rsidR="004F0186" w:rsidRPr="00A21BEE" w:rsidRDefault="004F0186" w:rsidP="00527726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  <w:p w14:paraId="0B674043" w14:textId="77777777" w:rsidR="004F0186" w:rsidRPr="00A21BEE" w:rsidRDefault="004F0186" w:rsidP="00527726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  <w:p w14:paraId="413587F1" w14:textId="77777777" w:rsidR="004F0186" w:rsidRPr="00A21BEE" w:rsidRDefault="004F0186" w:rsidP="00527726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  <w:p w14:paraId="31F3BFFC" w14:textId="77777777" w:rsidR="004F0186" w:rsidRPr="00A21BEE" w:rsidRDefault="004F0186" w:rsidP="00527726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  <w:p w14:paraId="2953D420" w14:textId="77777777" w:rsidR="004F0186" w:rsidRPr="00A21BEE" w:rsidRDefault="004F0186" w:rsidP="00527726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  <w:p w14:paraId="110A8F87" w14:textId="77777777" w:rsidR="004F0186" w:rsidRPr="00A21BEE" w:rsidRDefault="004F0186" w:rsidP="00527726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  <w:p w14:paraId="1A824C78" w14:textId="0BAB69EB" w:rsidR="004F0186" w:rsidRPr="00A21BEE" w:rsidRDefault="004F0186" w:rsidP="00527726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  <w:r w:rsidRPr="00A21BEE">
              <w:rPr>
                <w:rFonts w:asciiTheme="majorHAnsi" w:hAnsiTheme="majorHAnsi"/>
                <w:sz w:val="20"/>
                <w:szCs w:val="20"/>
              </w:rPr>
              <w:t xml:space="preserve">The accuracy of blood pressure measurement can be affected by device. Doppler is the preferred device in patients with especially low body weight, or hypotensive patients. 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BC594F" w14:textId="79283702" w:rsidR="00527726" w:rsidRPr="00A21BEE" w:rsidRDefault="00527726" w:rsidP="00527726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  <w:r w:rsidRPr="00A21BEE">
              <w:rPr>
                <w:rFonts w:asciiTheme="majorHAnsi" w:hAnsiTheme="majorHAnsi"/>
                <w:sz w:val="20"/>
                <w:szCs w:val="20"/>
              </w:rPr>
              <w:t>23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3BBAEAA4" w14:textId="77777777" w:rsidR="00527726" w:rsidRPr="00A21BEE" w:rsidRDefault="00527726" w:rsidP="00527726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236" w:type="dxa"/>
            <w:tcBorders>
              <w:left w:val="single" w:sz="4" w:space="0" w:color="auto"/>
              <w:right w:val="single" w:sz="4" w:space="0" w:color="auto"/>
            </w:tcBorders>
          </w:tcPr>
          <w:p w14:paraId="0CC85F3C" w14:textId="77777777" w:rsidR="00527726" w:rsidRPr="00A21BEE" w:rsidRDefault="00527726" w:rsidP="00527726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249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FA4979" w14:textId="562C14EF" w:rsidR="00527726" w:rsidRPr="00A21BEE" w:rsidRDefault="00527726" w:rsidP="00527726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  <w:r w:rsidRPr="00A21BEE">
              <w:rPr>
                <w:rFonts w:asciiTheme="majorHAnsi" w:hAnsiTheme="majorHAnsi"/>
                <w:sz w:val="20"/>
                <w:szCs w:val="20"/>
              </w:rPr>
              <w:t>Systolic blood pressure via Doppler (mmHg)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E1AE82" w14:textId="62483911" w:rsidR="00527726" w:rsidRPr="00A21BEE" w:rsidRDefault="00527726" w:rsidP="00527726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  <w:r w:rsidRPr="00A21BEE">
              <w:rPr>
                <w:rFonts w:asciiTheme="majorHAnsi" w:hAnsiTheme="majorHAnsi"/>
                <w:sz w:val="20"/>
                <w:szCs w:val="20"/>
              </w:rPr>
              <w:t>23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3DF054F8" w14:textId="77777777" w:rsidR="00527726" w:rsidRPr="00A21BEE" w:rsidRDefault="00527726" w:rsidP="00527726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527726" w:rsidRPr="00A21BEE" w14:paraId="2E7070F2" w14:textId="77777777" w:rsidTr="007C544B">
        <w:tc>
          <w:tcPr>
            <w:tcW w:w="249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75A52A" w14:textId="77777777" w:rsidR="00527726" w:rsidRPr="00A21BEE" w:rsidRDefault="00527726" w:rsidP="00527726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4E088A" w14:textId="17247E7F" w:rsidR="00527726" w:rsidRPr="00A21BEE" w:rsidRDefault="00527726" w:rsidP="00527726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  <w:r w:rsidRPr="00A21BEE">
              <w:rPr>
                <w:rFonts w:asciiTheme="majorHAnsi" w:hAnsiTheme="majorHAnsi"/>
                <w:sz w:val="20"/>
                <w:szCs w:val="20"/>
              </w:rPr>
              <w:t>22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4AAA4629" w14:textId="77777777" w:rsidR="00527726" w:rsidRPr="00A21BEE" w:rsidRDefault="00527726" w:rsidP="00527726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236" w:type="dxa"/>
            <w:tcBorders>
              <w:left w:val="single" w:sz="4" w:space="0" w:color="auto"/>
              <w:right w:val="single" w:sz="4" w:space="0" w:color="auto"/>
            </w:tcBorders>
          </w:tcPr>
          <w:p w14:paraId="01527D4C" w14:textId="77777777" w:rsidR="00527726" w:rsidRPr="00A21BEE" w:rsidRDefault="00527726" w:rsidP="00527726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249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9D7D63" w14:textId="77777777" w:rsidR="00527726" w:rsidRPr="00A21BEE" w:rsidRDefault="00527726" w:rsidP="00527726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E02252" w14:textId="3D3432E2" w:rsidR="00527726" w:rsidRPr="00A21BEE" w:rsidRDefault="00527726" w:rsidP="00527726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  <w:r w:rsidRPr="00A21BEE">
              <w:rPr>
                <w:rFonts w:asciiTheme="majorHAnsi" w:hAnsiTheme="majorHAnsi"/>
                <w:sz w:val="20"/>
                <w:szCs w:val="20"/>
              </w:rPr>
              <w:t>22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0991838D" w14:textId="77777777" w:rsidR="00527726" w:rsidRPr="00A21BEE" w:rsidRDefault="00527726" w:rsidP="00527726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527726" w:rsidRPr="00A21BEE" w14:paraId="453F5DD9" w14:textId="77777777" w:rsidTr="007C544B">
        <w:tc>
          <w:tcPr>
            <w:tcW w:w="249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A9BAA6" w14:textId="77777777" w:rsidR="00527726" w:rsidRPr="00A21BEE" w:rsidRDefault="00527726" w:rsidP="00527726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6A37C3" w14:textId="00849AC0" w:rsidR="00527726" w:rsidRPr="00A21BEE" w:rsidRDefault="00527726" w:rsidP="00527726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  <w:r w:rsidRPr="00A21BEE">
              <w:rPr>
                <w:rFonts w:asciiTheme="majorHAnsi" w:hAnsiTheme="majorHAnsi"/>
                <w:sz w:val="20"/>
                <w:szCs w:val="20"/>
              </w:rPr>
              <w:t>20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21EA1C4B" w14:textId="77777777" w:rsidR="00527726" w:rsidRPr="00A21BEE" w:rsidRDefault="00527726" w:rsidP="00527726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236" w:type="dxa"/>
            <w:tcBorders>
              <w:left w:val="single" w:sz="4" w:space="0" w:color="auto"/>
              <w:right w:val="single" w:sz="4" w:space="0" w:color="auto"/>
            </w:tcBorders>
          </w:tcPr>
          <w:p w14:paraId="2D4C24AA" w14:textId="77777777" w:rsidR="00527726" w:rsidRPr="00A21BEE" w:rsidRDefault="00527726" w:rsidP="00527726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249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27692B" w14:textId="77777777" w:rsidR="00527726" w:rsidRPr="00A21BEE" w:rsidRDefault="00527726" w:rsidP="00527726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FA878A" w14:textId="4F106E08" w:rsidR="00527726" w:rsidRPr="00A21BEE" w:rsidRDefault="00527726" w:rsidP="00527726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  <w:r w:rsidRPr="00A21BEE">
              <w:rPr>
                <w:rFonts w:asciiTheme="majorHAnsi" w:hAnsiTheme="majorHAnsi"/>
                <w:sz w:val="20"/>
                <w:szCs w:val="20"/>
              </w:rPr>
              <w:t>20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652E88B4" w14:textId="77777777" w:rsidR="00527726" w:rsidRPr="00A21BEE" w:rsidRDefault="00527726" w:rsidP="00527726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527726" w:rsidRPr="00A21BEE" w14:paraId="08F28321" w14:textId="77777777" w:rsidTr="007C544B">
        <w:tc>
          <w:tcPr>
            <w:tcW w:w="249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001C5C" w14:textId="77777777" w:rsidR="00527726" w:rsidRPr="00A21BEE" w:rsidRDefault="00527726" w:rsidP="00527726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4CB6AF" w14:textId="53CF5E61" w:rsidR="00527726" w:rsidRPr="00A21BEE" w:rsidRDefault="00527726" w:rsidP="00527726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  <w:r w:rsidRPr="00A21BEE">
              <w:rPr>
                <w:rFonts w:asciiTheme="majorHAnsi" w:hAnsiTheme="majorHAnsi"/>
                <w:sz w:val="20"/>
                <w:szCs w:val="20"/>
              </w:rPr>
              <w:t>19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2009396F" w14:textId="77777777" w:rsidR="00527726" w:rsidRPr="00A21BEE" w:rsidRDefault="00527726" w:rsidP="00527726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236" w:type="dxa"/>
            <w:tcBorders>
              <w:left w:val="single" w:sz="4" w:space="0" w:color="auto"/>
              <w:right w:val="single" w:sz="4" w:space="0" w:color="auto"/>
            </w:tcBorders>
          </w:tcPr>
          <w:p w14:paraId="1CED1358" w14:textId="77777777" w:rsidR="00527726" w:rsidRPr="00A21BEE" w:rsidRDefault="00527726" w:rsidP="00527726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249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0BDD67" w14:textId="77777777" w:rsidR="00527726" w:rsidRPr="00A21BEE" w:rsidRDefault="00527726" w:rsidP="00527726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39885E" w14:textId="4EFC8A78" w:rsidR="00527726" w:rsidRPr="00A21BEE" w:rsidRDefault="00527726" w:rsidP="00527726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  <w:r w:rsidRPr="00A21BEE">
              <w:rPr>
                <w:rFonts w:asciiTheme="majorHAnsi" w:hAnsiTheme="majorHAnsi"/>
                <w:sz w:val="20"/>
                <w:szCs w:val="20"/>
              </w:rPr>
              <w:t>19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123150B9" w14:textId="77777777" w:rsidR="00527726" w:rsidRPr="00A21BEE" w:rsidRDefault="00527726" w:rsidP="00527726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527726" w:rsidRPr="00A21BEE" w14:paraId="60CB0918" w14:textId="77777777" w:rsidTr="007C544B">
        <w:tc>
          <w:tcPr>
            <w:tcW w:w="249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9D4C1F" w14:textId="77777777" w:rsidR="00527726" w:rsidRPr="00A21BEE" w:rsidRDefault="00527726" w:rsidP="00527726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7E37DF" w14:textId="48FA8434" w:rsidR="00527726" w:rsidRPr="00A21BEE" w:rsidRDefault="00527726" w:rsidP="00527726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  <w:r w:rsidRPr="00A21BEE">
              <w:rPr>
                <w:rFonts w:asciiTheme="majorHAnsi" w:hAnsiTheme="majorHAnsi"/>
                <w:sz w:val="20"/>
                <w:szCs w:val="20"/>
              </w:rPr>
              <w:t>18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08325476" w14:textId="77777777" w:rsidR="00527726" w:rsidRPr="00A21BEE" w:rsidRDefault="00527726" w:rsidP="00527726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236" w:type="dxa"/>
            <w:tcBorders>
              <w:left w:val="single" w:sz="4" w:space="0" w:color="auto"/>
              <w:right w:val="single" w:sz="4" w:space="0" w:color="auto"/>
            </w:tcBorders>
          </w:tcPr>
          <w:p w14:paraId="0DDEDC4E" w14:textId="77777777" w:rsidR="00527726" w:rsidRPr="00A21BEE" w:rsidRDefault="00527726" w:rsidP="00527726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249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B660F9" w14:textId="77777777" w:rsidR="00527726" w:rsidRPr="00A21BEE" w:rsidRDefault="00527726" w:rsidP="00527726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B2F29F" w14:textId="74A0746D" w:rsidR="00527726" w:rsidRPr="00A21BEE" w:rsidRDefault="00527726" w:rsidP="00527726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  <w:r w:rsidRPr="00A21BEE">
              <w:rPr>
                <w:rFonts w:asciiTheme="majorHAnsi" w:hAnsiTheme="majorHAnsi"/>
                <w:sz w:val="20"/>
                <w:szCs w:val="20"/>
              </w:rPr>
              <w:t>18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00128027" w14:textId="77777777" w:rsidR="00527726" w:rsidRPr="00A21BEE" w:rsidRDefault="00527726" w:rsidP="00527726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527726" w:rsidRPr="00A21BEE" w14:paraId="63F35534" w14:textId="77777777" w:rsidTr="007C544B">
        <w:tc>
          <w:tcPr>
            <w:tcW w:w="249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28CF02" w14:textId="77777777" w:rsidR="00527726" w:rsidRPr="00A21BEE" w:rsidRDefault="00527726" w:rsidP="00527726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9A7FC9" w14:textId="7C727B0B" w:rsidR="00527726" w:rsidRPr="00A21BEE" w:rsidRDefault="00527726" w:rsidP="00527726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  <w:r w:rsidRPr="00A21BEE">
              <w:rPr>
                <w:rFonts w:asciiTheme="majorHAnsi" w:hAnsiTheme="majorHAnsi"/>
                <w:sz w:val="20"/>
                <w:szCs w:val="20"/>
              </w:rPr>
              <w:t>17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4224DF64" w14:textId="77777777" w:rsidR="00527726" w:rsidRPr="00A21BEE" w:rsidRDefault="00527726" w:rsidP="00527726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236" w:type="dxa"/>
            <w:tcBorders>
              <w:left w:val="single" w:sz="4" w:space="0" w:color="auto"/>
              <w:right w:val="single" w:sz="4" w:space="0" w:color="auto"/>
            </w:tcBorders>
          </w:tcPr>
          <w:p w14:paraId="1B9AE0F7" w14:textId="77777777" w:rsidR="00527726" w:rsidRPr="00A21BEE" w:rsidRDefault="00527726" w:rsidP="00527726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249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B5164F" w14:textId="77777777" w:rsidR="00527726" w:rsidRPr="00A21BEE" w:rsidRDefault="00527726" w:rsidP="00527726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259F7B" w14:textId="6030A053" w:rsidR="00527726" w:rsidRPr="00A21BEE" w:rsidRDefault="00527726" w:rsidP="00527726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  <w:r w:rsidRPr="00A21BEE">
              <w:rPr>
                <w:rFonts w:asciiTheme="majorHAnsi" w:hAnsiTheme="majorHAnsi"/>
                <w:sz w:val="20"/>
                <w:szCs w:val="20"/>
              </w:rPr>
              <w:t>17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1B63EFCD" w14:textId="77777777" w:rsidR="00527726" w:rsidRPr="00A21BEE" w:rsidRDefault="00527726" w:rsidP="00527726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527726" w:rsidRPr="00A21BEE" w14:paraId="19D48CFB" w14:textId="77777777" w:rsidTr="007C544B">
        <w:tc>
          <w:tcPr>
            <w:tcW w:w="249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18870B" w14:textId="77777777" w:rsidR="00527726" w:rsidRPr="00A21BEE" w:rsidRDefault="00527726" w:rsidP="00527726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017662" w14:textId="163EB952" w:rsidR="00527726" w:rsidRPr="00A21BEE" w:rsidRDefault="00527726" w:rsidP="00527726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  <w:r w:rsidRPr="00A21BEE">
              <w:rPr>
                <w:rFonts w:asciiTheme="majorHAnsi" w:hAnsiTheme="majorHAnsi"/>
                <w:sz w:val="20"/>
                <w:szCs w:val="20"/>
              </w:rPr>
              <w:t>16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0C2748B9" w14:textId="77777777" w:rsidR="00527726" w:rsidRPr="00A21BEE" w:rsidRDefault="00527726" w:rsidP="00527726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236" w:type="dxa"/>
            <w:tcBorders>
              <w:left w:val="single" w:sz="4" w:space="0" w:color="auto"/>
              <w:right w:val="single" w:sz="4" w:space="0" w:color="auto"/>
            </w:tcBorders>
          </w:tcPr>
          <w:p w14:paraId="5A1DA0BF" w14:textId="77777777" w:rsidR="00527726" w:rsidRPr="00A21BEE" w:rsidRDefault="00527726" w:rsidP="00527726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249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AC9A6D" w14:textId="77777777" w:rsidR="00527726" w:rsidRPr="00A21BEE" w:rsidRDefault="00527726" w:rsidP="00527726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AD15AD" w14:textId="045FFA97" w:rsidR="00527726" w:rsidRPr="00A21BEE" w:rsidRDefault="00527726" w:rsidP="00527726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  <w:r w:rsidRPr="00A21BEE">
              <w:rPr>
                <w:rFonts w:asciiTheme="majorHAnsi" w:hAnsiTheme="majorHAnsi"/>
                <w:sz w:val="20"/>
                <w:szCs w:val="20"/>
              </w:rPr>
              <w:t>16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08254BAB" w14:textId="77777777" w:rsidR="00527726" w:rsidRPr="00A21BEE" w:rsidRDefault="00527726" w:rsidP="00527726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527726" w:rsidRPr="00A21BEE" w14:paraId="6365BBE2" w14:textId="77777777" w:rsidTr="007C544B">
        <w:tc>
          <w:tcPr>
            <w:tcW w:w="249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3132F5" w14:textId="77777777" w:rsidR="00527726" w:rsidRPr="00A21BEE" w:rsidRDefault="00527726" w:rsidP="00527726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7C9635" w14:textId="0E621E9E" w:rsidR="00527726" w:rsidRPr="00A21BEE" w:rsidRDefault="00527726" w:rsidP="00527726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  <w:r w:rsidRPr="00A21BEE">
              <w:rPr>
                <w:rFonts w:asciiTheme="majorHAnsi" w:hAnsiTheme="majorHAnsi"/>
                <w:sz w:val="20"/>
                <w:szCs w:val="20"/>
              </w:rPr>
              <w:t>15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</w:tcPr>
          <w:p w14:paraId="729B2161" w14:textId="77777777" w:rsidR="00527726" w:rsidRPr="00A21BEE" w:rsidRDefault="00527726" w:rsidP="00527726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236" w:type="dxa"/>
            <w:tcBorders>
              <w:left w:val="single" w:sz="4" w:space="0" w:color="auto"/>
              <w:right w:val="single" w:sz="4" w:space="0" w:color="auto"/>
            </w:tcBorders>
          </w:tcPr>
          <w:p w14:paraId="445C73EF" w14:textId="77777777" w:rsidR="00527726" w:rsidRPr="00A21BEE" w:rsidRDefault="00527726" w:rsidP="00527726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249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D86EAB" w14:textId="77777777" w:rsidR="00527726" w:rsidRPr="00A21BEE" w:rsidRDefault="00527726" w:rsidP="00527726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1A5D9A" w14:textId="0726331D" w:rsidR="00527726" w:rsidRPr="00A21BEE" w:rsidRDefault="00527726" w:rsidP="00527726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  <w:r w:rsidRPr="00A21BEE">
              <w:rPr>
                <w:rFonts w:asciiTheme="majorHAnsi" w:hAnsiTheme="majorHAnsi"/>
                <w:sz w:val="20"/>
                <w:szCs w:val="20"/>
              </w:rPr>
              <w:t>15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</w:tcPr>
          <w:p w14:paraId="6185C1B9" w14:textId="77777777" w:rsidR="00527726" w:rsidRPr="00A21BEE" w:rsidRDefault="00527726" w:rsidP="00527726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527726" w:rsidRPr="00A21BEE" w14:paraId="60A00A11" w14:textId="77777777" w:rsidTr="007C544B">
        <w:tc>
          <w:tcPr>
            <w:tcW w:w="249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E5B999" w14:textId="77777777" w:rsidR="00527726" w:rsidRPr="00A21BEE" w:rsidRDefault="00527726" w:rsidP="00527726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0DFD06" w14:textId="62829752" w:rsidR="00527726" w:rsidRPr="00A21BEE" w:rsidRDefault="00527726" w:rsidP="00527726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  <w:r w:rsidRPr="00A21BEE">
              <w:rPr>
                <w:rFonts w:asciiTheme="majorHAnsi" w:hAnsiTheme="majorHAnsi"/>
                <w:sz w:val="20"/>
                <w:szCs w:val="20"/>
              </w:rPr>
              <w:t>14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</w:tcPr>
          <w:p w14:paraId="6BB08BDF" w14:textId="77777777" w:rsidR="00527726" w:rsidRPr="00A21BEE" w:rsidRDefault="00527726" w:rsidP="00527726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236" w:type="dxa"/>
            <w:tcBorders>
              <w:left w:val="single" w:sz="4" w:space="0" w:color="auto"/>
              <w:right w:val="single" w:sz="4" w:space="0" w:color="auto"/>
            </w:tcBorders>
          </w:tcPr>
          <w:p w14:paraId="6EF2C8CB" w14:textId="77777777" w:rsidR="00527726" w:rsidRPr="00A21BEE" w:rsidRDefault="00527726" w:rsidP="00527726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249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0E0B67" w14:textId="77777777" w:rsidR="00527726" w:rsidRPr="00A21BEE" w:rsidRDefault="00527726" w:rsidP="00527726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D871C4" w14:textId="568621EF" w:rsidR="00527726" w:rsidRPr="00A21BEE" w:rsidRDefault="00527726" w:rsidP="00527726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  <w:r w:rsidRPr="00A21BEE">
              <w:rPr>
                <w:rFonts w:asciiTheme="majorHAnsi" w:hAnsiTheme="majorHAnsi"/>
                <w:sz w:val="20"/>
                <w:szCs w:val="20"/>
              </w:rPr>
              <w:t>14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</w:tcPr>
          <w:p w14:paraId="16915614" w14:textId="77777777" w:rsidR="00527726" w:rsidRPr="00A21BEE" w:rsidRDefault="00527726" w:rsidP="00527726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527726" w:rsidRPr="00A21BEE" w14:paraId="4CDD267D" w14:textId="77777777" w:rsidTr="007C544B">
        <w:tc>
          <w:tcPr>
            <w:tcW w:w="249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AF0EFB" w14:textId="77777777" w:rsidR="00527726" w:rsidRPr="00A21BEE" w:rsidRDefault="00527726" w:rsidP="00527726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DEA719" w14:textId="7454765D" w:rsidR="00527726" w:rsidRPr="00A21BEE" w:rsidRDefault="00527726" w:rsidP="00527726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  <w:r w:rsidRPr="00A21BEE">
              <w:rPr>
                <w:rFonts w:asciiTheme="majorHAnsi" w:hAnsiTheme="majorHAnsi"/>
                <w:sz w:val="20"/>
                <w:szCs w:val="20"/>
              </w:rPr>
              <w:t>13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</w:tcPr>
          <w:p w14:paraId="5CBD43EB" w14:textId="77777777" w:rsidR="00527726" w:rsidRPr="00A21BEE" w:rsidRDefault="00527726" w:rsidP="00527726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236" w:type="dxa"/>
            <w:tcBorders>
              <w:left w:val="single" w:sz="4" w:space="0" w:color="auto"/>
              <w:right w:val="single" w:sz="4" w:space="0" w:color="auto"/>
            </w:tcBorders>
          </w:tcPr>
          <w:p w14:paraId="63E38668" w14:textId="77777777" w:rsidR="00527726" w:rsidRPr="00A21BEE" w:rsidRDefault="00527726" w:rsidP="00527726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249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A81D2C" w14:textId="77777777" w:rsidR="00527726" w:rsidRPr="00A21BEE" w:rsidRDefault="00527726" w:rsidP="00527726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73EF36" w14:textId="48BA4212" w:rsidR="00527726" w:rsidRPr="00A21BEE" w:rsidRDefault="00527726" w:rsidP="00527726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  <w:r w:rsidRPr="00A21BEE">
              <w:rPr>
                <w:rFonts w:asciiTheme="majorHAnsi" w:hAnsiTheme="majorHAnsi"/>
                <w:sz w:val="20"/>
                <w:szCs w:val="20"/>
              </w:rPr>
              <w:t>13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</w:tcPr>
          <w:p w14:paraId="10ACB65F" w14:textId="77777777" w:rsidR="00527726" w:rsidRPr="00A21BEE" w:rsidRDefault="00527726" w:rsidP="00527726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527726" w:rsidRPr="00A21BEE" w14:paraId="677C906D" w14:textId="77777777" w:rsidTr="007C544B">
        <w:tc>
          <w:tcPr>
            <w:tcW w:w="249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1A6A4B" w14:textId="77777777" w:rsidR="00527726" w:rsidRPr="00A21BEE" w:rsidRDefault="00527726" w:rsidP="00527726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6C93C4" w14:textId="185EB985" w:rsidR="00527726" w:rsidRPr="00A21BEE" w:rsidRDefault="00527726" w:rsidP="00527726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  <w:r w:rsidRPr="00A21BEE">
              <w:rPr>
                <w:rFonts w:asciiTheme="majorHAnsi" w:hAnsiTheme="majorHAnsi"/>
                <w:sz w:val="20"/>
                <w:szCs w:val="20"/>
              </w:rPr>
              <w:t>12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</w:tcPr>
          <w:p w14:paraId="236D9BD9" w14:textId="77777777" w:rsidR="00527726" w:rsidRPr="00A21BEE" w:rsidRDefault="00527726" w:rsidP="00527726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236" w:type="dxa"/>
            <w:tcBorders>
              <w:left w:val="single" w:sz="4" w:space="0" w:color="auto"/>
              <w:right w:val="single" w:sz="4" w:space="0" w:color="auto"/>
            </w:tcBorders>
          </w:tcPr>
          <w:p w14:paraId="3F009EE9" w14:textId="77777777" w:rsidR="00527726" w:rsidRPr="00A21BEE" w:rsidRDefault="00527726" w:rsidP="00527726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249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DD2AA3" w14:textId="77777777" w:rsidR="00527726" w:rsidRPr="00A21BEE" w:rsidRDefault="00527726" w:rsidP="00527726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B96875" w14:textId="17871FAD" w:rsidR="00527726" w:rsidRPr="00A21BEE" w:rsidRDefault="00527726" w:rsidP="00527726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  <w:r w:rsidRPr="00A21BEE">
              <w:rPr>
                <w:rFonts w:asciiTheme="majorHAnsi" w:hAnsiTheme="majorHAnsi"/>
                <w:sz w:val="20"/>
                <w:szCs w:val="20"/>
              </w:rPr>
              <w:t>12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</w:tcPr>
          <w:p w14:paraId="43E94804" w14:textId="77777777" w:rsidR="00527726" w:rsidRPr="00A21BEE" w:rsidRDefault="00527726" w:rsidP="00527726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527726" w:rsidRPr="00A21BEE" w14:paraId="72856546" w14:textId="77777777" w:rsidTr="007C544B">
        <w:tc>
          <w:tcPr>
            <w:tcW w:w="249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BD90AC" w14:textId="77777777" w:rsidR="00527726" w:rsidRPr="00A21BEE" w:rsidRDefault="00527726" w:rsidP="00527726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63DF9D" w14:textId="239A7A36" w:rsidR="00527726" w:rsidRPr="00A21BEE" w:rsidRDefault="00527726" w:rsidP="00527726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  <w:r w:rsidRPr="00A21BEE">
              <w:rPr>
                <w:rFonts w:asciiTheme="majorHAnsi" w:hAnsiTheme="majorHAnsi"/>
                <w:sz w:val="20"/>
                <w:szCs w:val="20"/>
              </w:rPr>
              <w:t>11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</w:tcPr>
          <w:p w14:paraId="59866EAA" w14:textId="77777777" w:rsidR="00527726" w:rsidRPr="00A21BEE" w:rsidRDefault="00527726" w:rsidP="00527726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236" w:type="dxa"/>
            <w:tcBorders>
              <w:left w:val="single" w:sz="4" w:space="0" w:color="auto"/>
              <w:right w:val="single" w:sz="4" w:space="0" w:color="auto"/>
            </w:tcBorders>
          </w:tcPr>
          <w:p w14:paraId="15504780" w14:textId="77777777" w:rsidR="00527726" w:rsidRPr="00A21BEE" w:rsidRDefault="00527726" w:rsidP="00527726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249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D3C7E0" w14:textId="77777777" w:rsidR="00527726" w:rsidRPr="00A21BEE" w:rsidRDefault="00527726" w:rsidP="00527726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A7B611" w14:textId="0F407FD0" w:rsidR="00527726" w:rsidRPr="00A21BEE" w:rsidRDefault="00527726" w:rsidP="00527726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  <w:r w:rsidRPr="00A21BEE">
              <w:rPr>
                <w:rFonts w:asciiTheme="majorHAnsi" w:hAnsiTheme="majorHAnsi"/>
                <w:sz w:val="20"/>
                <w:szCs w:val="20"/>
              </w:rPr>
              <w:t>11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</w:tcPr>
          <w:p w14:paraId="73006DE8" w14:textId="77777777" w:rsidR="00527726" w:rsidRPr="00A21BEE" w:rsidRDefault="00527726" w:rsidP="00527726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527726" w:rsidRPr="00A21BEE" w14:paraId="0BF1A7A3" w14:textId="77777777" w:rsidTr="007C544B">
        <w:tc>
          <w:tcPr>
            <w:tcW w:w="249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8B2259" w14:textId="77777777" w:rsidR="00527726" w:rsidRPr="00A21BEE" w:rsidRDefault="00527726" w:rsidP="00527726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B163CF" w14:textId="334D5D1B" w:rsidR="00527726" w:rsidRPr="00A21BEE" w:rsidRDefault="00527726" w:rsidP="00527726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  <w:r w:rsidRPr="00A21BEE">
              <w:rPr>
                <w:rFonts w:asciiTheme="majorHAnsi" w:hAnsiTheme="majorHAnsi"/>
                <w:sz w:val="20"/>
                <w:szCs w:val="20"/>
              </w:rPr>
              <w:t>10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664ECDDF" w14:textId="77777777" w:rsidR="00527726" w:rsidRPr="00A21BEE" w:rsidRDefault="00527726" w:rsidP="00527726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236" w:type="dxa"/>
            <w:tcBorders>
              <w:left w:val="single" w:sz="4" w:space="0" w:color="auto"/>
              <w:right w:val="single" w:sz="4" w:space="0" w:color="auto"/>
            </w:tcBorders>
          </w:tcPr>
          <w:p w14:paraId="783CD467" w14:textId="77777777" w:rsidR="00527726" w:rsidRPr="00A21BEE" w:rsidRDefault="00527726" w:rsidP="00527726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249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AD5EF0" w14:textId="77777777" w:rsidR="00527726" w:rsidRPr="00A21BEE" w:rsidRDefault="00527726" w:rsidP="00527726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201034" w14:textId="54489945" w:rsidR="00527726" w:rsidRPr="00A21BEE" w:rsidRDefault="00527726" w:rsidP="00527726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  <w:r w:rsidRPr="00A21BEE">
              <w:rPr>
                <w:rFonts w:asciiTheme="majorHAnsi" w:hAnsiTheme="majorHAnsi"/>
                <w:sz w:val="20"/>
                <w:szCs w:val="20"/>
              </w:rPr>
              <w:t>10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371A6DC3" w14:textId="77777777" w:rsidR="00527726" w:rsidRPr="00A21BEE" w:rsidRDefault="00527726" w:rsidP="00527726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527726" w:rsidRPr="00A21BEE" w14:paraId="77CAF3A4" w14:textId="77777777" w:rsidTr="007C544B">
        <w:tc>
          <w:tcPr>
            <w:tcW w:w="249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B8CADE" w14:textId="77777777" w:rsidR="00527726" w:rsidRPr="00A21BEE" w:rsidRDefault="00527726" w:rsidP="00527726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4B7865" w14:textId="3E901F46" w:rsidR="00527726" w:rsidRPr="00A21BEE" w:rsidRDefault="00527726" w:rsidP="00527726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  <w:r w:rsidRPr="00A21BEE">
              <w:rPr>
                <w:rFonts w:asciiTheme="majorHAnsi" w:hAnsiTheme="majorHAnsi"/>
                <w:sz w:val="20"/>
                <w:szCs w:val="20"/>
              </w:rPr>
              <w:t>9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56569B0C" w14:textId="77777777" w:rsidR="00527726" w:rsidRPr="00A21BEE" w:rsidRDefault="00527726" w:rsidP="00527726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236" w:type="dxa"/>
            <w:tcBorders>
              <w:left w:val="single" w:sz="4" w:space="0" w:color="auto"/>
              <w:right w:val="single" w:sz="4" w:space="0" w:color="auto"/>
            </w:tcBorders>
          </w:tcPr>
          <w:p w14:paraId="53870BD3" w14:textId="77777777" w:rsidR="00527726" w:rsidRPr="00A21BEE" w:rsidRDefault="00527726" w:rsidP="00527726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249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DD9024" w14:textId="77777777" w:rsidR="00527726" w:rsidRPr="00A21BEE" w:rsidRDefault="00527726" w:rsidP="00527726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EFA3E6" w14:textId="54153FE5" w:rsidR="00527726" w:rsidRPr="00A21BEE" w:rsidRDefault="00527726" w:rsidP="00527726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  <w:r w:rsidRPr="00A21BEE">
              <w:rPr>
                <w:rFonts w:asciiTheme="majorHAnsi" w:hAnsiTheme="majorHAnsi"/>
                <w:sz w:val="20"/>
                <w:szCs w:val="20"/>
              </w:rPr>
              <w:t>9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486F7AE8" w14:textId="77777777" w:rsidR="00527726" w:rsidRPr="00A21BEE" w:rsidRDefault="00527726" w:rsidP="00527726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527726" w:rsidRPr="00A21BEE" w14:paraId="2F2FE093" w14:textId="77777777" w:rsidTr="007C544B">
        <w:tc>
          <w:tcPr>
            <w:tcW w:w="249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F1C0DB" w14:textId="77777777" w:rsidR="00527726" w:rsidRPr="00A21BEE" w:rsidRDefault="00527726" w:rsidP="00527726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806927" w14:textId="6EF9F550" w:rsidR="00527726" w:rsidRPr="00A21BEE" w:rsidRDefault="00527726" w:rsidP="00527726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  <w:r w:rsidRPr="00A21BEE">
              <w:rPr>
                <w:rFonts w:asciiTheme="majorHAnsi" w:hAnsiTheme="majorHAnsi"/>
                <w:sz w:val="20"/>
                <w:szCs w:val="20"/>
              </w:rPr>
              <w:t>8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314EBD9C" w14:textId="77777777" w:rsidR="00527726" w:rsidRPr="00A21BEE" w:rsidRDefault="00527726" w:rsidP="00527726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236" w:type="dxa"/>
            <w:tcBorders>
              <w:left w:val="single" w:sz="4" w:space="0" w:color="auto"/>
              <w:right w:val="single" w:sz="4" w:space="0" w:color="auto"/>
            </w:tcBorders>
          </w:tcPr>
          <w:p w14:paraId="34CCC53E" w14:textId="77777777" w:rsidR="00527726" w:rsidRPr="00A21BEE" w:rsidRDefault="00527726" w:rsidP="00527726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249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B79E83" w14:textId="77777777" w:rsidR="00527726" w:rsidRPr="00A21BEE" w:rsidRDefault="00527726" w:rsidP="00527726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48C9E7" w14:textId="33E904C1" w:rsidR="00527726" w:rsidRPr="00A21BEE" w:rsidRDefault="00527726" w:rsidP="00527726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  <w:r w:rsidRPr="00A21BEE">
              <w:rPr>
                <w:rFonts w:asciiTheme="majorHAnsi" w:hAnsiTheme="majorHAnsi"/>
                <w:sz w:val="20"/>
                <w:szCs w:val="20"/>
              </w:rPr>
              <w:t>8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6476733D" w14:textId="77777777" w:rsidR="00527726" w:rsidRPr="00A21BEE" w:rsidRDefault="00527726" w:rsidP="00527726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527726" w:rsidRPr="00A21BEE" w14:paraId="1E28CA98" w14:textId="77777777" w:rsidTr="007C544B">
        <w:tc>
          <w:tcPr>
            <w:tcW w:w="249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4E8172" w14:textId="77777777" w:rsidR="00527726" w:rsidRPr="00A21BEE" w:rsidRDefault="00527726" w:rsidP="00527726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C8CC41" w14:textId="22002D9E" w:rsidR="00527726" w:rsidRPr="00A21BEE" w:rsidRDefault="00527726" w:rsidP="00527726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  <w:r w:rsidRPr="00A21BEE">
              <w:rPr>
                <w:rFonts w:asciiTheme="majorHAnsi" w:hAnsiTheme="majorHAnsi"/>
                <w:sz w:val="20"/>
                <w:szCs w:val="20"/>
              </w:rPr>
              <w:t>7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5D50AB49" w14:textId="77777777" w:rsidR="00527726" w:rsidRPr="00A21BEE" w:rsidRDefault="00527726" w:rsidP="00527726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236" w:type="dxa"/>
            <w:tcBorders>
              <w:left w:val="single" w:sz="4" w:space="0" w:color="auto"/>
              <w:right w:val="single" w:sz="4" w:space="0" w:color="auto"/>
            </w:tcBorders>
          </w:tcPr>
          <w:p w14:paraId="7AC7E8E8" w14:textId="77777777" w:rsidR="00527726" w:rsidRPr="00A21BEE" w:rsidRDefault="00527726" w:rsidP="00527726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249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3F00DE" w14:textId="77777777" w:rsidR="00527726" w:rsidRPr="00A21BEE" w:rsidRDefault="00527726" w:rsidP="00527726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1136C4" w14:textId="7147E589" w:rsidR="00527726" w:rsidRPr="00A21BEE" w:rsidRDefault="00527726" w:rsidP="00527726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  <w:r w:rsidRPr="00A21BEE">
              <w:rPr>
                <w:rFonts w:asciiTheme="majorHAnsi" w:hAnsiTheme="majorHAnsi"/>
                <w:sz w:val="20"/>
                <w:szCs w:val="20"/>
              </w:rPr>
              <w:t>7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7D6EC92D" w14:textId="77777777" w:rsidR="00527726" w:rsidRPr="00A21BEE" w:rsidRDefault="00527726" w:rsidP="00527726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527726" w:rsidRPr="00A21BEE" w14:paraId="128C3E14" w14:textId="77777777" w:rsidTr="007C544B">
        <w:tc>
          <w:tcPr>
            <w:tcW w:w="249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DDC606" w14:textId="77777777" w:rsidR="00527726" w:rsidRPr="00A21BEE" w:rsidRDefault="00527726" w:rsidP="00527726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028302" w14:textId="46C1D85D" w:rsidR="00527726" w:rsidRPr="00A21BEE" w:rsidRDefault="00527726" w:rsidP="00527726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  <w:r w:rsidRPr="00A21BEE">
              <w:rPr>
                <w:rFonts w:asciiTheme="majorHAnsi" w:hAnsiTheme="majorHAnsi"/>
                <w:sz w:val="20"/>
                <w:szCs w:val="20"/>
              </w:rPr>
              <w:t>6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5C68D1B8" w14:textId="77777777" w:rsidR="00527726" w:rsidRPr="00A21BEE" w:rsidRDefault="00527726" w:rsidP="00527726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236" w:type="dxa"/>
            <w:tcBorders>
              <w:left w:val="single" w:sz="4" w:space="0" w:color="auto"/>
              <w:right w:val="single" w:sz="4" w:space="0" w:color="auto"/>
            </w:tcBorders>
          </w:tcPr>
          <w:p w14:paraId="3C42728F" w14:textId="77777777" w:rsidR="00527726" w:rsidRPr="00A21BEE" w:rsidRDefault="00527726" w:rsidP="00527726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249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31B54F" w14:textId="77777777" w:rsidR="00527726" w:rsidRPr="00A21BEE" w:rsidRDefault="00527726" w:rsidP="00527726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057DF9" w14:textId="4FCE8723" w:rsidR="00527726" w:rsidRPr="00A21BEE" w:rsidRDefault="00527726" w:rsidP="00527726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  <w:r w:rsidRPr="00A21BEE">
              <w:rPr>
                <w:rFonts w:asciiTheme="majorHAnsi" w:hAnsiTheme="majorHAnsi"/>
                <w:sz w:val="20"/>
                <w:szCs w:val="20"/>
              </w:rPr>
              <w:t>6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3FBEB756" w14:textId="77777777" w:rsidR="00527726" w:rsidRPr="00A21BEE" w:rsidRDefault="00527726" w:rsidP="00527726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116714" w:rsidRPr="00A21BEE" w14:paraId="6BD7FF06" w14:textId="77777777" w:rsidTr="007C544B">
        <w:tc>
          <w:tcPr>
            <w:tcW w:w="2494" w:type="dxa"/>
            <w:tcBorders>
              <w:top w:val="single" w:sz="4" w:space="0" w:color="auto"/>
              <w:bottom w:val="single" w:sz="4" w:space="0" w:color="auto"/>
            </w:tcBorders>
          </w:tcPr>
          <w:p w14:paraId="5AC73314" w14:textId="77777777" w:rsidR="00116714" w:rsidRPr="00A21BEE" w:rsidRDefault="00116714" w:rsidP="00122007">
            <w:pPr>
              <w:spacing w:after="0" w:line="120" w:lineRule="auto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26FF71A4" w14:textId="77777777" w:rsidR="00116714" w:rsidRPr="00A21BEE" w:rsidRDefault="00116714" w:rsidP="00122007">
            <w:pPr>
              <w:spacing w:after="0" w:line="120" w:lineRule="auto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30B75F38" w14:textId="77777777" w:rsidR="00116714" w:rsidRPr="00A21BEE" w:rsidRDefault="00116714" w:rsidP="00122007">
            <w:pPr>
              <w:spacing w:after="0" w:line="120" w:lineRule="auto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236" w:type="dxa"/>
          </w:tcPr>
          <w:p w14:paraId="05CCBB7E" w14:textId="77777777" w:rsidR="00116714" w:rsidRPr="00A21BEE" w:rsidRDefault="00116714" w:rsidP="00122007">
            <w:pPr>
              <w:spacing w:after="0" w:line="120" w:lineRule="auto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2494" w:type="dxa"/>
            <w:tcBorders>
              <w:top w:val="single" w:sz="4" w:space="0" w:color="auto"/>
              <w:bottom w:val="single" w:sz="4" w:space="0" w:color="auto"/>
            </w:tcBorders>
          </w:tcPr>
          <w:p w14:paraId="1A418394" w14:textId="77777777" w:rsidR="00116714" w:rsidRPr="00A21BEE" w:rsidRDefault="00116714" w:rsidP="00122007">
            <w:pPr>
              <w:spacing w:after="0" w:line="120" w:lineRule="auto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5E617E16" w14:textId="77777777" w:rsidR="00116714" w:rsidRPr="00A21BEE" w:rsidRDefault="00116714" w:rsidP="00122007">
            <w:pPr>
              <w:spacing w:after="0" w:line="120" w:lineRule="auto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5D2EEA1B" w14:textId="77777777" w:rsidR="00116714" w:rsidRPr="00A21BEE" w:rsidRDefault="00116714" w:rsidP="00122007">
            <w:pPr>
              <w:spacing w:after="0" w:line="120" w:lineRule="auto"/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527726" w:rsidRPr="00A21BEE" w14:paraId="365F150E" w14:textId="77777777" w:rsidTr="007C544B">
        <w:tc>
          <w:tcPr>
            <w:tcW w:w="249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5F74A0" w14:textId="5CCAEC84" w:rsidR="00527726" w:rsidRPr="00A21BEE" w:rsidRDefault="00527726" w:rsidP="00527726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  <w:r w:rsidRPr="00A21BEE">
              <w:rPr>
                <w:rFonts w:asciiTheme="majorHAnsi" w:hAnsiTheme="majorHAnsi"/>
                <w:sz w:val="20"/>
                <w:szCs w:val="20"/>
              </w:rPr>
              <w:t>Urine output (ml/kg/hour)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0A0A3F" w14:textId="29C1AF8A" w:rsidR="00527726" w:rsidRPr="00A21BEE" w:rsidRDefault="00527726" w:rsidP="00527726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  <w:r w:rsidRPr="00A21BEE">
              <w:rPr>
                <w:rFonts w:asciiTheme="majorHAnsi" w:hAnsiTheme="majorHAnsi"/>
                <w:sz w:val="20"/>
                <w:szCs w:val="20"/>
              </w:rPr>
              <w:t>&gt; 4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5937F0D8" w14:textId="77777777" w:rsidR="00527726" w:rsidRPr="00A21BEE" w:rsidRDefault="00527726" w:rsidP="00527726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236" w:type="dxa"/>
            <w:tcBorders>
              <w:left w:val="single" w:sz="4" w:space="0" w:color="auto"/>
              <w:right w:val="single" w:sz="4" w:space="0" w:color="auto"/>
            </w:tcBorders>
          </w:tcPr>
          <w:p w14:paraId="521F8621" w14:textId="77777777" w:rsidR="00527726" w:rsidRPr="00A21BEE" w:rsidRDefault="00527726" w:rsidP="00527726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249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697CE7" w14:textId="4E063DBC" w:rsidR="00527726" w:rsidRPr="00A21BEE" w:rsidRDefault="00527726" w:rsidP="00527726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  <w:r w:rsidRPr="00A21BEE">
              <w:rPr>
                <w:rFonts w:asciiTheme="majorHAnsi" w:hAnsiTheme="majorHAnsi"/>
                <w:sz w:val="20"/>
                <w:szCs w:val="20"/>
              </w:rPr>
              <w:t>Urine output (ml/kg/hour)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E96662" w14:textId="207BD9CE" w:rsidR="00527726" w:rsidRPr="00A21BEE" w:rsidRDefault="00527726" w:rsidP="00527726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  <w:r w:rsidRPr="00A21BEE">
              <w:rPr>
                <w:rFonts w:asciiTheme="majorHAnsi" w:hAnsiTheme="majorHAnsi"/>
                <w:sz w:val="20"/>
                <w:szCs w:val="20"/>
              </w:rPr>
              <w:t>&gt; 4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4809ADD8" w14:textId="77777777" w:rsidR="00527726" w:rsidRPr="00A21BEE" w:rsidRDefault="00527726" w:rsidP="00527726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527726" w:rsidRPr="00A21BEE" w14:paraId="767173E7" w14:textId="77777777" w:rsidTr="007C544B">
        <w:tc>
          <w:tcPr>
            <w:tcW w:w="249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B78EE7" w14:textId="77777777" w:rsidR="00527726" w:rsidRPr="00A21BEE" w:rsidRDefault="00527726" w:rsidP="00527726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F2256F" w14:textId="00B17887" w:rsidR="00527726" w:rsidRPr="00A21BEE" w:rsidRDefault="00527726" w:rsidP="00527726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  <w:r w:rsidRPr="00A21BEE">
              <w:rPr>
                <w:rFonts w:asciiTheme="majorHAnsi" w:hAnsiTheme="majorHAnsi"/>
                <w:sz w:val="20"/>
                <w:szCs w:val="20"/>
              </w:rPr>
              <w:t>&gt; 1.5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</w:tcPr>
          <w:p w14:paraId="4892F45B" w14:textId="77777777" w:rsidR="00527726" w:rsidRPr="00A21BEE" w:rsidRDefault="00527726" w:rsidP="00527726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236" w:type="dxa"/>
            <w:tcBorders>
              <w:left w:val="single" w:sz="4" w:space="0" w:color="auto"/>
              <w:right w:val="single" w:sz="4" w:space="0" w:color="auto"/>
            </w:tcBorders>
          </w:tcPr>
          <w:p w14:paraId="48B52984" w14:textId="77777777" w:rsidR="00527726" w:rsidRPr="00A21BEE" w:rsidRDefault="00527726" w:rsidP="00527726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249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067A5A" w14:textId="77777777" w:rsidR="00527726" w:rsidRPr="00A21BEE" w:rsidRDefault="00527726" w:rsidP="00527726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90C0E3" w14:textId="490B39BC" w:rsidR="00527726" w:rsidRPr="00A21BEE" w:rsidRDefault="00527726" w:rsidP="00527726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  <w:r w:rsidRPr="00A21BEE">
              <w:rPr>
                <w:rFonts w:asciiTheme="majorHAnsi" w:hAnsiTheme="majorHAnsi"/>
                <w:sz w:val="20"/>
                <w:szCs w:val="20"/>
              </w:rPr>
              <w:t>&gt; 1.5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</w:tcPr>
          <w:p w14:paraId="2444976A" w14:textId="77777777" w:rsidR="00527726" w:rsidRPr="00A21BEE" w:rsidRDefault="00527726" w:rsidP="00527726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527726" w:rsidRPr="00A21BEE" w14:paraId="67F57815" w14:textId="77777777" w:rsidTr="007C544B">
        <w:tc>
          <w:tcPr>
            <w:tcW w:w="249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78602C" w14:textId="77777777" w:rsidR="00527726" w:rsidRPr="00A21BEE" w:rsidRDefault="00527726" w:rsidP="00527726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0E708C" w14:textId="04268665" w:rsidR="00527726" w:rsidRPr="00A21BEE" w:rsidRDefault="00527726" w:rsidP="00527726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  <w:r w:rsidRPr="00A21BEE">
              <w:rPr>
                <w:rFonts w:asciiTheme="majorHAnsi" w:hAnsiTheme="majorHAnsi"/>
                <w:sz w:val="20"/>
                <w:szCs w:val="20"/>
              </w:rPr>
              <w:t>1 – 1.5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37006860" w14:textId="77777777" w:rsidR="00527726" w:rsidRPr="00A21BEE" w:rsidRDefault="00527726" w:rsidP="00527726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236" w:type="dxa"/>
            <w:tcBorders>
              <w:left w:val="single" w:sz="4" w:space="0" w:color="auto"/>
              <w:right w:val="single" w:sz="4" w:space="0" w:color="auto"/>
            </w:tcBorders>
          </w:tcPr>
          <w:p w14:paraId="25B10996" w14:textId="77777777" w:rsidR="00527726" w:rsidRPr="00A21BEE" w:rsidRDefault="00527726" w:rsidP="00527726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249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C989C0" w14:textId="77777777" w:rsidR="00527726" w:rsidRPr="00A21BEE" w:rsidRDefault="00527726" w:rsidP="00527726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B63E74" w14:textId="39B0C02A" w:rsidR="00527726" w:rsidRPr="00A21BEE" w:rsidRDefault="00527726" w:rsidP="00527726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  <w:r w:rsidRPr="00A21BEE">
              <w:rPr>
                <w:rFonts w:asciiTheme="majorHAnsi" w:hAnsiTheme="majorHAnsi"/>
                <w:sz w:val="20"/>
                <w:szCs w:val="20"/>
              </w:rPr>
              <w:t>1 – 1.5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2B86A85B" w14:textId="77777777" w:rsidR="00527726" w:rsidRPr="00A21BEE" w:rsidRDefault="00527726" w:rsidP="00527726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527726" w:rsidRPr="00A21BEE" w14:paraId="2DC453B0" w14:textId="77777777" w:rsidTr="007C544B">
        <w:tc>
          <w:tcPr>
            <w:tcW w:w="249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0CB357" w14:textId="77777777" w:rsidR="00527726" w:rsidRPr="00A21BEE" w:rsidRDefault="00527726" w:rsidP="00527726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48F828" w14:textId="24C585A4" w:rsidR="00527726" w:rsidRPr="00A21BEE" w:rsidRDefault="00527726" w:rsidP="00527726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  <w:r w:rsidRPr="00A21BEE">
              <w:rPr>
                <w:rFonts w:asciiTheme="majorHAnsi" w:hAnsiTheme="majorHAnsi"/>
                <w:sz w:val="20"/>
                <w:szCs w:val="20"/>
              </w:rPr>
              <w:t>&lt; 1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4B64F16B" w14:textId="77777777" w:rsidR="00527726" w:rsidRPr="00A21BEE" w:rsidRDefault="00527726" w:rsidP="00527726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236" w:type="dxa"/>
            <w:tcBorders>
              <w:left w:val="single" w:sz="4" w:space="0" w:color="auto"/>
              <w:right w:val="single" w:sz="4" w:space="0" w:color="auto"/>
            </w:tcBorders>
          </w:tcPr>
          <w:p w14:paraId="7A8E7C5F" w14:textId="77777777" w:rsidR="00527726" w:rsidRPr="00A21BEE" w:rsidRDefault="00527726" w:rsidP="00527726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249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4634EF" w14:textId="77777777" w:rsidR="00527726" w:rsidRPr="00A21BEE" w:rsidRDefault="00527726" w:rsidP="00527726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69885E" w14:textId="4FED5A11" w:rsidR="00527726" w:rsidRPr="00A21BEE" w:rsidRDefault="00527726" w:rsidP="00527726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  <w:r w:rsidRPr="00A21BEE">
              <w:rPr>
                <w:rFonts w:asciiTheme="majorHAnsi" w:hAnsiTheme="majorHAnsi"/>
                <w:sz w:val="20"/>
                <w:szCs w:val="20"/>
              </w:rPr>
              <w:t>&lt; 1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4AA16C4B" w14:textId="77777777" w:rsidR="00527726" w:rsidRPr="00A21BEE" w:rsidRDefault="00527726" w:rsidP="00527726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116714" w:rsidRPr="00A21BEE" w14:paraId="2C2AC3A5" w14:textId="77777777" w:rsidTr="00E0343D">
        <w:tc>
          <w:tcPr>
            <w:tcW w:w="2494" w:type="dxa"/>
            <w:tcBorders>
              <w:top w:val="single" w:sz="4" w:space="0" w:color="auto"/>
              <w:bottom w:val="single" w:sz="4" w:space="0" w:color="auto"/>
            </w:tcBorders>
          </w:tcPr>
          <w:p w14:paraId="5FCB43A1" w14:textId="77777777" w:rsidR="00116714" w:rsidRPr="00A21BEE" w:rsidRDefault="00116714" w:rsidP="00122007">
            <w:pPr>
              <w:spacing w:after="0" w:line="120" w:lineRule="auto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13EE5647" w14:textId="77777777" w:rsidR="00116714" w:rsidRPr="00A21BEE" w:rsidRDefault="00116714" w:rsidP="00122007">
            <w:pPr>
              <w:spacing w:after="0" w:line="120" w:lineRule="auto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39708CA7" w14:textId="77777777" w:rsidR="00116714" w:rsidRPr="00A21BEE" w:rsidRDefault="00116714" w:rsidP="00122007">
            <w:pPr>
              <w:spacing w:after="0" w:line="120" w:lineRule="auto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236" w:type="dxa"/>
            <w:tcBorders>
              <w:bottom w:val="single" w:sz="4" w:space="0" w:color="auto"/>
            </w:tcBorders>
          </w:tcPr>
          <w:p w14:paraId="2DD0B89D" w14:textId="77777777" w:rsidR="00116714" w:rsidRPr="00A21BEE" w:rsidRDefault="00116714" w:rsidP="00122007">
            <w:pPr>
              <w:spacing w:after="0" w:line="120" w:lineRule="auto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2494" w:type="dxa"/>
            <w:tcBorders>
              <w:top w:val="single" w:sz="4" w:space="0" w:color="auto"/>
              <w:bottom w:val="single" w:sz="4" w:space="0" w:color="auto"/>
            </w:tcBorders>
          </w:tcPr>
          <w:p w14:paraId="3B471FA0" w14:textId="77777777" w:rsidR="00116714" w:rsidRPr="00A21BEE" w:rsidRDefault="00116714" w:rsidP="00122007">
            <w:pPr>
              <w:spacing w:after="0" w:line="120" w:lineRule="auto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329506A1" w14:textId="77777777" w:rsidR="00116714" w:rsidRPr="00A21BEE" w:rsidRDefault="00116714" w:rsidP="00122007">
            <w:pPr>
              <w:spacing w:after="0" w:line="120" w:lineRule="auto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1A2C2F99" w14:textId="77777777" w:rsidR="00116714" w:rsidRPr="00A21BEE" w:rsidRDefault="00116714" w:rsidP="00122007">
            <w:pPr>
              <w:spacing w:after="0" w:line="120" w:lineRule="auto"/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527726" w:rsidRPr="00A21BEE" w14:paraId="3AEAA2B7" w14:textId="77777777" w:rsidTr="00E0343D">
        <w:tc>
          <w:tcPr>
            <w:tcW w:w="249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A05A38" w14:textId="475B8FF2" w:rsidR="00527726" w:rsidRPr="00A21BEE" w:rsidRDefault="00527726" w:rsidP="00527726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  <w:r w:rsidRPr="00A21BEE">
              <w:rPr>
                <w:rFonts w:asciiTheme="majorHAnsi" w:hAnsiTheme="majorHAnsi"/>
                <w:sz w:val="20"/>
                <w:szCs w:val="20"/>
              </w:rPr>
              <w:t>Oxygen saturation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B208E9" w14:textId="134A54D9" w:rsidR="00527726" w:rsidRPr="00A21BEE" w:rsidRDefault="00527726" w:rsidP="00527726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  <w:r w:rsidRPr="00A21BEE">
              <w:rPr>
                <w:rFonts w:asciiTheme="majorHAnsi" w:hAnsiTheme="majorHAnsi"/>
                <w:sz w:val="20"/>
                <w:szCs w:val="20"/>
              </w:rPr>
              <w:t>95 – 100%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</w:tcPr>
          <w:p w14:paraId="5A0CA224" w14:textId="77777777" w:rsidR="00527726" w:rsidRPr="00A21BEE" w:rsidRDefault="00527726" w:rsidP="00527726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2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B53491" w14:textId="77777777" w:rsidR="00527726" w:rsidRPr="00A21BEE" w:rsidRDefault="00527726" w:rsidP="00527726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249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AE7153" w14:textId="04FBA2BF" w:rsidR="00527726" w:rsidRPr="00A21BEE" w:rsidRDefault="00527726" w:rsidP="00527726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  <w:r w:rsidRPr="00A21BEE">
              <w:rPr>
                <w:rFonts w:asciiTheme="majorHAnsi" w:hAnsiTheme="majorHAnsi"/>
                <w:sz w:val="20"/>
                <w:szCs w:val="20"/>
              </w:rPr>
              <w:t>Oxygen saturation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3E3E0B" w14:textId="39E75014" w:rsidR="00527726" w:rsidRPr="00A21BEE" w:rsidRDefault="00527726" w:rsidP="00527726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  <w:r w:rsidRPr="00A21BEE">
              <w:rPr>
                <w:rFonts w:asciiTheme="majorHAnsi" w:hAnsiTheme="majorHAnsi"/>
                <w:sz w:val="20"/>
                <w:szCs w:val="20"/>
              </w:rPr>
              <w:t>95 – 100%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</w:tcPr>
          <w:p w14:paraId="18DEEB03" w14:textId="77777777" w:rsidR="00527726" w:rsidRPr="00A21BEE" w:rsidRDefault="00527726" w:rsidP="00527726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527726" w:rsidRPr="00A21BEE" w14:paraId="5FCD4C0B" w14:textId="77777777" w:rsidTr="00E0343D">
        <w:tc>
          <w:tcPr>
            <w:tcW w:w="249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710B0A" w14:textId="77777777" w:rsidR="00527726" w:rsidRPr="00A21BEE" w:rsidRDefault="00527726" w:rsidP="00527726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C16030" w14:textId="4AA6622E" w:rsidR="00527726" w:rsidRPr="00A21BEE" w:rsidRDefault="00527726" w:rsidP="00527726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  <w:r w:rsidRPr="00A21BEE">
              <w:rPr>
                <w:rFonts w:asciiTheme="majorHAnsi" w:hAnsiTheme="majorHAnsi"/>
                <w:sz w:val="20"/>
                <w:szCs w:val="20"/>
              </w:rPr>
              <w:t>90 – 94%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1A93FE50" w14:textId="77777777" w:rsidR="00527726" w:rsidRPr="00A21BEE" w:rsidRDefault="00527726" w:rsidP="00527726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2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8FF39E" w14:textId="77777777" w:rsidR="00527726" w:rsidRPr="00A21BEE" w:rsidRDefault="00527726" w:rsidP="00527726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249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81C2D9" w14:textId="77777777" w:rsidR="00527726" w:rsidRPr="00A21BEE" w:rsidRDefault="00527726" w:rsidP="00527726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1CDF7D" w14:textId="33EDA28E" w:rsidR="00527726" w:rsidRPr="00A21BEE" w:rsidRDefault="00527726" w:rsidP="00527726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  <w:r w:rsidRPr="00A21BEE">
              <w:rPr>
                <w:rFonts w:asciiTheme="majorHAnsi" w:hAnsiTheme="majorHAnsi"/>
                <w:sz w:val="20"/>
                <w:szCs w:val="20"/>
              </w:rPr>
              <w:t>90 – 94%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1EB6A464" w14:textId="77777777" w:rsidR="00527726" w:rsidRPr="00A21BEE" w:rsidRDefault="00527726" w:rsidP="00527726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527726" w:rsidRPr="00A21BEE" w14:paraId="5BE0F6BD" w14:textId="77777777" w:rsidTr="00E0343D">
        <w:tc>
          <w:tcPr>
            <w:tcW w:w="249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EB3948" w14:textId="77777777" w:rsidR="00527726" w:rsidRPr="00A21BEE" w:rsidRDefault="00527726" w:rsidP="00527726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015F97" w14:textId="50581FB5" w:rsidR="00527726" w:rsidRPr="00A21BEE" w:rsidRDefault="00527726" w:rsidP="00527726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  <w:r w:rsidRPr="00A21BEE">
              <w:rPr>
                <w:rFonts w:asciiTheme="majorHAnsi" w:hAnsiTheme="majorHAnsi"/>
                <w:sz w:val="20"/>
                <w:szCs w:val="20"/>
              </w:rPr>
              <w:t>90% or below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07BCF4EF" w14:textId="77777777" w:rsidR="00527726" w:rsidRPr="00A21BEE" w:rsidRDefault="00527726" w:rsidP="00527726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2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0D1677" w14:textId="77777777" w:rsidR="00527726" w:rsidRPr="00A21BEE" w:rsidRDefault="00527726" w:rsidP="00527726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249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23C26C" w14:textId="77777777" w:rsidR="00527726" w:rsidRPr="00A21BEE" w:rsidRDefault="00527726" w:rsidP="00527726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E6985B" w14:textId="197AEE96" w:rsidR="00527726" w:rsidRPr="00A21BEE" w:rsidRDefault="00527726" w:rsidP="00527726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  <w:r w:rsidRPr="00A21BEE">
              <w:rPr>
                <w:rFonts w:asciiTheme="majorHAnsi" w:hAnsiTheme="majorHAnsi"/>
                <w:sz w:val="20"/>
                <w:szCs w:val="20"/>
              </w:rPr>
              <w:t>90% or below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0000"/>
          </w:tcPr>
          <w:p w14:paraId="336F9CD9" w14:textId="77777777" w:rsidR="00527726" w:rsidRPr="00A21BEE" w:rsidRDefault="00527726" w:rsidP="00527726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116714" w:rsidRPr="00A21BEE" w14:paraId="2D6C2743" w14:textId="77777777" w:rsidTr="00A212C9">
        <w:trPr>
          <w:trHeight w:val="119"/>
        </w:trPr>
        <w:tc>
          <w:tcPr>
            <w:tcW w:w="2494" w:type="dxa"/>
            <w:tcBorders>
              <w:top w:val="single" w:sz="4" w:space="0" w:color="auto"/>
            </w:tcBorders>
          </w:tcPr>
          <w:p w14:paraId="29583434" w14:textId="77777777" w:rsidR="00116714" w:rsidRPr="00A21BEE" w:rsidRDefault="00116714" w:rsidP="00122007">
            <w:pPr>
              <w:spacing w:after="0" w:line="120" w:lineRule="auto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</w:tcPr>
          <w:p w14:paraId="37D773C0" w14:textId="77777777" w:rsidR="00116714" w:rsidRPr="00A21BEE" w:rsidRDefault="00116714" w:rsidP="00122007">
            <w:pPr>
              <w:spacing w:after="0" w:line="120" w:lineRule="auto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</w:tcBorders>
          </w:tcPr>
          <w:p w14:paraId="5F8063D1" w14:textId="77777777" w:rsidR="00116714" w:rsidRPr="00A21BEE" w:rsidRDefault="00116714" w:rsidP="00122007">
            <w:pPr>
              <w:spacing w:after="0" w:line="120" w:lineRule="auto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236" w:type="dxa"/>
            <w:tcBorders>
              <w:top w:val="single" w:sz="4" w:space="0" w:color="auto"/>
            </w:tcBorders>
          </w:tcPr>
          <w:p w14:paraId="5B822550" w14:textId="77777777" w:rsidR="00116714" w:rsidRPr="00A21BEE" w:rsidRDefault="00116714" w:rsidP="00122007">
            <w:pPr>
              <w:spacing w:after="0" w:line="120" w:lineRule="auto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2494" w:type="dxa"/>
            <w:tcBorders>
              <w:top w:val="single" w:sz="4" w:space="0" w:color="auto"/>
            </w:tcBorders>
          </w:tcPr>
          <w:p w14:paraId="2ADE467B" w14:textId="77777777" w:rsidR="00116714" w:rsidRPr="00A21BEE" w:rsidRDefault="00116714" w:rsidP="00122007">
            <w:pPr>
              <w:spacing w:after="0" w:line="120" w:lineRule="auto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</w:tcPr>
          <w:p w14:paraId="2C429D0C" w14:textId="77777777" w:rsidR="00116714" w:rsidRPr="00A21BEE" w:rsidRDefault="00116714" w:rsidP="00122007">
            <w:pPr>
              <w:spacing w:after="0" w:line="120" w:lineRule="auto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567" w:type="dxa"/>
          </w:tcPr>
          <w:p w14:paraId="128FB053" w14:textId="77777777" w:rsidR="00116714" w:rsidRPr="00A21BEE" w:rsidRDefault="00116714" w:rsidP="00122007">
            <w:pPr>
              <w:spacing w:after="0" w:line="120" w:lineRule="auto"/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F25F22" w:rsidRPr="00A21BEE" w14:paraId="251C08D7" w14:textId="77777777" w:rsidTr="00A212C9">
        <w:trPr>
          <w:trHeight w:val="238"/>
        </w:trPr>
        <w:tc>
          <w:tcPr>
            <w:tcW w:w="9760" w:type="dxa"/>
            <w:gridSpan w:val="7"/>
          </w:tcPr>
          <w:p w14:paraId="3CBC7688" w14:textId="2B4CB9BB" w:rsidR="00F25F22" w:rsidRPr="00A21BEE" w:rsidRDefault="00F25F22" w:rsidP="00F25F22">
            <w:pPr>
              <w:spacing w:before="240" w:line="120" w:lineRule="auto"/>
              <w:jc w:val="center"/>
              <w:rPr>
                <w:rFonts w:asciiTheme="majorHAnsi" w:hAnsiTheme="majorHAnsi"/>
                <w:sz w:val="18"/>
                <w:szCs w:val="18"/>
              </w:rPr>
            </w:pPr>
            <w:r w:rsidRPr="00A21BEE">
              <w:rPr>
                <w:rFonts w:asciiTheme="majorHAnsi" w:hAnsiTheme="majorHAnsi"/>
                <w:sz w:val="18"/>
                <w:szCs w:val="18"/>
              </w:rPr>
              <w:t xml:space="preserve">If two observations are plotted in the </w:t>
            </w:r>
            <w:r w:rsidR="002D2340" w:rsidRPr="00A21BEE">
              <w:rPr>
                <w:rFonts w:asciiTheme="majorHAnsi" w:hAnsiTheme="majorHAnsi"/>
                <w:sz w:val="18"/>
                <w:szCs w:val="18"/>
              </w:rPr>
              <w:t>amber</w:t>
            </w:r>
            <w:r w:rsidRPr="00A21BEE">
              <w:rPr>
                <w:rFonts w:asciiTheme="majorHAnsi" w:hAnsiTheme="majorHAnsi"/>
                <w:sz w:val="18"/>
                <w:szCs w:val="18"/>
              </w:rPr>
              <w:t xml:space="preserve"> box or one in the red box, contact the veterinary clinician</w:t>
            </w:r>
            <w:r w:rsidR="00084585" w:rsidRPr="00A21BEE">
              <w:rPr>
                <w:rFonts w:asciiTheme="majorHAnsi" w:hAnsiTheme="majorHAnsi"/>
                <w:sz w:val="18"/>
                <w:szCs w:val="18"/>
              </w:rPr>
              <w:t xml:space="preserve"> asap</w:t>
            </w:r>
          </w:p>
        </w:tc>
      </w:tr>
      <w:tr w:rsidR="007C544B" w:rsidRPr="00A21BEE" w14:paraId="5D593836" w14:textId="77777777" w:rsidTr="00A212C9">
        <w:tc>
          <w:tcPr>
            <w:tcW w:w="41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FE41D4" w14:textId="362A0E70" w:rsidR="007C544B" w:rsidRPr="00A21BEE" w:rsidRDefault="007C544B" w:rsidP="00122007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  <w:r w:rsidRPr="00A21BEE">
              <w:rPr>
                <w:rFonts w:asciiTheme="majorHAnsi" w:hAnsiTheme="majorHAnsi"/>
                <w:sz w:val="20"/>
                <w:szCs w:val="20"/>
              </w:rPr>
              <w:t xml:space="preserve">Total </w:t>
            </w:r>
            <w:r w:rsidR="002D2340" w:rsidRPr="00A21BEE">
              <w:rPr>
                <w:rFonts w:asciiTheme="majorHAnsi" w:hAnsiTheme="majorHAnsi"/>
                <w:sz w:val="20"/>
                <w:szCs w:val="20"/>
              </w:rPr>
              <w:t>amber</w:t>
            </w:r>
            <w:r w:rsidRPr="00A21BEE">
              <w:rPr>
                <w:rFonts w:asciiTheme="majorHAnsi" w:hAnsiTheme="majorHAnsi"/>
                <w:sz w:val="20"/>
                <w:szCs w:val="20"/>
              </w:rPr>
              <w:t xml:space="preserve"> score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3045E6" w14:textId="77777777" w:rsidR="007C544B" w:rsidRPr="00A21BEE" w:rsidRDefault="007C544B" w:rsidP="00122007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236" w:type="dxa"/>
            <w:tcBorders>
              <w:left w:val="single" w:sz="4" w:space="0" w:color="auto"/>
              <w:right w:val="single" w:sz="4" w:space="0" w:color="auto"/>
            </w:tcBorders>
          </w:tcPr>
          <w:p w14:paraId="0EF640E7" w14:textId="77777777" w:rsidR="007C544B" w:rsidRPr="00A21BEE" w:rsidRDefault="007C544B" w:rsidP="00122007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41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547A0C" w14:textId="6D71CB57" w:rsidR="007C544B" w:rsidRPr="00A21BEE" w:rsidRDefault="007C544B" w:rsidP="00122007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  <w:r w:rsidRPr="00A21BEE">
              <w:rPr>
                <w:rFonts w:asciiTheme="majorHAnsi" w:hAnsiTheme="majorHAnsi"/>
                <w:sz w:val="20"/>
                <w:szCs w:val="20"/>
              </w:rPr>
              <w:t xml:space="preserve">Total </w:t>
            </w:r>
            <w:r w:rsidR="002D2340" w:rsidRPr="00A21BEE">
              <w:rPr>
                <w:rFonts w:asciiTheme="majorHAnsi" w:hAnsiTheme="majorHAnsi"/>
                <w:sz w:val="20"/>
                <w:szCs w:val="20"/>
              </w:rPr>
              <w:t>amber</w:t>
            </w:r>
            <w:r w:rsidRPr="00A21BEE">
              <w:rPr>
                <w:rFonts w:asciiTheme="majorHAnsi" w:hAnsiTheme="majorHAnsi"/>
                <w:sz w:val="20"/>
                <w:szCs w:val="20"/>
              </w:rPr>
              <w:t xml:space="preserve"> score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DB04F0" w14:textId="77777777" w:rsidR="007C544B" w:rsidRPr="00A21BEE" w:rsidRDefault="007C544B" w:rsidP="00122007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7C544B" w:rsidRPr="00A21BEE" w14:paraId="7F9F14D9" w14:textId="77777777" w:rsidTr="00A212C9">
        <w:tc>
          <w:tcPr>
            <w:tcW w:w="4195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122F12" w14:textId="039BAF8D" w:rsidR="007C544B" w:rsidRPr="00A21BEE" w:rsidRDefault="007C544B" w:rsidP="00122007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  <w:r w:rsidRPr="00A21BEE">
              <w:rPr>
                <w:rFonts w:asciiTheme="majorHAnsi" w:hAnsiTheme="majorHAnsi"/>
                <w:sz w:val="20"/>
                <w:szCs w:val="20"/>
              </w:rPr>
              <w:t>Total red score</w:t>
            </w:r>
          </w:p>
        </w:tc>
        <w:tc>
          <w:tcPr>
            <w:tcW w:w="56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A47A10" w14:textId="77777777" w:rsidR="007C544B" w:rsidRPr="00A21BEE" w:rsidRDefault="007C544B" w:rsidP="00122007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236" w:type="dxa"/>
            <w:tcBorders>
              <w:left w:val="single" w:sz="4" w:space="0" w:color="auto"/>
              <w:right w:val="single" w:sz="4" w:space="0" w:color="auto"/>
            </w:tcBorders>
          </w:tcPr>
          <w:p w14:paraId="1FEB9E52" w14:textId="77777777" w:rsidR="007C544B" w:rsidRPr="00A21BEE" w:rsidRDefault="007C544B" w:rsidP="00122007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41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DC73B0" w14:textId="5A58B0F1" w:rsidR="007C544B" w:rsidRPr="00A21BEE" w:rsidRDefault="007C544B" w:rsidP="00122007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  <w:r w:rsidRPr="00A21BEE">
              <w:rPr>
                <w:rFonts w:asciiTheme="majorHAnsi" w:hAnsiTheme="majorHAnsi"/>
                <w:sz w:val="20"/>
                <w:szCs w:val="20"/>
              </w:rPr>
              <w:t>Total red score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4EE474" w14:textId="77777777" w:rsidR="007C544B" w:rsidRPr="00A21BEE" w:rsidRDefault="007C544B" w:rsidP="00122007">
            <w:pPr>
              <w:spacing w:after="0"/>
              <w:rPr>
                <w:rFonts w:asciiTheme="majorHAnsi" w:hAnsiTheme="majorHAnsi"/>
                <w:sz w:val="20"/>
                <w:szCs w:val="20"/>
              </w:rPr>
            </w:pPr>
          </w:p>
        </w:tc>
      </w:tr>
    </w:tbl>
    <w:p w14:paraId="33934246" w14:textId="77F2F796" w:rsidR="009A2ABE" w:rsidRDefault="009A2ABE" w:rsidP="002A2FA6">
      <w:pPr>
        <w:pStyle w:val="Subheadingblack"/>
        <w:spacing w:after="0"/>
        <w:rPr>
          <w:color w:val="4D1438" w:themeColor="accent2"/>
          <w:sz w:val="20"/>
          <w:szCs w:val="20"/>
        </w:rPr>
      </w:pPr>
    </w:p>
    <w:p w14:paraId="1A220E07" w14:textId="2E9DBB44" w:rsidR="006A701B" w:rsidRPr="00266699" w:rsidRDefault="006A701B" w:rsidP="002A2FA6">
      <w:pPr>
        <w:pStyle w:val="Subheadingblack"/>
        <w:spacing w:after="0"/>
        <w:rPr>
          <w:color w:val="4D1438" w:themeColor="accent2"/>
        </w:rPr>
      </w:pPr>
      <w:r w:rsidRPr="00266699">
        <w:rPr>
          <w:color w:val="4D1438" w:themeColor="accent2"/>
        </w:rPr>
        <w:t>How to use the Veterinary Early Warning Score</w:t>
      </w:r>
    </w:p>
    <w:p w14:paraId="46D9BB97" w14:textId="479A5470" w:rsidR="00733F9B" w:rsidRPr="00A21BEE" w:rsidRDefault="006A701B" w:rsidP="004F79F6">
      <w:pPr>
        <w:pStyle w:val="Georgia"/>
        <w:spacing w:before="0" w:line="360" w:lineRule="auto"/>
        <w:ind w:right="-142"/>
        <w:rPr>
          <w:rFonts w:asciiTheme="majorHAnsi" w:hAnsiTheme="majorHAnsi"/>
          <w:color w:val="000000"/>
          <w:szCs w:val="22"/>
        </w:rPr>
      </w:pPr>
      <w:r w:rsidRPr="00A21BEE">
        <w:rPr>
          <w:rFonts w:asciiTheme="majorHAnsi" w:hAnsiTheme="majorHAnsi"/>
          <w:color w:val="000000"/>
          <w:sz w:val="20"/>
          <w:szCs w:val="20"/>
        </w:rPr>
        <w:t>This</w:t>
      </w:r>
      <w:r w:rsidRPr="00A21BEE">
        <w:rPr>
          <w:rFonts w:asciiTheme="majorHAnsi" w:hAnsiTheme="majorHAnsi"/>
          <w:color w:val="000000"/>
          <w:szCs w:val="22"/>
        </w:rPr>
        <w:t xml:space="preserve"> </w:t>
      </w:r>
      <w:r w:rsidRPr="00A21BEE">
        <w:rPr>
          <w:rFonts w:asciiTheme="majorHAnsi" w:hAnsiTheme="majorHAnsi"/>
          <w:color w:val="000000"/>
          <w:sz w:val="20"/>
          <w:szCs w:val="20"/>
        </w:rPr>
        <w:t xml:space="preserve">sheet is to be used in conjunction with the patients kennel sheet. Observations should be recorded on the patients notes. A single observation in the </w:t>
      </w:r>
      <w:r w:rsidR="002D2340" w:rsidRPr="00A21BEE">
        <w:rPr>
          <w:rFonts w:asciiTheme="majorHAnsi" w:hAnsiTheme="majorHAnsi"/>
          <w:color w:val="000000"/>
          <w:sz w:val="20"/>
          <w:szCs w:val="20"/>
        </w:rPr>
        <w:t>amber</w:t>
      </w:r>
      <w:r w:rsidRPr="00A21BEE">
        <w:rPr>
          <w:rFonts w:asciiTheme="majorHAnsi" w:hAnsiTheme="majorHAnsi"/>
          <w:color w:val="000000"/>
          <w:sz w:val="20"/>
          <w:szCs w:val="20"/>
        </w:rPr>
        <w:t xml:space="preserve"> zone requires observations to be continued every 30 minutes and reviewed as necessary. If a patient has 'normal' parameters outside of these</w:t>
      </w:r>
      <w:r w:rsidR="002A2FA6" w:rsidRPr="00A21BEE">
        <w:rPr>
          <w:rFonts w:asciiTheme="majorHAnsi" w:hAnsiTheme="majorHAnsi"/>
          <w:color w:val="000000"/>
          <w:sz w:val="20"/>
          <w:szCs w:val="20"/>
        </w:rPr>
        <w:t xml:space="preserve"> ranges,</w:t>
      </w:r>
      <w:r w:rsidRPr="00A21BEE">
        <w:rPr>
          <w:rFonts w:asciiTheme="majorHAnsi" w:hAnsiTheme="majorHAnsi"/>
          <w:color w:val="000000"/>
          <w:sz w:val="20"/>
          <w:szCs w:val="20"/>
        </w:rPr>
        <w:t xml:space="preserve"> then the veterinary clinician should clearly document this and what parameters are acceptable for the individual patient.</w:t>
      </w:r>
    </w:p>
    <w:p w14:paraId="02D57938" w14:textId="36FC2D27" w:rsidR="002A2FA6" w:rsidRPr="002A2FA6" w:rsidRDefault="00A21BEE" w:rsidP="002A2FA6">
      <w:pPr>
        <w:pStyle w:val="RCVSBody"/>
        <w:rPr>
          <w:lang w:val="en-GB" w:bidi="ar-SA"/>
        </w:rPr>
      </w:pPr>
      <w:r w:rsidRPr="00A21BEE">
        <w:rPr>
          <w:rFonts w:cstheme="minorHAnsi"/>
          <w:noProof/>
          <w:color w:val="000000" w:themeColor="text1"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62336" behindDoc="1" locked="0" layoutInCell="1" allowOverlap="1" wp14:anchorId="69CBF977" wp14:editId="4C88E9B5">
                <wp:simplePos x="0" y="0"/>
                <wp:positionH relativeFrom="page">
                  <wp:posOffset>895351</wp:posOffset>
                </wp:positionH>
                <wp:positionV relativeFrom="paragraph">
                  <wp:posOffset>49530</wp:posOffset>
                </wp:positionV>
                <wp:extent cx="6191250" cy="1571625"/>
                <wp:effectExtent l="19050" t="19050" r="19050" b="2857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91250" cy="1571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8575">
                          <a:solidFill>
                            <a:schemeClr val="tx2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13DCBC7" w14:textId="77777777" w:rsidR="005A65D1" w:rsidRPr="00A21BEE" w:rsidRDefault="005A65D1" w:rsidP="008564BE">
                            <w:pPr>
                              <w:rPr>
                                <w:rFonts w:asciiTheme="majorHAnsi" w:hAnsiTheme="majorHAnsi"/>
                                <w:sz w:val="18"/>
                                <w:szCs w:val="18"/>
                              </w:rPr>
                            </w:pPr>
                            <w:r w:rsidRPr="00A21BEE">
                              <w:rPr>
                                <w:rFonts w:asciiTheme="majorHAnsi" w:hAnsiTheme="majorHAnsi"/>
                                <w:noProof/>
                                <w:sz w:val="18"/>
                                <w:szCs w:val="18"/>
                              </w:rPr>
                              <w:drawing>
                                <wp:inline distT="0" distB="0" distL="0" distR="0" wp14:anchorId="0D020314" wp14:editId="213CCB8B">
                                  <wp:extent cx="838200" cy="295275"/>
                                  <wp:effectExtent l="0" t="0" r="0" b="0"/>
                                  <wp:docPr id="1775221566" name="Picture 177522156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838200" cy="29527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A21BEE">
                              <w:rPr>
                                <w:rFonts w:asciiTheme="majorHAnsi" w:hAnsiTheme="majorHAnsi"/>
                                <w:sz w:val="18"/>
                                <w:szCs w:val="18"/>
                              </w:rPr>
                              <w:t xml:space="preserve"> This work is licensed under a </w:t>
                            </w:r>
                            <w:hyperlink r:id="rId13" w:history="1">
                              <w:r w:rsidRPr="00A21BEE">
                                <w:rPr>
                                  <w:rStyle w:val="Hyperlink"/>
                                  <w:rFonts w:asciiTheme="majorHAnsi" w:hAnsiTheme="majorHAnsi"/>
                                  <w:sz w:val="18"/>
                                  <w:szCs w:val="18"/>
                                </w:rPr>
                                <w:t>Creative Commons Attribution-</w:t>
                              </w:r>
                              <w:proofErr w:type="spellStart"/>
                              <w:r w:rsidRPr="00A21BEE">
                                <w:rPr>
                                  <w:rStyle w:val="Hyperlink"/>
                                  <w:rFonts w:asciiTheme="majorHAnsi" w:hAnsiTheme="majorHAnsi"/>
                                  <w:sz w:val="18"/>
                                  <w:szCs w:val="18"/>
                                </w:rPr>
                                <w:t>NonCommercial</w:t>
                              </w:r>
                              <w:proofErr w:type="spellEnd"/>
                              <w:r w:rsidRPr="00A21BEE">
                                <w:rPr>
                                  <w:rStyle w:val="Hyperlink"/>
                                  <w:rFonts w:asciiTheme="majorHAnsi" w:hAnsiTheme="majorHAnsi"/>
                                  <w:sz w:val="18"/>
                                  <w:szCs w:val="18"/>
                                </w:rPr>
                                <w:t xml:space="preserve"> 4.0 International License</w:t>
                              </w:r>
                            </w:hyperlink>
                            <w:r w:rsidRPr="00A21BEE">
                              <w:rPr>
                                <w:rFonts w:asciiTheme="majorHAnsi" w:hAnsiTheme="majorHAnsi"/>
                                <w:sz w:val="18"/>
                                <w:szCs w:val="18"/>
                              </w:rPr>
                              <w:t xml:space="preserve">. This information is provided for use for educational purposes. We do not warrant that the information we provide will meet animal health or medical requirements. </w:t>
                            </w:r>
                          </w:p>
                          <w:p w14:paraId="41A24634" w14:textId="77777777" w:rsidR="009A2ABE" w:rsidRPr="00A21BEE" w:rsidRDefault="005A65D1" w:rsidP="008564BE">
                            <w:pPr>
                              <w:rPr>
                                <w:rFonts w:asciiTheme="majorHAnsi" w:hAnsiTheme="majorHAnsi"/>
                                <w:sz w:val="18"/>
                                <w:szCs w:val="18"/>
                              </w:rPr>
                            </w:pPr>
                            <w:r w:rsidRPr="00A21BEE">
                              <w:rPr>
                                <w:rFonts w:asciiTheme="majorHAnsi" w:hAnsiTheme="majorHAnsi"/>
                                <w:sz w:val="18"/>
                                <w:szCs w:val="18"/>
                              </w:rPr>
                              <w:t>You can share this resource with credit to RCVS Knowledge and Belinda Andrews-Jones VTS (ECC) Dip AVN (</w:t>
                            </w:r>
                            <w:proofErr w:type="spellStart"/>
                            <w:r w:rsidRPr="00A21BEE">
                              <w:rPr>
                                <w:rFonts w:asciiTheme="majorHAnsi" w:hAnsiTheme="majorHAnsi"/>
                                <w:sz w:val="18"/>
                                <w:szCs w:val="18"/>
                              </w:rPr>
                              <w:t>Surg</w:t>
                            </w:r>
                            <w:proofErr w:type="spellEnd"/>
                            <w:r w:rsidRPr="00A21BEE">
                              <w:rPr>
                                <w:rFonts w:asciiTheme="majorHAnsi" w:hAnsiTheme="majorHAnsi"/>
                                <w:sz w:val="18"/>
                                <w:szCs w:val="18"/>
                              </w:rPr>
                              <w:t xml:space="preserve">) </w:t>
                            </w:r>
                            <w:proofErr w:type="spellStart"/>
                            <w:r w:rsidRPr="00A21BEE">
                              <w:rPr>
                                <w:rFonts w:asciiTheme="majorHAnsi" w:hAnsiTheme="majorHAnsi"/>
                                <w:sz w:val="18"/>
                                <w:szCs w:val="18"/>
                              </w:rPr>
                              <w:t>CMgr</w:t>
                            </w:r>
                            <w:proofErr w:type="spellEnd"/>
                            <w:r w:rsidRPr="00A21BEE">
                              <w:rPr>
                                <w:rFonts w:asciiTheme="majorHAnsi" w:hAnsiTheme="majorHAnsi"/>
                                <w:sz w:val="18"/>
                                <w:szCs w:val="18"/>
                              </w:rPr>
                              <w:t xml:space="preserve"> RVN PG Dip Vet Ed </w:t>
                            </w:r>
                            <w:proofErr w:type="spellStart"/>
                            <w:r w:rsidRPr="00A21BEE">
                              <w:rPr>
                                <w:rFonts w:asciiTheme="majorHAnsi" w:hAnsiTheme="majorHAnsi"/>
                                <w:sz w:val="18"/>
                                <w:szCs w:val="18"/>
                              </w:rPr>
                              <w:t>MInstLM</w:t>
                            </w:r>
                            <w:proofErr w:type="spellEnd"/>
                            <w:r w:rsidRPr="00A21BEE">
                              <w:rPr>
                                <w:rFonts w:asciiTheme="majorHAnsi" w:hAnsiTheme="majorHAnsi"/>
                                <w:sz w:val="18"/>
                                <w:szCs w:val="18"/>
                              </w:rPr>
                              <w:t xml:space="preserve"> FCMI FHEA. </w:t>
                            </w:r>
                          </w:p>
                          <w:p w14:paraId="2ABF6E95" w14:textId="3119B0D9" w:rsidR="005A65D1" w:rsidRPr="00A21BEE" w:rsidRDefault="005A65D1" w:rsidP="008564BE">
                            <w:pPr>
                              <w:rPr>
                                <w:rFonts w:asciiTheme="majorHAnsi" w:hAnsiTheme="majorHAnsi"/>
                                <w:sz w:val="18"/>
                                <w:szCs w:val="18"/>
                              </w:rPr>
                            </w:pPr>
                            <w:r w:rsidRPr="00A21BEE">
                              <w:rPr>
                                <w:rFonts w:asciiTheme="majorHAnsi" w:hAnsiTheme="majorHAnsi"/>
                                <w:sz w:val="18"/>
                                <w:szCs w:val="18"/>
                              </w:rPr>
                              <w:t xml:space="preserve">You should reference this resource like this: RCVS Knowledge and Andrews-Jones (2023). </w:t>
                            </w:r>
                            <w:r w:rsidRPr="00A21BEE">
                              <w:rPr>
                                <w:rFonts w:asciiTheme="majorHAnsi" w:hAnsiTheme="majorHAnsi"/>
                                <w:i/>
                                <w:iCs/>
                                <w:sz w:val="18"/>
                                <w:szCs w:val="18"/>
                              </w:rPr>
                              <w:t>Veterinary Early Warning Score</w:t>
                            </w:r>
                            <w:r w:rsidRPr="00A21BEE">
                              <w:rPr>
                                <w:rFonts w:asciiTheme="majorHAnsi" w:hAnsiTheme="majorHAnsi"/>
                                <w:sz w:val="18"/>
                                <w:szCs w:val="18"/>
                              </w:rPr>
                              <w:t>. [Online] Available at rcvsknowledge.org/VEWS</w:t>
                            </w:r>
                          </w:p>
                          <w:p w14:paraId="26EDD7B7" w14:textId="77777777" w:rsidR="002A2FA6" w:rsidRPr="00A21BEE" w:rsidRDefault="002A2FA6" w:rsidP="002A2FA6">
                            <w:pPr>
                              <w:rPr>
                                <w:rFonts w:asciiTheme="majorHAnsi" w:hAnsiTheme="majorHAnsi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9CBF97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70.5pt;margin-top:3.9pt;width:487.5pt;height:123.75pt;z-index:-25165414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" strokecolor="#4d1438 [3215]" strokeweight="2.25pt">
                <v:textbox>
                  <w:txbxContent>
                    <w:p w14:paraId="313DCBC7" w14:textId="77777777" w:rsidR="005A65D1" w:rsidRPr="00A21BEE" w:rsidRDefault="005A65D1" w:rsidP="008564BE">
                      <w:pPr>
                        <w:rPr>
                          <w:rFonts w:asciiTheme="majorHAnsi" w:hAnsiTheme="majorHAnsi"/>
                          <w:sz w:val="18"/>
                          <w:szCs w:val="18"/>
                        </w:rPr>
                      </w:pPr>
                      <w:r w:rsidRPr="00A21BEE">
                        <w:rPr>
                          <w:rFonts w:asciiTheme="majorHAnsi" w:hAnsiTheme="majorHAnsi"/>
                          <w:noProof/>
                          <w:sz w:val="18"/>
                          <w:szCs w:val="18"/>
                        </w:rPr>
                        <w:drawing>
                          <wp:inline distT="0" distB="0" distL="0" distR="0" wp14:anchorId="0D020314" wp14:editId="213CCB8B">
                            <wp:extent cx="838200" cy="295275"/>
                            <wp:effectExtent l="0" t="0" r="0" b="0"/>
                            <wp:docPr id="1775221566" name="Picture 177522156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3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4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838200" cy="29527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A21BEE">
                        <w:rPr>
                          <w:rFonts w:asciiTheme="majorHAnsi" w:hAnsiTheme="majorHAnsi"/>
                          <w:sz w:val="18"/>
                          <w:szCs w:val="18"/>
                        </w:rPr>
                        <w:t xml:space="preserve"> This work is licensed under a </w:t>
                      </w:r>
                      <w:hyperlink r:id="rId15" w:history="1">
                        <w:r w:rsidRPr="00A21BEE">
                          <w:rPr>
                            <w:rStyle w:val="Hyperlink"/>
                            <w:rFonts w:asciiTheme="majorHAnsi" w:hAnsiTheme="majorHAnsi"/>
                            <w:sz w:val="18"/>
                            <w:szCs w:val="18"/>
                          </w:rPr>
                          <w:t>Creative Commons Attribution-NonCommercial 4.0 International License</w:t>
                        </w:r>
                      </w:hyperlink>
                      <w:r w:rsidRPr="00A21BEE">
                        <w:rPr>
                          <w:rFonts w:asciiTheme="majorHAnsi" w:hAnsiTheme="majorHAnsi"/>
                          <w:sz w:val="18"/>
                          <w:szCs w:val="18"/>
                        </w:rPr>
                        <w:t xml:space="preserve">. This information is provided for use for educational purposes. We do not warrant that the information we provide will meet animal health or medical requirements. </w:t>
                      </w:r>
                    </w:p>
                    <w:p w14:paraId="41A24634" w14:textId="77777777" w:rsidR="009A2ABE" w:rsidRPr="00A21BEE" w:rsidRDefault="005A65D1" w:rsidP="008564BE">
                      <w:pPr>
                        <w:rPr>
                          <w:rFonts w:asciiTheme="majorHAnsi" w:hAnsiTheme="majorHAnsi"/>
                          <w:sz w:val="18"/>
                          <w:szCs w:val="18"/>
                        </w:rPr>
                      </w:pPr>
                      <w:r w:rsidRPr="00A21BEE">
                        <w:rPr>
                          <w:rFonts w:asciiTheme="majorHAnsi" w:hAnsiTheme="majorHAnsi"/>
                          <w:sz w:val="18"/>
                          <w:szCs w:val="18"/>
                        </w:rPr>
                        <w:t xml:space="preserve">You can share this resource with credit to RCVS Knowledge and Belinda Andrews-Jones VTS (ECC) Dip AVN (Surg) CMgr RVN PG Dip Vet Ed MInstLM FCMI FHEA. </w:t>
                      </w:r>
                    </w:p>
                    <w:p w14:paraId="2ABF6E95" w14:textId="3119B0D9" w:rsidR="005A65D1" w:rsidRPr="00A21BEE" w:rsidRDefault="005A65D1" w:rsidP="008564BE">
                      <w:pPr>
                        <w:rPr>
                          <w:rFonts w:asciiTheme="majorHAnsi" w:hAnsiTheme="majorHAnsi"/>
                          <w:sz w:val="18"/>
                          <w:szCs w:val="18"/>
                        </w:rPr>
                      </w:pPr>
                      <w:r w:rsidRPr="00A21BEE">
                        <w:rPr>
                          <w:rFonts w:asciiTheme="majorHAnsi" w:hAnsiTheme="majorHAnsi"/>
                          <w:sz w:val="18"/>
                          <w:szCs w:val="18"/>
                        </w:rPr>
                        <w:t xml:space="preserve">You should reference this resource like this: RCVS Knowledge and Andrews-Jones (2023). </w:t>
                      </w:r>
                      <w:r w:rsidRPr="00A21BEE">
                        <w:rPr>
                          <w:rFonts w:asciiTheme="majorHAnsi" w:hAnsiTheme="majorHAnsi"/>
                          <w:i/>
                          <w:iCs/>
                          <w:sz w:val="18"/>
                          <w:szCs w:val="18"/>
                        </w:rPr>
                        <w:t>Veterinary Early Warning Score</w:t>
                      </w:r>
                      <w:r w:rsidRPr="00A21BEE">
                        <w:rPr>
                          <w:rFonts w:asciiTheme="majorHAnsi" w:hAnsiTheme="majorHAnsi"/>
                          <w:sz w:val="18"/>
                          <w:szCs w:val="18"/>
                        </w:rPr>
                        <w:t>. [Online] Available at rcvsknowledge.org/VEWS</w:t>
                      </w:r>
                    </w:p>
                    <w:p w14:paraId="26EDD7B7" w14:textId="77777777" w:rsidR="002A2FA6" w:rsidRPr="00A21BEE" w:rsidRDefault="002A2FA6" w:rsidP="002A2FA6">
                      <w:pPr>
                        <w:rPr>
                          <w:rFonts w:asciiTheme="majorHAnsi" w:hAnsiTheme="majorHAnsi"/>
                          <w:sz w:val="18"/>
                          <w:szCs w:val="18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12F27C90" w14:textId="77777777" w:rsidR="00733F9B" w:rsidRDefault="00733F9B" w:rsidP="0019057C">
      <w:pPr>
        <w:spacing w:line="360" w:lineRule="auto"/>
        <w:rPr>
          <w:rStyle w:val="PlaceholderText"/>
          <w:color w:val="000000" w:themeColor="text1"/>
        </w:rPr>
      </w:pPr>
    </w:p>
    <w:sectPr w:rsidR="00733F9B" w:rsidSect="00A16586">
      <w:headerReference w:type="first" r:id="rId16"/>
      <w:pgSz w:w="11906" w:h="16838"/>
      <w:pgMar w:top="1354" w:right="849" w:bottom="1135" w:left="1418" w:header="283" w:footer="435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BF0CC4" w14:textId="77777777" w:rsidR="00862CFE" w:rsidRDefault="00862CFE" w:rsidP="005B04FB">
      <w:r>
        <w:separator/>
      </w:r>
    </w:p>
  </w:endnote>
  <w:endnote w:type="continuationSeparator" w:id="0">
    <w:p w14:paraId="13C23E9B" w14:textId="77777777" w:rsidR="00862CFE" w:rsidRDefault="00862CFE" w:rsidP="005B04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wis721 Lt BT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Swis721 BT">
    <w:altName w:val="Courier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GRSGE+Humanist777BT-BlackB">
    <w:altName w:val="Humanist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G Omega">
    <w:altName w:val="Segoe UI"/>
    <w:charset w:val="00"/>
    <w:family w:val="swiss"/>
    <w:pitch w:val="variable"/>
    <w:sig w:usb0="00000001" w:usb1="00000000" w:usb2="00000000" w:usb3="00000000" w:csb0="00000093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945D2E" w14:textId="77777777" w:rsidR="00D7698C" w:rsidRPr="00DB2756" w:rsidRDefault="00D7698C" w:rsidP="00D7698C">
    <w:pPr>
      <w:tabs>
        <w:tab w:val="center" w:pos="4513"/>
        <w:tab w:val="right" w:pos="9026"/>
      </w:tabs>
      <w:rPr>
        <w:rFonts w:eastAsia="Georgia"/>
        <w:color w:val="4D1438"/>
      </w:rPr>
    </w:pPr>
  </w:p>
  <w:tbl>
    <w:tblPr>
      <w:tblW w:w="5000" w:type="pct"/>
      <w:tblBorders>
        <w:top w:val="single" w:sz="6" w:space="0" w:color="B2B4B3"/>
        <w:insideH w:val="single" w:sz="6" w:space="0" w:color="B2B4B3"/>
      </w:tblBorders>
      <w:tblLook w:val="04A0" w:firstRow="1" w:lastRow="0" w:firstColumn="1" w:lastColumn="0" w:noHBand="0" w:noVBand="1"/>
    </w:tblPr>
    <w:tblGrid>
      <w:gridCol w:w="7388"/>
      <w:gridCol w:w="2251"/>
    </w:tblGrid>
    <w:tr w:rsidR="00D7698C" w:rsidRPr="00DB2756" w14:paraId="2FE4D392" w14:textId="77777777" w:rsidTr="00A618E4">
      <w:trPr>
        <w:trHeight w:val="403"/>
      </w:trPr>
      <w:tc>
        <w:tcPr>
          <w:tcW w:w="7628" w:type="dxa"/>
          <w:vAlign w:val="center"/>
        </w:tcPr>
        <w:p w14:paraId="0AC78BAD" w14:textId="77777777" w:rsidR="00D7698C" w:rsidRPr="00DB2756" w:rsidRDefault="00D7698C" w:rsidP="00D7698C">
          <w:pPr>
            <w:tabs>
              <w:tab w:val="center" w:pos="4513"/>
              <w:tab w:val="right" w:pos="9026"/>
            </w:tabs>
            <w:rPr>
              <w:rFonts w:ascii="Century Gothic" w:eastAsia="Georgia" w:hAnsi="Century Gothic" w:cs="Arial"/>
              <w:bCs/>
              <w:i/>
              <w:iCs/>
              <w:sz w:val="16"/>
              <w:szCs w:val="16"/>
            </w:rPr>
          </w:pPr>
          <w:r>
            <w:rPr>
              <w:rFonts w:ascii="Century Gothic" w:eastAsia="Georgia" w:hAnsi="Century Gothic" w:cs="Arial"/>
              <w:bCs/>
              <w:sz w:val="16"/>
              <w:szCs w:val="16"/>
            </w:rPr>
            <w:t xml:space="preserve">RCVS Knowledge </w:t>
          </w:r>
        </w:p>
      </w:tc>
      <w:tc>
        <w:tcPr>
          <w:tcW w:w="2313" w:type="dxa"/>
          <w:vAlign w:val="center"/>
        </w:tcPr>
        <w:p w14:paraId="244616C9" w14:textId="77777777" w:rsidR="00D7698C" w:rsidRPr="00DB2756" w:rsidRDefault="00D7698C" w:rsidP="00D7698C">
          <w:pPr>
            <w:tabs>
              <w:tab w:val="center" w:pos="4513"/>
              <w:tab w:val="right" w:pos="9026"/>
            </w:tabs>
            <w:jc w:val="right"/>
            <w:rPr>
              <w:rFonts w:ascii="Century Gothic" w:eastAsia="Georgia" w:hAnsi="Century Gothic"/>
            </w:rPr>
          </w:pPr>
          <w:r w:rsidRPr="00DB2756">
            <w:rPr>
              <w:rFonts w:ascii="Century Gothic" w:eastAsia="Georgia" w:hAnsi="Century Gothic" w:cs="Arial"/>
              <w:sz w:val="16"/>
              <w:szCs w:val="16"/>
            </w:rPr>
            <w:t xml:space="preserve">Page </w:t>
          </w:r>
          <w:r w:rsidRPr="00DB2756">
            <w:rPr>
              <w:rFonts w:ascii="Century Gothic" w:eastAsia="Georgia" w:hAnsi="Century Gothic" w:cs="Arial"/>
              <w:sz w:val="16"/>
              <w:szCs w:val="16"/>
            </w:rPr>
            <w:fldChar w:fldCharType="begin"/>
          </w:r>
          <w:r w:rsidRPr="00DB2756">
            <w:rPr>
              <w:rFonts w:ascii="Century Gothic" w:eastAsia="Georgia" w:hAnsi="Century Gothic" w:cs="Arial"/>
              <w:sz w:val="16"/>
              <w:szCs w:val="16"/>
            </w:rPr>
            <w:instrText xml:space="preserve"> PAGE </w:instrText>
          </w:r>
          <w:r w:rsidRPr="00DB2756">
            <w:rPr>
              <w:rFonts w:ascii="Century Gothic" w:eastAsia="Georgia" w:hAnsi="Century Gothic" w:cs="Arial"/>
              <w:sz w:val="16"/>
              <w:szCs w:val="16"/>
            </w:rPr>
            <w:fldChar w:fldCharType="separate"/>
          </w:r>
          <w:r>
            <w:rPr>
              <w:rFonts w:ascii="Century Gothic" w:eastAsia="Georgia" w:hAnsi="Century Gothic" w:cs="Arial"/>
              <w:sz w:val="16"/>
              <w:szCs w:val="16"/>
            </w:rPr>
            <w:t>2</w:t>
          </w:r>
          <w:r w:rsidRPr="00DB2756">
            <w:rPr>
              <w:rFonts w:ascii="Century Gothic" w:eastAsia="Georgia" w:hAnsi="Century Gothic" w:cs="Arial"/>
              <w:sz w:val="16"/>
              <w:szCs w:val="16"/>
            </w:rPr>
            <w:fldChar w:fldCharType="end"/>
          </w:r>
          <w:r w:rsidRPr="00DB2756">
            <w:rPr>
              <w:rFonts w:ascii="Century Gothic" w:eastAsia="Georgia" w:hAnsi="Century Gothic" w:cs="Arial"/>
              <w:sz w:val="16"/>
              <w:szCs w:val="16"/>
            </w:rPr>
            <w:t xml:space="preserve"> of </w:t>
          </w:r>
          <w:r w:rsidRPr="00DB2756">
            <w:rPr>
              <w:rFonts w:ascii="Century Gothic" w:eastAsia="Georgia" w:hAnsi="Century Gothic" w:cs="Arial"/>
              <w:sz w:val="16"/>
              <w:szCs w:val="16"/>
            </w:rPr>
            <w:fldChar w:fldCharType="begin"/>
          </w:r>
          <w:r w:rsidRPr="00DB2756">
            <w:rPr>
              <w:rFonts w:ascii="Century Gothic" w:eastAsia="Georgia" w:hAnsi="Century Gothic" w:cs="Arial"/>
              <w:sz w:val="16"/>
              <w:szCs w:val="16"/>
            </w:rPr>
            <w:instrText xml:space="preserve"> NUMPAGES  </w:instrText>
          </w:r>
          <w:r w:rsidRPr="00DB2756">
            <w:rPr>
              <w:rFonts w:ascii="Century Gothic" w:eastAsia="Georgia" w:hAnsi="Century Gothic" w:cs="Arial"/>
              <w:sz w:val="16"/>
              <w:szCs w:val="16"/>
            </w:rPr>
            <w:fldChar w:fldCharType="separate"/>
          </w:r>
          <w:r>
            <w:rPr>
              <w:rFonts w:ascii="Century Gothic" w:eastAsia="Georgia" w:hAnsi="Century Gothic" w:cs="Arial"/>
              <w:sz w:val="16"/>
              <w:szCs w:val="16"/>
            </w:rPr>
            <w:t>3</w:t>
          </w:r>
          <w:r w:rsidRPr="00DB2756">
            <w:rPr>
              <w:rFonts w:ascii="Century Gothic" w:eastAsia="Georgia" w:hAnsi="Century Gothic" w:cs="Arial"/>
              <w:sz w:val="16"/>
              <w:szCs w:val="16"/>
            </w:rPr>
            <w:fldChar w:fldCharType="end"/>
          </w:r>
        </w:p>
      </w:tc>
    </w:tr>
  </w:tbl>
  <w:p w14:paraId="78954481" w14:textId="77777777" w:rsidR="00C82379" w:rsidRDefault="00C8237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78FB64" w14:textId="77777777" w:rsidR="00D7698C" w:rsidRPr="00DB2756" w:rsidRDefault="00D7698C" w:rsidP="00D7698C">
    <w:pPr>
      <w:tabs>
        <w:tab w:val="center" w:pos="4513"/>
        <w:tab w:val="right" w:pos="9026"/>
      </w:tabs>
      <w:spacing w:after="60"/>
      <w:rPr>
        <w:rFonts w:ascii="Century Gothic" w:eastAsia="Georgia" w:hAnsi="Century Gothic" w:cs="Arial"/>
        <w:color w:val="A5899B"/>
        <w:sz w:val="16"/>
        <w:szCs w:val="16"/>
      </w:rPr>
    </w:pPr>
    <w:r w:rsidRPr="00DB2756">
      <w:rPr>
        <w:rFonts w:ascii="Century Gothic" w:eastAsia="Georgia" w:hAnsi="Century Gothic" w:cs="Arial"/>
        <w:b/>
        <w:color w:val="4D1438"/>
        <w:sz w:val="16"/>
        <w:szCs w:val="16"/>
      </w:rPr>
      <w:t>RCVS Knowledge</w:t>
    </w:r>
    <w:r w:rsidRPr="00DB2756">
      <w:rPr>
        <w:rFonts w:ascii="Century Gothic" w:eastAsia="Georgia" w:hAnsi="Century Gothic" w:cs="Arial"/>
        <w:color w:val="B2B4B3"/>
        <w:sz w:val="16"/>
        <w:szCs w:val="16"/>
      </w:rPr>
      <w:t xml:space="preserve"> </w:t>
    </w:r>
    <w:r w:rsidRPr="00DB2756">
      <w:rPr>
        <w:rFonts w:ascii="Century Gothic" w:eastAsia="Georgia" w:hAnsi="Century Gothic" w:cs="Arial"/>
        <w:color w:val="A5899B"/>
        <w:sz w:val="16"/>
        <w:szCs w:val="16"/>
      </w:rPr>
      <w:t xml:space="preserve"> </w:t>
    </w:r>
    <w:r w:rsidRPr="00DB2756">
      <w:rPr>
        <w:rFonts w:ascii="Century Gothic" w:eastAsia="Georgia" w:hAnsi="Century Gothic" w:cs="Arial"/>
        <w:sz w:val="16"/>
        <w:szCs w:val="16"/>
      </w:rPr>
      <w:t xml:space="preserve"> </w:t>
    </w:r>
    <w:r w:rsidRPr="00DB2756">
      <w:rPr>
        <w:rFonts w:ascii="Century Gothic" w:eastAsia="Georgia" w:hAnsi="Century Gothic" w:cs="Arial"/>
        <w:noProof/>
        <w:sz w:val="16"/>
        <w:szCs w:val="16"/>
        <w:lang w:eastAsia="en-GB"/>
      </w:rPr>
      <w:t>Registered Office: RCVS Knowledge | First Floor | 10 Queen Street Place | London | EC4R 1BE Correspondence: RCVS Knowledge | The Cursitor | 38 Chancery Lane | London | WC2A 1E</w:t>
    </w:r>
    <w:r w:rsidRPr="00116714">
      <w:rPr>
        <w:rFonts w:ascii="Century Gothic" w:eastAsia="Georgia" w:hAnsi="Century Gothic" w:cs="Arial"/>
        <w:noProof/>
        <w:color w:val="000000" w:themeColor="text1"/>
        <w:sz w:val="16"/>
        <w:szCs w:val="16"/>
        <w:lang w:eastAsia="en-GB"/>
      </w:rPr>
      <w:t>N</w:t>
    </w:r>
  </w:p>
  <w:p w14:paraId="0D50D96A" w14:textId="77777777" w:rsidR="00D7698C" w:rsidRPr="00DB2756" w:rsidRDefault="00D7698C" w:rsidP="00D7698C">
    <w:pPr>
      <w:tabs>
        <w:tab w:val="center" w:pos="4513"/>
        <w:tab w:val="right" w:pos="9026"/>
      </w:tabs>
      <w:spacing w:after="60"/>
      <w:rPr>
        <w:rFonts w:ascii="Century Gothic" w:eastAsia="Georgia" w:hAnsi="Century Gothic" w:cs="Arial"/>
        <w:color w:val="4D1438"/>
        <w:sz w:val="16"/>
        <w:szCs w:val="16"/>
        <w:lang w:val="fr-FR"/>
      </w:rPr>
    </w:pPr>
    <w:r w:rsidRPr="00DB2756">
      <w:rPr>
        <w:rFonts w:ascii="Century Gothic" w:eastAsia="Georgia" w:hAnsi="Century Gothic" w:cs="Arial"/>
        <w:b/>
        <w:color w:val="4D1438"/>
        <w:sz w:val="16"/>
        <w:szCs w:val="16"/>
        <w:lang w:val="fr-FR"/>
      </w:rPr>
      <w:t>T</w:t>
    </w:r>
    <w:r w:rsidRPr="00DB2756">
      <w:rPr>
        <w:rFonts w:ascii="Century Gothic" w:eastAsia="Georgia" w:hAnsi="Century Gothic" w:cs="Arial"/>
        <w:color w:val="4D1438"/>
        <w:sz w:val="16"/>
        <w:szCs w:val="16"/>
        <w:lang w:val="fr-FR"/>
      </w:rPr>
      <w:t xml:space="preserve"> </w:t>
    </w:r>
    <w:r w:rsidRPr="00DB2756">
      <w:rPr>
        <w:rFonts w:ascii="Century Gothic" w:eastAsia="Georgia" w:hAnsi="Century Gothic" w:cs="Arial"/>
        <w:b/>
        <w:color w:val="4D1438"/>
        <w:sz w:val="16"/>
        <w:szCs w:val="16"/>
        <w:lang w:val="fr-FR"/>
      </w:rPr>
      <w:t>020 7202 0721</w:t>
    </w:r>
    <w:r w:rsidRPr="00DB2756">
      <w:rPr>
        <w:rFonts w:ascii="Century Gothic" w:eastAsia="Georgia" w:hAnsi="Century Gothic" w:cs="Arial"/>
        <w:color w:val="4D1438"/>
        <w:sz w:val="16"/>
        <w:szCs w:val="16"/>
        <w:lang w:val="fr-FR"/>
      </w:rPr>
      <w:t xml:space="preserve"> </w:t>
    </w:r>
    <w:r w:rsidRPr="00DB2756">
      <w:rPr>
        <w:rFonts w:ascii="Century Gothic" w:eastAsia="Georgia" w:hAnsi="Century Gothic" w:cs="Arial"/>
        <w:b/>
        <w:color w:val="4D1438"/>
        <w:sz w:val="16"/>
        <w:szCs w:val="16"/>
        <w:lang w:val="fr-FR"/>
      </w:rPr>
      <w:t xml:space="preserve">E </w:t>
    </w:r>
    <w:hyperlink r:id="rId1" w:history="1">
      <w:r w:rsidRPr="00DB2756">
        <w:rPr>
          <w:rFonts w:ascii="Century Gothic" w:eastAsia="Georgia" w:hAnsi="Century Gothic" w:cs="Arial"/>
          <w:color w:val="4D1438"/>
          <w:sz w:val="16"/>
          <w:szCs w:val="16"/>
          <w:u w:val="single"/>
          <w:lang w:val="fr-FR"/>
        </w:rPr>
        <w:t>info@rcvsknowledge.org</w:t>
      </w:r>
    </w:hyperlink>
    <w:r w:rsidRPr="00DB2756">
      <w:rPr>
        <w:rFonts w:eastAsia="Georgia"/>
        <w:color w:val="4D1438"/>
        <w:u w:val="single"/>
      </w:rPr>
      <w:t xml:space="preserve"> </w:t>
    </w:r>
    <w:r w:rsidRPr="00DB2756">
      <w:rPr>
        <w:rFonts w:ascii="Century Gothic" w:eastAsia="Georgia" w:hAnsi="Century Gothic" w:cs="Arial"/>
        <w:b/>
        <w:color w:val="4D1438"/>
        <w:sz w:val="16"/>
        <w:szCs w:val="16"/>
        <w:lang w:val="fr-FR"/>
      </w:rPr>
      <w:t xml:space="preserve"> W</w:t>
    </w:r>
    <w:r w:rsidRPr="00DB2756">
      <w:rPr>
        <w:rFonts w:ascii="Century Gothic" w:eastAsia="Georgia" w:hAnsi="Century Gothic" w:cs="Arial"/>
        <w:color w:val="4D1438"/>
        <w:sz w:val="16"/>
        <w:szCs w:val="16"/>
        <w:lang w:val="fr-FR"/>
      </w:rPr>
      <w:t xml:space="preserve"> </w:t>
    </w:r>
    <w:hyperlink r:id="rId2" w:history="1">
      <w:r w:rsidRPr="00DB2756">
        <w:rPr>
          <w:rFonts w:ascii="Century Gothic" w:eastAsia="Georgia" w:hAnsi="Century Gothic" w:cs="Arial"/>
          <w:color w:val="4D1438"/>
          <w:sz w:val="16"/>
          <w:szCs w:val="16"/>
          <w:u w:val="single"/>
          <w:lang w:val="fr-FR"/>
        </w:rPr>
        <w:t>www.rcvsknowledge.org</w:t>
      </w:r>
    </w:hyperlink>
    <w:r w:rsidRPr="00DB2756">
      <w:rPr>
        <w:rFonts w:eastAsia="Georgia"/>
        <w:color w:val="4D1438"/>
        <w:u w:val="single"/>
      </w:rPr>
      <w:t xml:space="preserve"> </w:t>
    </w:r>
  </w:p>
  <w:p w14:paraId="71B15FD1" w14:textId="77777777" w:rsidR="00891CB9" w:rsidRPr="00D7698C" w:rsidRDefault="00D7698C" w:rsidP="00D7698C">
    <w:pPr>
      <w:rPr>
        <w:rFonts w:ascii="Century Gothic" w:eastAsia="Times New Roman" w:hAnsi="Century Gothic"/>
        <w:noProof/>
        <w:sz w:val="16"/>
        <w:szCs w:val="16"/>
        <w:lang w:eastAsia="en-GB"/>
      </w:rPr>
    </w:pPr>
    <w:r w:rsidRPr="00DB2756">
      <w:rPr>
        <w:rFonts w:ascii="Century Gothic" w:eastAsia="Times New Roman" w:hAnsi="Century Gothic" w:cs="Arial"/>
        <w:noProof/>
        <w:sz w:val="16"/>
        <w:szCs w:val="16"/>
        <w:lang w:eastAsia="en-GB"/>
      </w:rPr>
      <w:t>RCVS Knowledge is a registered Charity No. 230886. Registered as a Company limited by guarantee in England and Wales No. 598443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05DDCB" w14:textId="77777777" w:rsidR="00862CFE" w:rsidRDefault="00862CFE" w:rsidP="005B04FB">
      <w:r>
        <w:separator/>
      </w:r>
    </w:p>
  </w:footnote>
  <w:footnote w:type="continuationSeparator" w:id="0">
    <w:p w14:paraId="05C665BC" w14:textId="77777777" w:rsidR="00862CFE" w:rsidRDefault="00862CFE" w:rsidP="005B04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4767DB" w14:textId="77777777" w:rsidR="005F7875" w:rsidRPr="00D67598" w:rsidRDefault="005F7875" w:rsidP="00D67598">
    <w:pPr>
      <w:spacing w:line="276" w:lineRule="auto"/>
      <w:rPr>
        <w:rFonts w:ascii="Arial" w:hAnsi="Arial" w:cs="Arial"/>
        <w:b/>
        <w:bCs/>
        <w:color w:val="A6A6A6" w:themeColor="background1" w:themeShade="A6"/>
        <w:sz w:val="6"/>
        <w:szCs w:val="1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6E5E8B" w14:textId="77777777" w:rsidR="005F7875" w:rsidRDefault="00A20B12" w:rsidP="00B21E30">
    <w:pPr>
      <w:pStyle w:val="Header"/>
      <w:tabs>
        <w:tab w:val="clear" w:pos="9026"/>
        <w:tab w:val="left" w:pos="225"/>
        <w:tab w:val="right" w:pos="9639"/>
      </w:tabs>
      <w:ind w:left="-284"/>
      <w:jc w:val="right"/>
    </w:pPr>
    <w:r>
      <w:rPr>
        <w:noProof/>
        <w:sz w:val="10"/>
        <w:szCs w:val="10"/>
      </w:rPr>
      <w:drawing>
        <wp:anchor distT="0" distB="0" distL="114300" distR="114300" simplePos="0" relativeHeight="251658240" behindDoc="0" locked="0" layoutInCell="1" allowOverlap="1" wp14:anchorId="3C85642E" wp14:editId="64611A57">
          <wp:simplePos x="0" y="0"/>
          <wp:positionH relativeFrom="page">
            <wp:posOffset>19050</wp:posOffset>
          </wp:positionH>
          <wp:positionV relativeFrom="paragraph">
            <wp:posOffset>-179705</wp:posOffset>
          </wp:positionV>
          <wp:extent cx="2479585" cy="1161288"/>
          <wp:effectExtent l="0" t="0" r="0" b="0"/>
          <wp:wrapNone/>
          <wp:docPr id="301015102" name="Picture 1" descr="A picture containing font, graphics, logo, graphic de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1015102" name="Picture 1" descr="A picture containing font, graphics, logo, graphic design&#10;&#10;Description automatically generate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479585" cy="116128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12DDD41" w14:textId="77777777" w:rsidR="005F7875" w:rsidRDefault="005F7875" w:rsidP="00C43728">
    <w:pPr>
      <w:pStyle w:val="Header"/>
      <w:tabs>
        <w:tab w:val="clear" w:pos="9026"/>
      </w:tabs>
      <w:ind w:left="-142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3DA5DD" w14:textId="3A8AAB6C" w:rsidR="0070641E" w:rsidRDefault="0070641E" w:rsidP="00B21E30">
    <w:pPr>
      <w:pStyle w:val="Header"/>
      <w:tabs>
        <w:tab w:val="clear" w:pos="9026"/>
        <w:tab w:val="left" w:pos="225"/>
        <w:tab w:val="right" w:pos="9639"/>
      </w:tabs>
      <w:ind w:left="-284"/>
      <w:jc w:val="right"/>
    </w:pPr>
  </w:p>
  <w:p w14:paraId="4710EFCB" w14:textId="77777777" w:rsidR="0070641E" w:rsidRDefault="0070641E" w:rsidP="00C43728">
    <w:pPr>
      <w:pStyle w:val="Header"/>
      <w:tabs>
        <w:tab w:val="clear" w:pos="9026"/>
      </w:tabs>
      <w:ind w:left="-142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75D81"/>
    <w:multiLevelType w:val="hybridMultilevel"/>
    <w:tmpl w:val="0900C11E"/>
    <w:lvl w:ilvl="0" w:tplc="EA86A93C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A54A4B"/>
    <w:multiLevelType w:val="hybridMultilevel"/>
    <w:tmpl w:val="0900C11E"/>
    <w:lvl w:ilvl="0" w:tplc="EA86A93C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584355"/>
    <w:multiLevelType w:val="hybridMultilevel"/>
    <w:tmpl w:val="2C8ECF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8874EA"/>
    <w:multiLevelType w:val="hybridMultilevel"/>
    <w:tmpl w:val="0900C11E"/>
    <w:lvl w:ilvl="0" w:tplc="EA86A93C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387BBA"/>
    <w:multiLevelType w:val="hybridMultilevel"/>
    <w:tmpl w:val="A784E2B0"/>
    <w:lvl w:ilvl="0" w:tplc="F8A6B968">
      <w:start w:val="1"/>
      <w:numFmt w:val="decimal"/>
      <w:pStyle w:val="RCVSKBody"/>
      <w:lvlText w:val="%1."/>
      <w:lvlJc w:val="left"/>
      <w:pPr>
        <w:ind w:left="360" w:hanging="360"/>
      </w:pPr>
      <w:rPr>
        <w:b w:val="0"/>
        <w:color w:val="auto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601ED3"/>
    <w:multiLevelType w:val="hybridMultilevel"/>
    <w:tmpl w:val="7674B7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95586E"/>
    <w:multiLevelType w:val="hybridMultilevel"/>
    <w:tmpl w:val="0900C11E"/>
    <w:lvl w:ilvl="0" w:tplc="EA86A93C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252A05"/>
    <w:multiLevelType w:val="hybridMultilevel"/>
    <w:tmpl w:val="6F3A9DAE"/>
    <w:lvl w:ilvl="0" w:tplc="EB4086CA">
      <w:start w:val="1"/>
      <w:numFmt w:val="decimal"/>
      <w:lvlText w:val="%1."/>
      <w:lvlJc w:val="left"/>
      <w:pPr>
        <w:ind w:left="720" w:hanging="360"/>
      </w:pPr>
      <w:rPr>
        <w:rFonts w:ascii="Arial" w:hAnsi="Arial" w:hint="default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27C2179"/>
    <w:multiLevelType w:val="hybridMultilevel"/>
    <w:tmpl w:val="1E8E87E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22CD4198"/>
    <w:multiLevelType w:val="hybridMultilevel"/>
    <w:tmpl w:val="0900C11E"/>
    <w:lvl w:ilvl="0" w:tplc="EA86A93C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F90F75"/>
    <w:multiLevelType w:val="hybridMultilevel"/>
    <w:tmpl w:val="255245F4"/>
    <w:lvl w:ilvl="0" w:tplc="66FC57E4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C5856BF"/>
    <w:multiLevelType w:val="hybridMultilevel"/>
    <w:tmpl w:val="0900C11E"/>
    <w:lvl w:ilvl="0" w:tplc="EA86A93C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194326E"/>
    <w:multiLevelType w:val="hybridMultilevel"/>
    <w:tmpl w:val="B7DE5E26"/>
    <w:lvl w:ilvl="0" w:tplc="CE44AA4A">
      <w:start w:val="1"/>
      <w:numFmt w:val="bullet"/>
      <w:pStyle w:val="Swisssub-bulletedlist"/>
      <w:lvlText w:val="o"/>
      <w:lvlJc w:val="left"/>
      <w:pPr>
        <w:tabs>
          <w:tab w:val="num" w:pos="1154"/>
        </w:tabs>
        <w:ind w:left="1154" w:hanging="303"/>
      </w:pPr>
      <w:rPr>
        <w:rFonts w:ascii="Courier New" w:hAnsi="Courier New" w:hint="default"/>
      </w:rPr>
    </w:lvl>
    <w:lvl w:ilvl="1" w:tplc="08090003">
      <w:start w:val="1"/>
      <w:numFmt w:val="bullet"/>
      <w:lvlText w:val="o"/>
      <w:lvlJc w:val="left"/>
      <w:pPr>
        <w:ind w:left="1874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59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1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34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75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7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94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914" w:hanging="360"/>
      </w:pPr>
      <w:rPr>
        <w:rFonts w:ascii="Wingdings" w:hAnsi="Wingdings" w:hint="default"/>
      </w:rPr>
    </w:lvl>
  </w:abstractNum>
  <w:abstractNum w:abstractNumId="13" w15:restartNumberingAfterBreak="0">
    <w:nsid w:val="32C20D0F"/>
    <w:multiLevelType w:val="hybridMultilevel"/>
    <w:tmpl w:val="290C1936"/>
    <w:lvl w:ilvl="0" w:tplc="5F84D2CE">
      <w:start w:val="1"/>
      <w:numFmt w:val="bullet"/>
      <w:pStyle w:val="Swissmainbulletedlist"/>
      <w:lvlText w:val=""/>
      <w:lvlJc w:val="left"/>
      <w:pPr>
        <w:tabs>
          <w:tab w:val="num" w:pos="851"/>
        </w:tabs>
        <w:ind w:left="851" w:hanging="341"/>
      </w:pPr>
      <w:rPr>
        <w:rFonts w:ascii="Symbol" w:hAnsi="Symbol" w:hint="default"/>
      </w:rPr>
    </w:lvl>
    <w:lvl w:ilvl="1" w:tplc="5B1E14A4">
      <w:start w:val="1"/>
      <w:numFmt w:val="bullet"/>
      <w:lvlText w:val="o"/>
      <w:lvlJc w:val="left"/>
      <w:pPr>
        <w:tabs>
          <w:tab w:val="num" w:pos="1418"/>
        </w:tabs>
        <w:ind w:left="1418" w:hanging="518"/>
      </w:pPr>
      <w:rPr>
        <w:rFonts w:ascii="Courier New" w:hAnsi="Courier New" w:hint="default"/>
      </w:rPr>
    </w:lvl>
    <w:lvl w:ilvl="2" w:tplc="0809001B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51D54E4"/>
    <w:multiLevelType w:val="hybridMultilevel"/>
    <w:tmpl w:val="D2F6B0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09B4414"/>
    <w:multiLevelType w:val="hybridMultilevel"/>
    <w:tmpl w:val="CE3EB40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459C2471"/>
    <w:multiLevelType w:val="hybridMultilevel"/>
    <w:tmpl w:val="6810A7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0260920"/>
    <w:multiLevelType w:val="hybridMultilevel"/>
    <w:tmpl w:val="76784F9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523A4916"/>
    <w:multiLevelType w:val="hybridMultilevel"/>
    <w:tmpl w:val="FE6629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3761A2D"/>
    <w:multiLevelType w:val="hybridMultilevel"/>
    <w:tmpl w:val="22ACAAC4"/>
    <w:lvl w:ilvl="0" w:tplc="D2DA89F6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/>
        <w:sz w:val="20"/>
        <w:szCs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78E3A38"/>
    <w:multiLevelType w:val="hybridMultilevel"/>
    <w:tmpl w:val="905EF742"/>
    <w:lvl w:ilvl="0" w:tplc="23BC6C64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5D985DBE"/>
    <w:multiLevelType w:val="hybridMultilevel"/>
    <w:tmpl w:val="D40C578C"/>
    <w:lvl w:ilvl="0" w:tplc="FE9442D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  <w:color w:val="auto"/>
        <w:sz w:val="20"/>
        <w:szCs w:val="20"/>
      </w:rPr>
    </w:lvl>
    <w:lvl w:ilvl="1" w:tplc="F3EAF378">
      <w:start w:val="1"/>
      <w:numFmt w:val="lowerRoman"/>
      <w:lvlText w:val="%2."/>
      <w:lvlJc w:val="left"/>
      <w:pPr>
        <w:tabs>
          <w:tab w:val="num" w:pos="1440"/>
        </w:tabs>
        <w:ind w:left="1440" w:hanging="360"/>
      </w:pPr>
      <w:rPr>
        <w:rFonts w:ascii="Arial" w:eastAsiaTheme="minorEastAsia" w:hAnsi="Arial" w:cs="Arial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6A0C0F71"/>
    <w:multiLevelType w:val="hybridMultilevel"/>
    <w:tmpl w:val="D17E5B7A"/>
    <w:lvl w:ilvl="0" w:tplc="63EEFA6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B4A3E19"/>
    <w:multiLevelType w:val="hybridMultilevel"/>
    <w:tmpl w:val="65AE2F68"/>
    <w:lvl w:ilvl="0" w:tplc="26D89E5A">
      <w:start w:val="1"/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48C669B"/>
    <w:multiLevelType w:val="hybridMultilevel"/>
    <w:tmpl w:val="D3D6625E"/>
    <w:lvl w:ilvl="0" w:tplc="3A542F74">
      <w:start w:val="1"/>
      <w:numFmt w:val="decimal"/>
      <w:pStyle w:val="Swissnumberedlist"/>
      <w:lvlText w:val="%1."/>
      <w:lvlJc w:val="left"/>
      <w:pPr>
        <w:tabs>
          <w:tab w:val="num" w:pos="510"/>
        </w:tabs>
        <w:ind w:left="510" w:hanging="510"/>
      </w:pPr>
      <w:rPr>
        <w:rFonts w:cs="Times New Roman" w:hint="default"/>
        <w:b w:val="0"/>
      </w:rPr>
    </w:lvl>
    <w:lvl w:ilvl="1" w:tplc="A684A572">
      <w:start w:val="1"/>
      <w:numFmt w:val="lowerLetter"/>
      <w:lvlText w:val="%2)"/>
      <w:lvlJc w:val="left"/>
      <w:pPr>
        <w:ind w:left="1080" w:hanging="360"/>
      </w:pPr>
      <w:rPr>
        <w:rFonts w:cs="Times New Roman" w:hint="default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25" w15:restartNumberingAfterBreak="0">
    <w:nsid w:val="78D7277D"/>
    <w:multiLevelType w:val="hybridMultilevel"/>
    <w:tmpl w:val="AE1C1CD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7F286469"/>
    <w:multiLevelType w:val="hybridMultilevel"/>
    <w:tmpl w:val="39E6BD7C"/>
    <w:lvl w:ilvl="0" w:tplc="08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964237298">
    <w:abstractNumId w:val="13"/>
  </w:num>
  <w:num w:numId="2" w16cid:durableId="376398185">
    <w:abstractNumId w:val="24"/>
  </w:num>
  <w:num w:numId="3" w16cid:durableId="1446464086">
    <w:abstractNumId w:val="12"/>
  </w:num>
  <w:num w:numId="4" w16cid:durableId="647513799">
    <w:abstractNumId w:val="18"/>
  </w:num>
  <w:num w:numId="5" w16cid:durableId="846017431">
    <w:abstractNumId w:val="8"/>
  </w:num>
  <w:num w:numId="6" w16cid:durableId="321586681">
    <w:abstractNumId w:val="15"/>
  </w:num>
  <w:num w:numId="7" w16cid:durableId="928389227">
    <w:abstractNumId w:val="17"/>
  </w:num>
  <w:num w:numId="8" w16cid:durableId="527109312">
    <w:abstractNumId w:val="25"/>
  </w:num>
  <w:num w:numId="9" w16cid:durableId="1041053675">
    <w:abstractNumId w:val="4"/>
  </w:num>
  <w:num w:numId="10" w16cid:durableId="1660233940">
    <w:abstractNumId w:val="2"/>
  </w:num>
  <w:num w:numId="11" w16cid:durableId="1412501653">
    <w:abstractNumId w:val="20"/>
  </w:num>
  <w:num w:numId="12" w16cid:durableId="1516571769">
    <w:abstractNumId w:val="7"/>
  </w:num>
  <w:num w:numId="13" w16cid:durableId="220991159">
    <w:abstractNumId w:val="22"/>
  </w:num>
  <w:num w:numId="14" w16cid:durableId="2035492043">
    <w:abstractNumId w:val="10"/>
  </w:num>
  <w:num w:numId="15" w16cid:durableId="1976911870">
    <w:abstractNumId w:val="14"/>
  </w:num>
  <w:num w:numId="16" w16cid:durableId="722827891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859049785">
    <w:abstractNumId w:val="21"/>
  </w:num>
  <w:num w:numId="18" w16cid:durableId="738752613">
    <w:abstractNumId w:val="19"/>
  </w:num>
  <w:num w:numId="19" w16cid:durableId="1226457189">
    <w:abstractNumId w:val="3"/>
  </w:num>
  <w:num w:numId="20" w16cid:durableId="440954126">
    <w:abstractNumId w:val="0"/>
  </w:num>
  <w:num w:numId="21" w16cid:durableId="1298100797">
    <w:abstractNumId w:val="1"/>
  </w:num>
  <w:num w:numId="22" w16cid:durableId="147018489">
    <w:abstractNumId w:val="9"/>
  </w:num>
  <w:num w:numId="23" w16cid:durableId="118914863">
    <w:abstractNumId w:val="11"/>
  </w:num>
  <w:num w:numId="24" w16cid:durableId="1826697457">
    <w:abstractNumId w:val="6"/>
  </w:num>
  <w:num w:numId="25" w16cid:durableId="2010794360">
    <w:abstractNumId w:val="5"/>
  </w:num>
  <w:num w:numId="26" w16cid:durableId="1903055995">
    <w:abstractNumId w:val="16"/>
  </w:num>
  <w:num w:numId="27" w16cid:durableId="1171218772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attachedTemplate r:id="rId1"/>
  <w:documentProtection w:edit="forms" w:formatting="1" w:enforcement="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wMTY3NLcwNrMwNDdU0lEKTi0uzszPAykwqgUAH09GqiwAAAA="/>
  </w:docVars>
  <w:rsids>
    <w:rsidRoot w:val="00862CFE"/>
    <w:rsid w:val="000023C7"/>
    <w:rsid w:val="0000616A"/>
    <w:rsid w:val="000103A7"/>
    <w:rsid w:val="00014A5A"/>
    <w:rsid w:val="00020CDF"/>
    <w:rsid w:val="00021F75"/>
    <w:rsid w:val="00022E26"/>
    <w:rsid w:val="000324B1"/>
    <w:rsid w:val="00037599"/>
    <w:rsid w:val="000508FB"/>
    <w:rsid w:val="0005353C"/>
    <w:rsid w:val="00055BA1"/>
    <w:rsid w:val="00057815"/>
    <w:rsid w:val="00071237"/>
    <w:rsid w:val="000718C8"/>
    <w:rsid w:val="000719FC"/>
    <w:rsid w:val="00072CBA"/>
    <w:rsid w:val="000758BE"/>
    <w:rsid w:val="00077922"/>
    <w:rsid w:val="00084585"/>
    <w:rsid w:val="000909C0"/>
    <w:rsid w:val="00092A88"/>
    <w:rsid w:val="000965EF"/>
    <w:rsid w:val="0009714F"/>
    <w:rsid w:val="000A03A5"/>
    <w:rsid w:val="000A1595"/>
    <w:rsid w:val="000B1096"/>
    <w:rsid w:val="000B664B"/>
    <w:rsid w:val="000B734D"/>
    <w:rsid w:val="000C313E"/>
    <w:rsid w:val="000C619B"/>
    <w:rsid w:val="000C6AC4"/>
    <w:rsid w:val="000D295C"/>
    <w:rsid w:val="000D54F6"/>
    <w:rsid w:val="000E44B6"/>
    <w:rsid w:val="000F0FAC"/>
    <w:rsid w:val="000F1A66"/>
    <w:rsid w:val="000F3DCF"/>
    <w:rsid w:val="00105C1C"/>
    <w:rsid w:val="001140DE"/>
    <w:rsid w:val="00116714"/>
    <w:rsid w:val="001171AC"/>
    <w:rsid w:val="00126FC6"/>
    <w:rsid w:val="00133A65"/>
    <w:rsid w:val="00133B36"/>
    <w:rsid w:val="00142938"/>
    <w:rsid w:val="001438F0"/>
    <w:rsid w:val="001463A2"/>
    <w:rsid w:val="00150295"/>
    <w:rsid w:val="00150818"/>
    <w:rsid w:val="00156F0B"/>
    <w:rsid w:val="001640A4"/>
    <w:rsid w:val="0018301F"/>
    <w:rsid w:val="0019057C"/>
    <w:rsid w:val="001906F9"/>
    <w:rsid w:val="001923F5"/>
    <w:rsid w:val="001958E2"/>
    <w:rsid w:val="001A076C"/>
    <w:rsid w:val="001A3928"/>
    <w:rsid w:val="001A79A8"/>
    <w:rsid w:val="001B056D"/>
    <w:rsid w:val="001B2B86"/>
    <w:rsid w:val="001B40A6"/>
    <w:rsid w:val="001B4DFB"/>
    <w:rsid w:val="001C0566"/>
    <w:rsid w:val="001D509F"/>
    <w:rsid w:val="001E1682"/>
    <w:rsid w:val="001E36A5"/>
    <w:rsid w:val="001E4774"/>
    <w:rsid w:val="001E79C4"/>
    <w:rsid w:val="001F721D"/>
    <w:rsid w:val="00200049"/>
    <w:rsid w:val="0020009F"/>
    <w:rsid w:val="00203CBA"/>
    <w:rsid w:val="0020413F"/>
    <w:rsid w:val="00205CA8"/>
    <w:rsid w:val="002136E0"/>
    <w:rsid w:val="00214579"/>
    <w:rsid w:val="00216646"/>
    <w:rsid w:val="002204B4"/>
    <w:rsid w:val="00224DA6"/>
    <w:rsid w:val="002279D3"/>
    <w:rsid w:val="00232DD0"/>
    <w:rsid w:val="002345E6"/>
    <w:rsid w:val="002426F3"/>
    <w:rsid w:val="00242F37"/>
    <w:rsid w:val="0024485B"/>
    <w:rsid w:val="00246260"/>
    <w:rsid w:val="00251035"/>
    <w:rsid w:val="002534FB"/>
    <w:rsid w:val="00253BFE"/>
    <w:rsid w:val="00254A52"/>
    <w:rsid w:val="00260D44"/>
    <w:rsid w:val="00265793"/>
    <w:rsid w:val="00266699"/>
    <w:rsid w:val="0027700D"/>
    <w:rsid w:val="00280E59"/>
    <w:rsid w:val="00292B5B"/>
    <w:rsid w:val="002947EE"/>
    <w:rsid w:val="002A0398"/>
    <w:rsid w:val="002A2FA6"/>
    <w:rsid w:val="002A7AD5"/>
    <w:rsid w:val="002B4463"/>
    <w:rsid w:val="002B7D37"/>
    <w:rsid w:val="002C4604"/>
    <w:rsid w:val="002C6CB0"/>
    <w:rsid w:val="002D120A"/>
    <w:rsid w:val="002D1965"/>
    <w:rsid w:val="002D1AE6"/>
    <w:rsid w:val="002D2340"/>
    <w:rsid w:val="002D30BC"/>
    <w:rsid w:val="002D7123"/>
    <w:rsid w:val="003112D2"/>
    <w:rsid w:val="00311EB6"/>
    <w:rsid w:val="00316005"/>
    <w:rsid w:val="003240C8"/>
    <w:rsid w:val="00331A02"/>
    <w:rsid w:val="003321E1"/>
    <w:rsid w:val="00334433"/>
    <w:rsid w:val="003353B8"/>
    <w:rsid w:val="00352402"/>
    <w:rsid w:val="003526F8"/>
    <w:rsid w:val="0035376E"/>
    <w:rsid w:val="00355F1D"/>
    <w:rsid w:val="00357451"/>
    <w:rsid w:val="00357C0D"/>
    <w:rsid w:val="003604FF"/>
    <w:rsid w:val="003605D5"/>
    <w:rsid w:val="003622E1"/>
    <w:rsid w:val="00364C30"/>
    <w:rsid w:val="00375E72"/>
    <w:rsid w:val="003764C4"/>
    <w:rsid w:val="003811C6"/>
    <w:rsid w:val="00382554"/>
    <w:rsid w:val="00390C04"/>
    <w:rsid w:val="00391B48"/>
    <w:rsid w:val="003934BC"/>
    <w:rsid w:val="003A203B"/>
    <w:rsid w:val="003A57D3"/>
    <w:rsid w:val="003B27C3"/>
    <w:rsid w:val="003B459F"/>
    <w:rsid w:val="003C1C78"/>
    <w:rsid w:val="003C4B5F"/>
    <w:rsid w:val="003E39F1"/>
    <w:rsid w:val="003E4CC7"/>
    <w:rsid w:val="003F1542"/>
    <w:rsid w:val="003F2DB6"/>
    <w:rsid w:val="003F47B7"/>
    <w:rsid w:val="003F6CC2"/>
    <w:rsid w:val="00401570"/>
    <w:rsid w:val="0040336C"/>
    <w:rsid w:val="004166DA"/>
    <w:rsid w:val="00423A6F"/>
    <w:rsid w:val="00436829"/>
    <w:rsid w:val="004445B3"/>
    <w:rsid w:val="004563C6"/>
    <w:rsid w:val="004623D8"/>
    <w:rsid w:val="004754E1"/>
    <w:rsid w:val="00480766"/>
    <w:rsid w:val="004A2B70"/>
    <w:rsid w:val="004A2F9B"/>
    <w:rsid w:val="004B054B"/>
    <w:rsid w:val="004B7458"/>
    <w:rsid w:val="004B7869"/>
    <w:rsid w:val="004C788B"/>
    <w:rsid w:val="004D5AC0"/>
    <w:rsid w:val="004E4126"/>
    <w:rsid w:val="004E4E7B"/>
    <w:rsid w:val="004F0186"/>
    <w:rsid w:val="004F27F0"/>
    <w:rsid w:val="004F6F89"/>
    <w:rsid w:val="004F79F6"/>
    <w:rsid w:val="00500340"/>
    <w:rsid w:val="00504B18"/>
    <w:rsid w:val="00504F01"/>
    <w:rsid w:val="0051220D"/>
    <w:rsid w:val="00512CF1"/>
    <w:rsid w:val="005164A6"/>
    <w:rsid w:val="005164FC"/>
    <w:rsid w:val="00516797"/>
    <w:rsid w:val="00517904"/>
    <w:rsid w:val="00527726"/>
    <w:rsid w:val="00533B14"/>
    <w:rsid w:val="00535E14"/>
    <w:rsid w:val="005409CF"/>
    <w:rsid w:val="005417E0"/>
    <w:rsid w:val="00542290"/>
    <w:rsid w:val="00543F9A"/>
    <w:rsid w:val="005440AA"/>
    <w:rsid w:val="0055669F"/>
    <w:rsid w:val="005741C8"/>
    <w:rsid w:val="00580112"/>
    <w:rsid w:val="00580E33"/>
    <w:rsid w:val="00580FA4"/>
    <w:rsid w:val="00584D31"/>
    <w:rsid w:val="0059503A"/>
    <w:rsid w:val="005A2A5E"/>
    <w:rsid w:val="005A610D"/>
    <w:rsid w:val="005A65D1"/>
    <w:rsid w:val="005B04FB"/>
    <w:rsid w:val="005C0930"/>
    <w:rsid w:val="005C2A0C"/>
    <w:rsid w:val="005C7F78"/>
    <w:rsid w:val="005C8E65"/>
    <w:rsid w:val="005D1707"/>
    <w:rsid w:val="005D4974"/>
    <w:rsid w:val="005D682A"/>
    <w:rsid w:val="005E15F1"/>
    <w:rsid w:val="005E16CC"/>
    <w:rsid w:val="005E171B"/>
    <w:rsid w:val="005E274C"/>
    <w:rsid w:val="005F07BC"/>
    <w:rsid w:val="005F7875"/>
    <w:rsid w:val="005F7E42"/>
    <w:rsid w:val="0060532B"/>
    <w:rsid w:val="00605DCC"/>
    <w:rsid w:val="006114A6"/>
    <w:rsid w:val="00612DCC"/>
    <w:rsid w:val="006210EB"/>
    <w:rsid w:val="00633607"/>
    <w:rsid w:val="00635C3D"/>
    <w:rsid w:val="00636629"/>
    <w:rsid w:val="00642A5D"/>
    <w:rsid w:val="006567BD"/>
    <w:rsid w:val="00661E71"/>
    <w:rsid w:val="00664B6C"/>
    <w:rsid w:val="00666378"/>
    <w:rsid w:val="00667BAE"/>
    <w:rsid w:val="00670DA0"/>
    <w:rsid w:val="00671CB7"/>
    <w:rsid w:val="0067211C"/>
    <w:rsid w:val="006776E0"/>
    <w:rsid w:val="00682757"/>
    <w:rsid w:val="006835FF"/>
    <w:rsid w:val="0068415A"/>
    <w:rsid w:val="006859FD"/>
    <w:rsid w:val="00687792"/>
    <w:rsid w:val="00695C93"/>
    <w:rsid w:val="006A015F"/>
    <w:rsid w:val="006A40A3"/>
    <w:rsid w:val="006A701B"/>
    <w:rsid w:val="006A7278"/>
    <w:rsid w:val="006B7366"/>
    <w:rsid w:val="006B74BC"/>
    <w:rsid w:val="006C10D6"/>
    <w:rsid w:val="006C5A5A"/>
    <w:rsid w:val="006D0253"/>
    <w:rsid w:val="006D2351"/>
    <w:rsid w:val="006D421C"/>
    <w:rsid w:val="006E2A1E"/>
    <w:rsid w:val="006E4715"/>
    <w:rsid w:val="006E4C08"/>
    <w:rsid w:val="006F2A12"/>
    <w:rsid w:val="006F38BD"/>
    <w:rsid w:val="006F491D"/>
    <w:rsid w:val="006F6062"/>
    <w:rsid w:val="0070381F"/>
    <w:rsid w:val="0070641E"/>
    <w:rsid w:val="00711B4A"/>
    <w:rsid w:val="00713792"/>
    <w:rsid w:val="0073006F"/>
    <w:rsid w:val="00733F9B"/>
    <w:rsid w:val="00736AA4"/>
    <w:rsid w:val="00765030"/>
    <w:rsid w:val="007666D4"/>
    <w:rsid w:val="00784A17"/>
    <w:rsid w:val="007A05C2"/>
    <w:rsid w:val="007A200A"/>
    <w:rsid w:val="007A6389"/>
    <w:rsid w:val="007A6E51"/>
    <w:rsid w:val="007B0E53"/>
    <w:rsid w:val="007B32EA"/>
    <w:rsid w:val="007B3FD2"/>
    <w:rsid w:val="007C2179"/>
    <w:rsid w:val="007C544B"/>
    <w:rsid w:val="007D1727"/>
    <w:rsid w:val="007D713E"/>
    <w:rsid w:val="007E7816"/>
    <w:rsid w:val="007E7840"/>
    <w:rsid w:val="007F1B95"/>
    <w:rsid w:val="007F4ABE"/>
    <w:rsid w:val="0080656A"/>
    <w:rsid w:val="00821914"/>
    <w:rsid w:val="0083494B"/>
    <w:rsid w:val="00835F22"/>
    <w:rsid w:val="008372AF"/>
    <w:rsid w:val="00845BF7"/>
    <w:rsid w:val="00846EC9"/>
    <w:rsid w:val="0085324F"/>
    <w:rsid w:val="00854949"/>
    <w:rsid w:val="008564BE"/>
    <w:rsid w:val="00856F6D"/>
    <w:rsid w:val="00857987"/>
    <w:rsid w:val="00861FB3"/>
    <w:rsid w:val="00862CFE"/>
    <w:rsid w:val="00863CEE"/>
    <w:rsid w:val="00866916"/>
    <w:rsid w:val="00867B07"/>
    <w:rsid w:val="00876BDC"/>
    <w:rsid w:val="0088176F"/>
    <w:rsid w:val="0088446A"/>
    <w:rsid w:val="00884BE1"/>
    <w:rsid w:val="008850CE"/>
    <w:rsid w:val="0088620C"/>
    <w:rsid w:val="00891CB9"/>
    <w:rsid w:val="00892905"/>
    <w:rsid w:val="00893EFA"/>
    <w:rsid w:val="008A4BBD"/>
    <w:rsid w:val="008B2CD2"/>
    <w:rsid w:val="008C7A7D"/>
    <w:rsid w:val="008D7AFF"/>
    <w:rsid w:val="008E0880"/>
    <w:rsid w:val="008E531E"/>
    <w:rsid w:val="008E5D08"/>
    <w:rsid w:val="008E6EA6"/>
    <w:rsid w:val="008F23F2"/>
    <w:rsid w:val="008F44F9"/>
    <w:rsid w:val="008F569B"/>
    <w:rsid w:val="00901552"/>
    <w:rsid w:val="00920DCF"/>
    <w:rsid w:val="00923971"/>
    <w:rsid w:val="00925013"/>
    <w:rsid w:val="00927AEF"/>
    <w:rsid w:val="009335AE"/>
    <w:rsid w:val="0093561C"/>
    <w:rsid w:val="00936CE6"/>
    <w:rsid w:val="009370F9"/>
    <w:rsid w:val="00946709"/>
    <w:rsid w:val="00947755"/>
    <w:rsid w:val="009477D6"/>
    <w:rsid w:val="009477E6"/>
    <w:rsid w:val="00955069"/>
    <w:rsid w:val="009619D1"/>
    <w:rsid w:val="009645E0"/>
    <w:rsid w:val="009874DC"/>
    <w:rsid w:val="00997333"/>
    <w:rsid w:val="009A298F"/>
    <w:rsid w:val="009A2ABE"/>
    <w:rsid w:val="009A4507"/>
    <w:rsid w:val="009B116D"/>
    <w:rsid w:val="009B13B7"/>
    <w:rsid w:val="009C65EB"/>
    <w:rsid w:val="009C68F7"/>
    <w:rsid w:val="009C6B84"/>
    <w:rsid w:val="009D06C4"/>
    <w:rsid w:val="009D0CDB"/>
    <w:rsid w:val="009D117B"/>
    <w:rsid w:val="009E0692"/>
    <w:rsid w:val="00A07F8E"/>
    <w:rsid w:val="00A1058B"/>
    <w:rsid w:val="00A15727"/>
    <w:rsid w:val="00A16586"/>
    <w:rsid w:val="00A20B12"/>
    <w:rsid w:val="00A212C9"/>
    <w:rsid w:val="00A21BEE"/>
    <w:rsid w:val="00A31E29"/>
    <w:rsid w:val="00A322FF"/>
    <w:rsid w:val="00A33648"/>
    <w:rsid w:val="00A346C7"/>
    <w:rsid w:val="00A36912"/>
    <w:rsid w:val="00A41694"/>
    <w:rsid w:val="00A44D69"/>
    <w:rsid w:val="00A51036"/>
    <w:rsid w:val="00A55A19"/>
    <w:rsid w:val="00A55DD0"/>
    <w:rsid w:val="00A55E53"/>
    <w:rsid w:val="00A56716"/>
    <w:rsid w:val="00A57200"/>
    <w:rsid w:val="00A60B7A"/>
    <w:rsid w:val="00A65B1C"/>
    <w:rsid w:val="00A777AE"/>
    <w:rsid w:val="00A876BA"/>
    <w:rsid w:val="00A92441"/>
    <w:rsid w:val="00A94AAB"/>
    <w:rsid w:val="00AA5EBE"/>
    <w:rsid w:val="00AA784E"/>
    <w:rsid w:val="00AB1DAB"/>
    <w:rsid w:val="00AB471F"/>
    <w:rsid w:val="00AB4A67"/>
    <w:rsid w:val="00AC3DB0"/>
    <w:rsid w:val="00AC6ABC"/>
    <w:rsid w:val="00AC7D4C"/>
    <w:rsid w:val="00AD10B8"/>
    <w:rsid w:val="00AD1B18"/>
    <w:rsid w:val="00AD75EA"/>
    <w:rsid w:val="00AE0B4C"/>
    <w:rsid w:val="00AF2DCF"/>
    <w:rsid w:val="00AF6724"/>
    <w:rsid w:val="00AF6BF7"/>
    <w:rsid w:val="00AF6C27"/>
    <w:rsid w:val="00B120F2"/>
    <w:rsid w:val="00B160B3"/>
    <w:rsid w:val="00B16246"/>
    <w:rsid w:val="00B20A3A"/>
    <w:rsid w:val="00B21E30"/>
    <w:rsid w:val="00B23A03"/>
    <w:rsid w:val="00B2752C"/>
    <w:rsid w:val="00B3119A"/>
    <w:rsid w:val="00B33C15"/>
    <w:rsid w:val="00B40C2C"/>
    <w:rsid w:val="00B423F1"/>
    <w:rsid w:val="00B60832"/>
    <w:rsid w:val="00B61140"/>
    <w:rsid w:val="00B613FD"/>
    <w:rsid w:val="00B67DBE"/>
    <w:rsid w:val="00B7296A"/>
    <w:rsid w:val="00B72B71"/>
    <w:rsid w:val="00B84E7C"/>
    <w:rsid w:val="00B90229"/>
    <w:rsid w:val="00B96A9A"/>
    <w:rsid w:val="00BA68D8"/>
    <w:rsid w:val="00BB2265"/>
    <w:rsid w:val="00BB5375"/>
    <w:rsid w:val="00BB6D9C"/>
    <w:rsid w:val="00BB7799"/>
    <w:rsid w:val="00BC39CB"/>
    <w:rsid w:val="00BD2F77"/>
    <w:rsid w:val="00BD341E"/>
    <w:rsid w:val="00BD3647"/>
    <w:rsid w:val="00BE1445"/>
    <w:rsid w:val="00C05B84"/>
    <w:rsid w:val="00C14043"/>
    <w:rsid w:val="00C1681B"/>
    <w:rsid w:val="00C221CE"/>
    <w:rsid w:val="00C30ACD"/>
    <w:rsid w:val="00C33C1F"/>
    <w:rsid w:val="00C42582"/>
    <w:rsid w:val="00C42749"/>
    <w:rsid w:val="00C43728"/>
    <w:rsid w:val="00C43BF9"/>
    <w:rsid w:val="00C507D0"/>
    <w:rsid w:val="00C510F4"/>
    <w:rsid w:val="00C5575A"/>
    <w:rsid w:val="00C62606"/>
    <w:rsid w:val="00C673D6"/>
    <w:rsid w:val="00C67D12"/>
    <w:rsid w:val="00C67FA2"/>
    <w:rsid w:val="00C77C29"/>
    <w:rsid w:val="00C8209D"/>
    <w:rsid w:val="00C82379"/>
    <w:rsid w:val="00C83BD2"/>
    <w:rsid w:val="00C875DC"/>
    <w:rsid w:val="00CA16F2"/>
    <w:rsid w:val="00CA1B4D"/>
    <w:rsid w:val="00CA3021"/>
    <w:rsid w:val="00CA3242"/>
    <w:rsid w:val="00CB06E0"/>
    <w:rsid w:val="00CB544E"/>
    <w:rsid w:val="00CB5AED"/>
    <w:rsid w:val="00CC0A78"/>
    <w:rsid w:val="00CC36E8"/>
    <w:rsid w:val="00CD1F1D"/>
    <w:rsid w:val="00CD5A7A"/>
    <w:rsid w:val="00CE0985"/>
    <w:rsid w:val="00CE1E2D"/>
    <w:rsid w:val="00CE5DDD"/>
    <w:rsid w:val="00CE7A75"/>
    <w:rsid w:val="00CE7EC4"/>
    <w:rsid w:val="00CF3517"/>
    <w:rsid w:val="00D01FA6"/>
    <w:rsid w:val="00D06BE6"/>
    <w:rsid w:val="00D07BD3"/>
    <w:rsid w:val="00D26237"/>
    <w:rsid w:val="00D263EB"/>
    <w:rsid w:val="00D3151B"/>
    <w:rsid w:val="00D32C03"/>
    <w:rsid w:val="00D33C04"/>
    <w:rsid w:val="00D34CB6"/>
    <w:rsid w:val="00D40AC3"/>
    <w:rsid w:val="00D50BD2"/>
    <w:rsid w:val="00D51608"/>
    <w:rsid w:val="00D529D3"/>
    <w:rsid w:val="00D57FF4"/>
    <w:rsid w:val="00D61037"/>
    <w:rsid w:val="00D619A0"/>
    <w:rsid w:val="00D643F8"/>
    <w:rsid w:val="00D67598"/>
    <w:rsid w:val="00D721AC"/>
    <w:rsid w:val="00D725BE"/>
    <w:rsid w:val="00D7457A"/>
    <w:rsid w:val="00D7698C"/>
    <w:rsid w:val="00D7753E"/>
    <w:rsid w:val="00D81921"/>
    <w:rsid w:val="00D831AE"/>
    <w:rsid w:val="00D843A5"/>
    <w:rsid w:val="00D862F0"/>
    <w:rsid w:val="00DA3BFC"/>
    <w:rsid w:val="00DA53AC"/>
    <w:rsid w:val="00DA70B5"/>
    <w:rsid w:val="00DA73E8"/>
    <w:rsid w:val="00DB01DC"/>
    <w:rsid w:val="00DB2288"/>
    <w:rsid w:val="00DB2732"/>
    <w:rsid w:val="00DB357F"/>
    <w:rsid w:val="00DB4070"/>
    <w:rsid w:val="00DB6AFC"/>
    <w:rsid w:val="00DC15FD"/>
    <w:rsid w:val="00DC5D45"/>
    <w:rsid w:val="00DC6756"/>
    <w:rsid w:val="00DD4802"/>
    <w:rsid w:val="00DD617A"/>
    <w:rsid w:val="00DE0316"/>
    <w:rsid w:val="00DE187A"/>
    <w:rsid w:val="00DE5547"/>
    <w:rsid w:val="00DE7772"/>
    <w:rsid w:val="00DF2D14"/>
    <w:rsid w:val="00E00765"/>
    <w:rsid w:val="00E00802"/>
    <w:rsid w:val="00E0343D"/>
    <w:rsid w:val="00E0370A"/>
    <w:rsid w:val="00E040BB"/>
    <w:rsid w:val="00E05648"/>
    <w:rsid w:val="00E23CE6"/>
    <w:rsid w:val="00E31BD6"/>
    <w:rsid w:val="00E3389D"/>
    <w:rsid w:val="00E372D9"/>
    <w:rsid w:val="00E42829"/>
    <w:rsid w:val="00E43FA2"/>
    <w:rsid w:val="00E45989"/>
    <w:rsid w:val="00E64E33"/>
    <w:rsid w:val="00E6629F"/>
    <w:rsid w:val="00E67C76"/>
    <w:rsid w:val="00E67D31"/>
    <w:rsid w:val="00E742B3"/>
    <w:rsid w:val="00E85C92"/>
    <w:rsid w:val="00E909A6"/>
    <w:rsid w:val="00E91A1C"/>
    <w:rsid w:val="00E922B6"/>
    <w:rsid w:val="00E92B83"/>
    <w:rsid w:val="00E949E6"/>
    <w:rsid w:val="00EB1019"/>
    <w:rsid w:val="00EB120A"/>
    <w:rsid w:val="00EB1AAF"/>
    <w:rsid w:val="00EB6DAB"/>
    <w:rsid w:val="00EC22D7"/>
    <w:rsid w:val="00EC4866"/>
    <w:rsid w:val="00EC6FD7"/>
    <w:rsid w:val="00ED40DA"/>
    <w:rsid w:val="00ED640B"/>
    <w:rsid w:val="00ED6CF6"/>
    <w:rsid w:val="00ED74DA"/>
    <w:rsid w:val="00EE036D"/>
    <w:rsid w:val="00EE1AAD"/>
    <w:rsid w:val="00EE3956"/>
    <w:rsid w:val="00EE4469"/>
    <w:rsid w:val="00EE5B09"/>
    <w:rsid w:val="00EF1A36"/>
    <w:rsid w:val="00EF1BFA"/>
    <w:rsid w:val="00EF4AD1"/>
    <w:rsid w:val="00EF5D43"/>
    <w:rsid w:val="00EF7D10"/>
    <w:rsid w:val="00F05065"/>
    <w:rsid w:val="00F10095"/>
    <w:rsid w:val="00F10E64"/>
    <w:rsid w:val="00F11EAE"/>
    <w:rsid w:val="00F20C66"/>
    <w:rsid w:val="00F21C0D"/>
    <w:rsid w:val="00F24DD2"/>
    <w:rsid w:val="00F25F22"/>
    <w:rsid w:val="00F35986"/>
    <w:rsid w:val="00F35A80"/>
    <w:rsid w:val="00F402A6"/>
    <w:rsid w:val="00F442EF"/>
    <w:rsid w:val="00F50C0E"/>
    <w:rsid w:val="00F55F1C"/>
    <w:rsid w:val="00F676CA"/>
    <w:rsid w:val="00F710A7"/>
    <w:rsid w:val="00F73BA0"/>
    <w:rsid w:val="00F84F2E"/>
    <w:rsid w:val="00F9683D"/>
    <w:rsid w:val="00F96B0C"/>
    <w:rsid w:val="00F97086"/>
    <w:rsid w:val="00FA1F52"/>
    <w:rsid w:val="00FA6A0B"/>
    <w:rsid w:val="00FA7559"/>
    <w:rsid w:val="00FC0F3E"/>
    <w:rsid w:val="00FC35E4"/>
    <w:rsid w:val="00FC3636"/>
    <w:rsid w:val="00FC5213"/>
    <w:rsid w:val="00FD1BA3"/>
    <w:rsid w:val="00FD6CF7"/>
    <w:rsid w:val="00FE0DE2"/>
    <w:rsid w:val="00FE167D"/>
    <w:rsid w:val="00FE248C"/>
    <w:rsid w:val="00FF1F22"/>
    <w:rsid w:val="00FF3827"/>
    <w:rsid w:val="00FF7951"/>
    <w:rsid w:val="00FF7B7F"/>
    <w:rsid w:val="011B01A9"/>
    <w:rsid w:val="0372E76E"/>
    <w:rsid w:val="03A2DA48"/>
    <w:rsid w:val="06FF265F"/>
    <w:rsid w:val="07E5087A"/>
    <w:rsid w:val="07ECC842"/>
    <w:rsid w:val="0C2EC3A3"/>
    <w:rsid w:val="0D843641"/>
    <w:rsid w:val="0FA30414"/>
    <w:rsid w:val="0FB7D558"/>
    <w:rsid w:val="1005AE22"/>
    <w:rsid w:val="10244031"/>
    <w:rsid w:val="13242687"/>
    <w:rsid w:val="151D26F2"/>
    <w:rsid w:val="1558CF95"/>
    <w:rsid w:val="158728CA"/>
    <w:rsid w:val="16B206E7"/>
    <w:rsid w:val="1937AE69"/>
    <w:rsid w:val="19484AF9"/>
    <w:rsid w:val="19E91031"/>
    <w:rsid w:val="1ABF7CE2"/>
    <w:rsid w:val="1B11854D"/>
    <w:rsid w:val="1C2CE8ED"/>
    <w:rsid w:val="1D305320"/>
    <w:rsid w:val="1D8491BB"/>
    <w:rsid w:val="1E700281"/>
    <w:rsid w:val="1F5A9C21"/>
    <w:rsid w:val="1FB863A3"/>
    <w:rsid w:val="208ED054"/>
    <w:rsid w:val="214D4398"/>
    <w:rsid w:val="226DFDFF"/>
    <w:rsid w:val="2402DDF4"/>
    <w:rsid w:val="243F55F3"/>
    <w:rsid w:val="251B196B"/>
    <w:rsid w:val="2560105A"/>
    <w:rsid w:val="29B1795B"/>
    <w:rsid w:val="2C941E16"/>
    <w:rsid w:val="2CC443C1"/>
    <w:rsid w:val="30C93ACC"/>
    <w:rsid w:val="3142E9F2"/>
    <w:rsid w:val="3187AE10"/>
    <w:rsid w:val="32A86877"/>
    <w:rsid w:val="3309EB5F"/>
    <w:rsid w:val="36AD5F82"/>
    <w:rsid w:val="372F5AC7"/>
    <w:rsid w:val="38C937FD"/>
    <w:rsid w:val="39B76B4A"/>
    <w:rsid w:val="3A76D59A"/>
    <w:rsid w:val="3B1F808E"/>
    <w:rsid w:val="3E639B54"/>
    <w:rsid w:val="3EC5ADEA"/>
    <w:rsid w:val="3FA37D86"/>
    <w:rsid w:val="40722F82"/>
    <w:rsid w:val="40826927"/>
    <w:rsid w:val="4140DC6B"/>
    <w:rsid w:val="4432EEC6"/>
    <w:rsid w:val="495316A0"/>
    <w:rsid w:val="49801422"/>
    <w:rsid w:val="4A470656"/>
    <w:rsid w:val="4AED802D"/>
    <w:rsid w:val="4D60BF6C"/>
    <w:rsid w:val="4E893488"/>
    <w:rsid w:val="4EE2FCBB"/>
    <w:rsid w:val="4F0A70A5"/>
    <w:rsid w:val="4FA16FFF"/>
    <w:rsid w:val="501659C8"/>
    <w:rsid w:val="51C03DD2"/>
    <w:rsid w:val="55F1FF8E"/>
    <w:rsid w:val="5625ADCE"/>
    <w:rsid w:val="5705A366"/>
    <w:rsid w:val="583E8F1E"/>
    <w:rsid w:val="5DC8EBA1"/>
    <w:rsid w:val="5EC39F00"/>
    <w:rsid w:val="62AC0A12"/>
    <w:rsid w:val="64ECBAA5"/>
    <w:rsid w:val="65EFF207"/>
    <w:rsid w:val="66819A9A"/>
    <w:rsid w:val="66FAAA7E"/>
    <w:rsid w:val="6B4D83D9"/>
    <w:rsid w:val="6B563AAD"/>
    <w:rsid w:val="6C65BF50"/>
    <w:rsid w:val="6EA90BB5"/>
    <w:rsid w:val="735F2183"/>
    <w:rsid w:val="7527251D"/>
    <w:rsid w:val="7539C7C3"/>
    <w:rsid w:val="765A822A"/>
    <w:rsid w:val="79079D96"/>
    <w:rsid w:val="79785B4D"/>
    <w:rsid w:val="79AE176D"/>
    <w:rsid w:val="7B266B69"/>
    <w:rsid w:val="7C664D9B"/>
    <w:rsid w:val="7FC261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58C3B36"/>
  <w15:docId w15:val="{461E6673-F279-4E68-BCFC-FD53D1547E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9"/>
    <w:lsdException w:name="heading 2" w:locked="1" w:semiHidden="1" w:uiPriority="9" w:unhideWhenUsed="1"/>
    <w:lsdException w:name="heading 3" w:locked="1" w:semiHidden="1" w:uiPriority="9" w:unhideWhenUsed="1" w:qFormat="1"/>
    <w:lsdException w:name="heading 4" w:locked="1" w:semiHidden="1" w:uiPriority="9" w:unhideWhenUsed="1"/>
    <w:lsdException w:name="heading 5" w:locked="1" w:semiHidden="1" w:uiPriority="9" w:unhideWhenUsed="1"/>
    <w:lsdException w:name="heading 6" w:locked="1" w:semiHidden="1" w:uiPriority="9" w:unhideWhenUsed="1" w:qFormat="1"/>
    <w:lsdException w:name="heading 7" w:locked="1" w:semiHidden="1" w:uiPriority="9" w:unhideWhenUsed="1" w:qFormat="1"/>
    <w:lsdException w:name="heading 8" w:locked="1" w:semiHidden="1" w:uiPriority="9" w:unhideWhenUsed="1" w:qFormat="1"/>
    <w:lsdException w:name="heading 9" w:locked="1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/>
    <w:lsdException w:name="toc 2" w:locked="1" w:uiPriority="39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/>
    <w:lsdException w:name="Emphasis" w:locked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 text"/>
    <w:qFormat/>
    <w:rsid w:val="00862CFE"/>
    <w:pPr>
      <w:spacing w:after="160" w:line="259" w:lineRule="auto"/>
    </w:pPr>
    <w:rPr>
      <w:rFonts w:ascii="Georgia" w:eastAsiaTheme="minorHAnsi" w:hAnsi="Georgia" w:cstheme="minorBidi"/>
      <w:kern w:val="2"/>
      <w:lang w:val="en-GB" w:bidi="ar-SA"/>
      <w14:ligatures w14:val="standardContextual"/>
    </w:rPr>
  </w:style>
  <w:style w:type="paragraph" w:styleId="Heading1">
    <w:name w:val="heading 1"/>
    <w:basedOn w:val="Normal"/>
    <w:next w:val="Normal"/>
    <w:link w:val="Heading1Char"/>
    <w:uiPriority w:val="9"/>
    <w:rsid w:val="000103A7"/>
    <w:pPr>
      <w:keepNext/>
      <w:spacing w:before="240" w:after="60"/>
      <w:outlineLvl w:val="0"/>
    </w:pPr>
    <w:rPr>
      <w:rFonts w:asciiTheme="majorHAnsi" w:eastAsiaTheme="majorEastAsia" w:hAnsiTheme="majorHAns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locked/>
    <w:rsid w:val="000103A7"/>
    <w:pPr>
      <w:keepNext/>
      <w:spacing w:before="240" w:after="60"/>
      <w:outlineLvl w:val="1"/>
    </w:pPr>
    <w:rPr>
      <w:rFonts w:asciiTheme="majorHAnsi" w:eastAsiaTheme="majorEastAsia" w:hAnsiTheme="majorHAns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0103A7"/>
    <w:pPr>
      <w:keepNext/>
      <w:spacing w:before="240" w:after="60"/>
      <w:outlineLvl w:val="2"/>
    </w:pPr>
    <w:rPr>
      <w:rFonts w:asciiTheme="majorHAnsi" w:eastAsiaTheme="majorEastAsia" w:hAnsiTheme="majorHAns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locked/>
    <w:rsid w:val="000103A7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locked/>
    <w:rsid w:val="000103A7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locked/>
    <w:rsid w:val="000103A7"/>
    <w:pPr>
      <w:spacing w:before="240" w:after="60"/>
      <w:outlineLvl w:val="5"/>
    </w:pPr>
    <w:rPr>
      <w:b/>
      <w:bCs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locked/>
    <w:rsid w:val="000103A7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locked/>
    <w:rsid w:val="000103A7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locked/>
    <w:rsid w:val="000103A7"/>
    <w:pPr>
      <w:spacing w:before="240" w:after="60"/>
      <w:outlineLvl w:val="8"/>
    </w:pPr>
    <w:rPr>
      <w:rFonts w:asciiTheme="majorHAnsi" w:eastAsiaTheme="majorEastAsia" w:hAnsiTheme="majorHAns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0103A7"/>
    <w:rPr>
      <w:rFonts w:asciiTheme="majorHAnsi" w:eastAsiaTheme="majorEastAsia" w:hAnsiTheme="majorHAnsi"/>
      <w:b/>
      <w:bCs/>
      <w:kern w:val="32"/>
      <w:sz w:val="32"/>
      <w:szCs w:val="32"/>
    </w:rPr>
  </w:style>
  <w:style w:type="paragraph" w:customStyle="1" w:styleId="Swissmainheading">
    <w:name w:val="Swiss main heading"/>
    <w:basedOn w:val="Normal"/>
    <w:link w:val="SwissmainheadingChar"/>
    <w:uiPriority w:val="99"/>
    <w:rsid w:val="001171AC"/>
    <w:pPr>
      <w:keepNext/>
      <w:keepLines/>
      <w:tabs>
        <w:tab w:val="left" w:pos="540"/>
      </w:tabs>
      <w:suppressAutoHyphens/>
      <w:spacing w:line="500" w:lineRule="exact"/>
      <w:outlineLvl w:val="0"/>
    </w:pPr>
    <w:rPr>
      <w:rFonts w:ascii="Swis721 Lt BT" w:hAnsi="Swis721 Lt BT" w:cs="Arial"/>
      <w:color w:val="007DB1"/>
      <w:sz w:val="40"/>
      <w:szCs w:val="28"/>
    </w:rPr>
  </w:style>
  <w:style w:type="character" w:customStyle="1" w:styleId="SwissmainheadingChar">
    <w:name w:val="Swiss main heading Char"/>
    <w:basedOn w:val="DefaultParagraphFont"/>
    <w:link w:val="Swissmainheading"/>
    <w:uiPriority w:val="99"/>
    <w:locked/>
    <w:rsid w:val="001171AC"/>
    <w:rPr>
      <w:rFonts w:ascii="Swis721 Lt BT" w:hAnsi="Swis721 Lt BT" w:cs="Arial"/>
      <w:color w:val="007DB1"/>
      <w:sz w:val="28"/>
      <w:szCs w:val="28"/>
    </w:rPr>
  </w:style>
  <w:style w:type="paragraph" w:customStyle="1" w:styleId="Swissbordersandshading">
    <w:name w:val="Swiss borders and shading"/>
    <w:basedOn w:val="Swissnumberedlist"/>
    <w:uiPriority w:val="99"/>
    <w:rsid w:val="001171AC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BFDEEB"/>
      <w:tabs>
        <w:tab w:val="num" w:pos="-540"/>
      </w:tabs>
      <w:spacing w:line="260" w:lineRule="exact"/>
    </w:pPr>
    <w:rPr>
      <w:lang w:eastAsia="nl-NL"/>
    </w:rPr>
  </w:style>
  <w:style w:type="paragraph" w:styleId="BodyTextIndent">
    <w:name w:val="Body Text Indent"/>
    <w:basedOn w:val="Normal"/>
    <w:link w:val="BodyTextIndentChar"/>
    <w:uiPriority w:val="99"/>
    <w:semiHidden/>
    <w:rsid w:val="001171AC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locked/>
    <w:rsid w:val="001171AC"/>
    <w:rPr>
      <w:rFonts w:cs="Times New Roman"/>
    </w:rPr>
  </w:style>
  <w:style w:type="paragraph" w:customStyle="1" w:styleId="SwissFootnote">
    <w:name w:val="Swiss Footnote"/>
    <w:basedOn w:val="Normal"/>
    <w:uiPriority w:val="99"/>
    <w:rsid w:val="001171AC"/>
    <w:pPr>
      <w:spacing w:line="300" w:lineRule="auto"/>
    </w:pPr>
    <w:rPr>
      <w:rFonts w:ascii="Swis721 BT" w:hAnsi="Swis721 BT" w:cs="Arial"/>
      <w:sz w:val="16"/>
      <w:szCs w:val="16"/>
      <w:lang w:eastAsia="en-GB"/>
    </w:rPr>
  </w:style>
  <w:style w:type="paragraph" w:customStyle="1" w:styleId="Swissheadingmain">
    <w:name w:val="Swiss heading main"/>
    <w:basedOn w:val="Swissmainheading"/>
    <w:uiPriority w:val="99"/>
    <w:rsid w:val="001171AC"/>
  </w:style>
  <w:style w:type="paragraph" w:customStyle="1" w:styleId="Swissmainbulletedlist">
    <w:name w:val="Swiss main bulleted list"/>
    <w:basedOn w:val="ListParagraph"/>
    <w:uiPriority w:val="99"/>
    <w:rsid w:val="001171AC"/>
    <w:pPr>
      <w:numPr>
        <w:numId w:val="1"/>
      </w:numPr>
      <w:spacing w:line="300" w:lineRule="auto"/>
    </w:pPr>
    <w:rPr>
      <w:rFonts w:ascii="Swis721 BT" w:hAnsi="Swis721 BT" w:cs="Arial"/>
      <w:color w:val="000000"/>
      <w:sz w:val="20"/>
    </w:rPr>
  </w:style>
  <w:style w:type="paragraph" w:styleId="ListParagraph">
    <w:name w:val="List Paragraph"/>
    <w:basedOn w:val="Normal"/>
    <w:uiPriority w:val="34"/>
    <w:qFormat/>
    <w:rsid w:val="000103A7"/>
    <w:pPr>
      <w:ind w:left="720"/>
      <w:contextualSpacing/>
    </w:pPr>
  </w:style>
  <w:style w:type="paragraph" w:customStyle="1" w:styleId="Swissmainheadingblack">
    <w:name w:val="Swiss main heading black"/>
    <w:basedOn w:val="Normal"/>
    <w:uiPriority w:val="99"/>
    <w:rsid w:val="001171AC"/>
    <w:pPr>
      <w:keepNext/>
      <w:keepLines/>
      <w:tabs>
        <w:tab w:val="left" w:pos="540"/>
      </w:tabs>
      <w:suppressAutoHyphens/>
      <w:spacing w:line="480" w:lineRule="auto"/>
      <w:jc w:val="center"/>
      <w:outlineLvl w:val="0"/>
    </w:pPr>
    <w:rPr>
      <w:rFonts w:ascii="Swis721 Lt BT" w:hAnsi="Swis721 Lt BT" w:cs="Arial"/>
      <w:b/>
      <w:sz w:val="28"/>
      <w:szCs w:val="28"/>
    </w:rPr>
  </w:style>
  <w:style w:type="paragraph" w:customStyle="1" w:styleId="Swissmainsecondaryheading">
    <w:name w:val="Swiss main secondary heading"/>
    <w:basedOn w:val="Normal"/>
    <w:uiPriority w:val="99"/>
    <w:rsid w:val="001171AC"/>
    <w:pPr>
      <w:keepNext/>
      <w:keepLines/>
      <w:tabs>
        <w:tab w:val="left" w:pos="540"/>
      </w:tabs>
      <w:suppressAutoHyphens/>
      <w:spacing w:line="300" w:lineRule="exact"/>
      <w:outlineLvl w:val="1"/>
    </w:pPr>
    <w:rPr>
      <w:rFonts w:ascii="Swis721 BT" w:hAnsi="Swis721 BT" w:cs="Arial"/>
      <w:b/>
      <w:color w:val="007DB1"/>
      <w:sz w:val="28"/>
      <w:szCs w:val="28"/>
    </w:rPr>
  </w:style>
  <w:style w:type="paragraph" w:customStyle="1" w:styleId="Swissnumberedlist">
    <w:name w:val="Swiss numbered list"/>
    <w:basedOn w:val="Normal"/>
    <w:uiPriority w:val="99"/>
    <w:rsid w:val="001171AC"/>
    <w:pPr>
      <w:numPr>
        <w:numId w:val="2"/>
      </w:numPr>
      <w:tabs>
        <w:tab w:val="clear" w:pos="510"/>
        <w:tab w:val="left" w:pos="540"/>
        <w:tab w:val="left" w:pos="567"/>
      </w:tabs>
      <w:suppressAutoHyphens/>
      <w:spacing w:line="300" w:lineRule="exact"/>
      <w:ind w:left="720" w:hanging="360"/>
    </w:pPr>
    <w:rPr>
      <w:rFonts w:ascii="Swis721 BT" w:hAnsi="Swis721 BT" w:cs="Arial"/>
      <w:sz w:val="20"/>
      <w:szCs w:val="20"/>
    </w:rPr>
  </w:style>
  <w:style w:type="paragraph" w:customStyle="1" w:styleId="SwissParagraph">
    <w:name w:val="Swiss Paragraph"/>
    <w:basedOn w:val="Normal"/>
    <w:uiPriority w:val="99"/>
    <w:rsid w:val="001171AC"/>
    <w:pPr>
      <w:spacing w:line="300" w:lineRule="auto"/>
    </w:pPr>
    <w:rPr>
      <w:rFonts w:ascii="Swis721 BT" w:hAnsi="Swis721 BT" w:cs="Arial"/>
      <w:color w:val="000000"/>
      <w:sz w:val="20"/>
      <w:szCs w:val="20"/>
      <w:lang w:eastAsia="en-GB"/>
    </w:rPr>
  </w:style>
  <w:style w:type="paragraph" w:customStyle="1" w:styleId="SwissQuote">
    <w:name w:val="Swiss Quote"/>
    <w:basedOn w:val="Normal"/>
    <w:uiPriority w:val="99"/>
    <w:rsid w:val="001171AC"/>
    <w:pPr>
      <w:spacing w:line="300" w:lineRule="auto"/>
      <w:ind w:left="567" w:right="737"/>
    </w:pPr>
    <w:rPr>
      <w:rFonts w:ascii="Swis721 BT" w:hAnsi="Swis721 BT" w:cs="Arial"/>
      <w:i/>
      <w:color w:val="000000"/>
      <w:sz w:val="20"/>
      <w:szCs w:val="20"/>
      <w:lang w:eastAsia="en-GB"/>
    </w:rPr>
  </w:style>
  <w:style w:type="paragraph" w:customStyle="1" w:styleId="Swisssecondarysub-heading">
    <w:name w:val="Swiss secondary sub-heading"/>
    <w:basedOn w:val="ListParagraph"/>
    <w:uiPriority w:val="99"/>
    <w:rsid w:val="001171AC"/>
    <w:pPr>
      <w:tabs>
        <w:tab w:val="left" w:pos="1260"/>
      </w:tabs>
      <w:spacing w:line="300" w:lineRule="auto"/>
      <w:ind w:left="0"/>
      <w:jc w:val="both"/>
    </w:pPr>
    <w:rPr>
      <w:rFonts w:ascii="Swis721 BT" w:hAnsi="Swis721 BT" w:cs="Arial"/>
      <w:b/>
      <w:sz w:val="20"/>
      <w:szCs w:val="20"/>
    </w:rPr>
  </w:style>
  <w:style w:type="paragraph" w:customStyle="1" w:styleId="Swisssmallheading">
    <w:name w:val="Swiss small heading"/>
    <w:basedOn w:val="Normal"/>
    <w:uiPriority w:val="99"/>
    <w:rsid w:val="001171AC"/>
    <w:pPr>
      <w:tabs>
        <w:tab w:val="left" w:pos="540"/>
        <w:tab w:val="left" w:pos="2160"/>
        <w:tab w:val="left" w:pos="4500"/>
        <w:tab w:val="left" w:pos="4770"/>
        <w:tab w:val="left" w:pos="7920"/>
      </w:tabs>
      <w:spacing w:line="300" w:lineRule="auto"/>
    </w:pPr>
    <w:rPr>
      <w:rFonts w:ascii="Swis721 BT" w:hAnsi="Swis721 BT" w:cs="Arial"/>
      <w:b/>
      <w:sz w:val="20"/>
      <w:szCs w:val="20"/>
      <w:lang w:eastAsia="en-GB"/>
    </w:rPr>
  </w:style>
  <w:style w:type="paragraph" w:customStyle="1" w:styleId="Swisssub-bulletedlist">
    <w:name w:val="Swiss sub-bulleted list"/>
    <w:uiPriority w:val="99"/>
    <w:rsid w:val="001171AC"/>
    <w:pPr>
      <w:numPr>
        <w:numId w:val="3"/>
      </w:numPr>
      <w:spacing w:line="300" w:lineRule="auto"/>
    </w:pPr>
    <w:rPr>
      <w:rFonts w:ascii="Swis721 BT" w:hAnsi="Swis721 BT" w:cs="Arial"/>
    </w:rPr>
  </w:style>
  <w:style w:type="paragraph" w:styleId="BodyText">
    <w:name w:val="Body Text"/>
    <w:basedOn w:val="Normal"/>
    <w:link w:val="BodyTextChar"/>
    <w:uiPriority w:val="99"/>
    <w:semiHidden/>
    <w:rsid w:val="001171AC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sid w:val="001171AC"/>
    <w:rPr>
      <w:rFonts w:cs="Times New Roman"/>
    </w:rPr>
  </w:style>
  <w:style w:type="paragraph" w:styleId="Header">
    <w:name w:val="header"/>
    <w:basedOn w:val="Normal"/>
    <w:link w:val="HeaderChar"/>
    <w:uiPriority w:val="99"/>
    <w:rsid w:val="005B04F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5B04FB"/>
    <w:rPr>
      <w:rFonts w:cs="Times New Roman"/>
    </w:rPr>
  </w:style>
  <w:style w:type="paragraph" w:styleId="Footer">
    <w:name w:val="footer"/>
    <w:basedOn w:val="Normal"/>
    <w:link w:val="FooterChar"/>
    <w:uiPriority w:val="99"/>
    <w:rsid w:val="005B04F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5B04FB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rsid w:val="005B04F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5B04F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736AA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ddress">
    <w:name w:val="Address"/>
    <w:basedOn w:val="Normal"/>
    <w:uiPriority w:val="99"/>
    <w:rsid w:val="00736AA4"/>
    <w:pPr>
      <w:spacing w:line="300" w:lineRule="atLeast"/>
      <w:contextualSpacing/>
    </w:pPr>
    <w:rPr>
      <w:rFonts w:ascii="Arial" w:hAnsi="Arial"/>
      <w:sz w:val="20"/>
    </w:rPr>
  </w:style>
  <w:style w:type="character" w:styleId="Hyperlink">
    <w:name w:val="Hyperlink"/>
    <w:basedOn w:val="DefaultParagraphFont"/>
    <w:uiPriority w:val="99"/>
    <w:unhideWhenUsed/>
    <w:rsid w:val="003353B8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103A7"/>
    <w:rPr>
      <w:rFonts w:asciiTheme="majorHAnsi" w:eastAsiaTheme="majorEastAsia" w:hAnsiTheme="majorHAns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103A7"/>
    <w:rPr>
      <w:rFonts w:asciiTheme="majorHAnsi" w:eastAsiaTheme="majorEastAsia" w:hAnsiTheme="majorHAns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0103A7"/>
    <w:rPr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103A7"/>
    <w:rPr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103A7"/>
    <w:rPr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103A7"/>
    <w:rPr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103A7"/>
    <w:rPr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103A7"/>
    <w:rPr>
      <w:rFonts w:asciiTheme="majorHAnsi" w:eastAsiaTheme="majorEastAsia" w:hAnsiTheme="majorHAnsi"/>
    </w:rPr>
  </w:style>
  <w:style w:type="paragraph" w:styleId="Title">
    <w:name w:val="Title"/>
    <w:basedOn w:val="Normal"/>
    <w:next w:val="Normal"/>
    <w:link w:val="TitleChar"/>
    <w:uiPriority w:val="10"/>
    <w:locked/>
    <w:rsid w:val="000103A7"/>
    <w:pPr>
      <w:spacing w:before="240" w:after="60"/>
      <w:jc w:val="center"/>
      <w:outlineLvl w:val="0"/>
    </w:pPr>
    <w:rPr>
      <w:rFonts w:asciiTheme="majorHAnsi" w:eastAsiaTheme="majorEastAsia" w:hAnsiTheme="majorHAnsi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0103A7"/>
    <w:rPr>
      <w:rFonts w:asciiTheme="majorHAnsi" w:eastAsiaTheme="majorEastAsia" w:hAnsiTheme="majorHAnsi"/>
      <w:b/>
      <w:bCs/>
      <w:kern w:val="28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locked/>
    <w:rsid w:val="000103A7"/>
    <w:pPr>
      <w:spacing w:after="60"/>
      <w:jc w:val="center"/>
      <w:outlineLvl w:val="1"/>
    </w:pPr>
    <w:rPr>
      <w:rFonts w:asciiTheme="majorHAnsi" w:eastAsiaTheme="majorEastAsia" w:hAnsiTheme="majorHAnsi"/>
    </w:rPr>
  </w:style>
  <w:style w:type="character" w:customStyle="1" w:styleId="SubtitleChar">
    <w:name w:val="Subtitle Char"/>
    <w:basedOn w:val="DefaultParagraphFont"/>
    <w:link w:val="Subtitle"/>
    <w:uiPriority w:val="11"/>
    <w:rsid w:val="000103A7"/>
    <w:rPr>
      <w:rFonts w:asciiTheme="majorHAnsi" w:eastAsiaTheme="majorEastAsia" w:hAnsiTheme="majorHAnsi"/>
      <w:sz w:val="24"/>
      <w:szCs w:val="24"/>
    </w:rPr>
  </w:style>
  <w:style w:type="character" w:styleId="Strong">
    <w:name w:val="Strong"/>
    <w:basedOn w:val="DefaultParagraphFont"/>
    <w:uiPriority w:val="22"/>
    <w:locked/>
    <w:rsid w:val="000103A7"/>
    <w:rPr>
      <w:b/>
      <w:bCs/>
    </w:rPr>
  </w:style>
  <w:style w:type="character" w:styleId="Emphasis">
    <w:name w:val="Emphasis"/>
    <w:basedOn w:val="DefaultParagraphFont"/>
    <w:uiPriority w:val="20"/>
    <w:locked/>
    <w:rsid w:val="000103A7"/>
    <w:rPr>
      <w:rFonts w:asciiTheme="minorHAnsi" w:hAnsiTheme="minorHAnsi"/>
      <w:b/>
      <w:i/>
      <w:iCs/>
    </w:rPr>
  </w:style>
  <w:style w:type="paragraph" w:styleId="NoSpacing">
    <w:name w:val="No Spacing"/>
    <w:basedOn w:val="Normal"/>
    <w:uiPriority w:val="1"/>
    <w:rsid w:val="000103A7"/>
    <w:rPr>
      <w:szCs w:val="32"/>
    </w:rPr>
  </w:style>
  <w:style w:type="paragraph" w:styleId="Quote">
    <w:name w:val="Quote"/>
    <w:basedOn w:val="Normal"/>
    <w:next w:val="Normal"/>
    <w:link w:val="QuoteChar"/>
    <w:uiPriority w:val="29"/>
    <w:rsid w:val="000103A7"/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0103A7"/>
    <w:rPr>
      <w:i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rsid w:val="000103A7"/>
    <w:pPr>
      <w:ind w:left="720" w:right="720"/>
    </w:pPr>
    <w:rPr>
      <w:b/>
      <w:i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103A7"/>
    <w:rPr>
      <w:b/>
      <w:i/>
      <w:sz w:val="24"/>
    </w:rPr>
  </w:style>
  <w:style w:type="character" w:styleId="SubtleEmphasis">
    <w:name w:val="Subtle Emphasis"/>
    <w:uiPriority w:val="19"/>
    <w:rsid w:val="000103A7"/>
    <w:rPr>
      <w:i/>
      <w:color w:val="5A5A5A" w:themeColor="text1" w:themeTint="A5"/>
    </w:rPr>
  </w:style>
  <w:style w:type="character" w:styleId="IntenseEmphasis">
    <w:name w:val="Intense Emphasis"/>
    <w:basedOn w:val="DefaultParagraphFont"/>
    <w:uiPriority w:val="21"/>
    <w:rsid w:val="000103A7"/>
    <w:rPr>
      <w:b/>
      <w:i/>
      <w:sz w:val="24"/>
      <w:szCs w:val="24"/>
      <w:u w:val="single"/>
    </w:rPr>
  </w:style>
  <w:style w:type="character" w:styleId="SubtleReference">
    <w:name w:val="Subtle Reference"/>
    <w:basedOn w:val="DefaultParagraphFont"/>
    <w:uiPriority w:val="31"/>
    <w:rsid w:val="000103A7"/>
    <w:rPr>
      <w:sz w:val="24"/>
      <w:szCs w:val="24"/>
      <w:u w:val="single"/>
    </w:rPr>
  </w:style>
  <w:style w:type="character" w:styleId="IntenseReference">
    <w:name w:val="Intense Reference"/>
    <w:basedOn w:val="DefaultParagraphFont"/>
    <w:uiPriority w:val="32"/>
    <w:rsid w:val="000103A7"/>
    <w:rPr>
      <w:b/>
      <w:sz w:val="24"/>
      <w:u w:val="single"/>
    </w:rPr>
  </w:style>
  <w:style w:type="character" w:styleId="BookTitle">
    <w:name w:val="Book Title"/>
    <w:basedOn w:val="DefaultParagraphFont"/>
    <w:uiPriority w:val="33"/>
    <w:rsid w:val="000103A7"/>
    <w:rPr>
      <w:rFonts w:asciiTheme="majorHAnsi" w:eastAsiaTheme="majorEastAsia" w:hAnsiTheme="majorHAnsi"/>
      <w:b/>
      <w:i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103A7"/>
    <w:pPr>
      <w:outlineLvl w:val="9"/>
    </w:pPr>
  </w:style>
  <w:style w:type="paragraph" w:customStyle="1" w:styleId="RCVSKBody">
    <w:name w:val="RCVSK Body"/>
    <w:basedOn w:val="Normal"/>
    <w:link w:val="RCVSKBodyChar"/>
    <w:rsid w:val="002D1AE6"/>
    <w:pPr>
      <w:numPr>
        <w:numId w:val="9"/>
      </w:numPr>
      <w:spacing w:line="300" w:lineRule="exact"/>
    </w:pPr>
    <w:rPr>
      <w:rFonts w:ascii="Arial" w:hAnsi="Arial" w:cs="Arial"/>
      <w:sz w:val="20"/>
    </w:rPr>
  </w:style>
  <w:style w:type="character" w:customStyle="1" w:styleId="RCVSKBodyChar">
    <w:name w:val="RCVSK Body Char"/>
    <w:basedOn w:val="DefaultParagraphFont"/>
    <w:link w:val="RCVSKBody"/>
    <w:rsid w:val="002D1AE6"/>
    <w:rPr>
      <w:rFonts w:ascii="Arial" w:hAnsi="Arial" w:cs="Arial"/>
      <w:sz w:val="20"/>
      <w:szCs w:val="24"/>
      <w:lang w:val="en-GB"/>
    </w:rPr>
  </w:style>
  <w:style w:type="paragraph" w:customStyle="1" w:styleId="AHeading3">
    <w:name w:val="A Heading 3"/>
    <w:basedOn w:val="Normal"/>
    <w:link w:val="AHeading3Char"/>
    <w:rsid w:val="002D1AE6"/>
    <w:rPr>
      <w:rFonts w:ascii="Arial" w:hAnsi="Arial" w:cs="Arial"/>
      <w:b/>
      <w:bCs/>
      <w:color w:val="FFFFFF"/>
      <w:sz w:val="20"/>
      <w:szCs w:val="20"/>
    </w:rPr>
  </w:style>
  <w:style w:type="character" w:customStyle="1" w:styleId="AHeading3Char">
    <w:name w:val="A Heading 3 Char"/>
    <w:basedOn w:val="DefaultParagraphFont"/>
    <w:link w:val="AHeading3"/>
    <w:rsid w:val="002D1AE6"/>
    <w:rPr>
      <w:rFonts w:ascii="Arial" w:hAnsi="Arial" w:cs="Arial"/>
      <w:b/>
      <w:bCs/>
      <w:color w:val="FFFFFF"/>
      <w:sz w:val="20"/>
      <w:szCs w:val="20"/>
      <w:lang w:val="en-GB"/>
    </w:rPr>
  </w:style>
  <w:style w:type="paragraph" w:customStyle="1" w:styleId="AISSP">
    <w:name w:val="A_ISSP"/>
    <w:basedOn w:val="Normal"/>
    <w:link w:val="AISSPChar"/>
    <w:rsid w:val="002D1AE6"/>
    <w:pPr>
      <w:spacing w:line="300" w:lineRule="exact"/>
    </w:pPr>
    <w:rPr>
      <w:rFonts w:ascii="Arial" w:hAnsi="Arial" w:cs="Arial"/>
      <w:b/>
      <w:color w:val="7D0063"/>
      <w:sz w:val="20"/>
      <w:szCs w:val="20"/>
    </w:rPr>
  </w:style>
  <w:style w:type="paragraph" w:styleId="TOC1">
    <w:name w:val="toc 1"/>
    <w:basedOn w:val="Normal"/>
    <w:next w:val="Normal"/>
    <w:autoRedefine/>
    <w:uiPriority w:val="39"/>
    <w:locked/>
    <w:rsid w:val="002D1AE6"/>
    <w:pPr>
      <w:spacing w:after="100"/>
    </w:pPr>
  </w:style>
  <w:style w:type="character" w:customStyle="1" w:styleId="AISSPChar">
    <w:name w:val="A_ISSP Char"/>
    <w:basedOn w:val="DefaultParagraphFont"/>
    <w:link w:val="AISSP"/>
    <w:rsid w:val="002D1AE6"/>
    <w:rPr>
      <w:rFonts w:ascii="Arial" w:hAnsi="Arial" w:cs="Arial"/>
      <w:b/>
      <w:color w:val="7D0063"/>
      <w:sz w:val="20"/>
      <w:szCs w:val="20"/>
    </w:rPr>
  </w:style>
  <w:style w:type="paragraph" w:styleId="TOC2">
    <w:name w:val="toc 2"/>
    <w:basedOn w:val="Normal"/>
    <w:next w:val="Normal"/>
    <w:autoRedefine/>
    <w:uiPriority w:val="39"/>
    <w:locked/>
    <w:rsid w:val="002D1AE6"/>
    <w:pPr>
      <w:spacing w:after="100"/>
      <w:ind w:left="240"/>
    </w:pPr>
  </w:style>
  <w:style w:type="paragraph" w:customStyle="1" w:styleId="Default">
    <w:name w:val="Default"/>
    <w:rsid w:val="00F710A7"/>
    <w:pPr>
      <w:widowControl w:val="0"/>
      <w:autoSpaceDE w:val="0"/>
      <w:autoSpaceDN w:val="0"/>
      <w:adjustRightInd w:val="0"/>
    </w:pPr>
    <w:rPr>
      <w:rFonts w:ascii="TGRSGE+Humanist777BT-BlackB" w:hAnsi="TGRSGE+Humanist777BT-BlackB" w:cs="TGRSGE+Humanist777BT-BlackB"/>
      <w:color w:val="000000"/>
      <w:sz w:val="24"/>
      <w:szCs w:val="24"/>
      <w:lang w:val="en-GB" w:eastAsia="en-GB"/>
    </w:rPr>
  </w:style>
  <w:style w:type="paragraph" w:customStyle="1" w:styleId="CM1">
    <w:name w:val="CM1"/>
    <w:basedOn w:val="Default"/>
    <w:next w:val="Default"/>
    <w:rsid w:val="00F710A7"/>
    <w:rPr>
      <w:rFonts w:cs="Times New Roman"/>
      <w:color w:val="auto"/>
    </w:rPr>
  </w:style>
  <w:style w:type="paragraph" w:customStyle="1" w:styleId="CM3">
    <w:name w:val="CM3"/>
    <w:basedOn w:val="Default"/>
    <w:next w:val="Default"/>
    <w:rsid w:val="00F710A7"/>
    <w:pPr>
      <w:spacing w:after="60"/>
    </w:pPr>
    <w:rPr>
      <w:rFonts w:cs="Times New Roman"/>
      <w:color w:val="auto"/>
    </w:rPr>
  </w:style>
  <w:style w:type="paragraph" w:customStyle="1" w:styleId="CM4">
    <w:name w:val="CM4"/>
    <w:basedOn w:val="Default"/>
    <w:next w:val="Default"/>
    <w:rsid w:val="00F710A7"/>
    <w:pPr>
      <w:spacing w:after="263"/>
    </w:pPr>
    <w:rPr>
      <w:rFonts w:cs="Times New Roman"/>
      <w:color w:val="auto"/>
    </w:rPr>
  </w:style>
  <w:style w:type="paragraph" w:customStyle="1" w:styleId="RCVSBody">
    <w:name w:val="RCVS Body"/>
    <w:link w:val="RCVSBodyChar"/>
    <w:rsid w:val="000103A7"/>
    <w:pPr>
      <w:tabs>
        <w:tab w:val="left" w:pos="284"/>
        <w:tab w:val="left" w:pos="567"/>
      </w:tabs>
      <w:suppressAutoHyphens/>
      <w:spacing w:line="300" w:lineRule="exact"/>
    </w:pPr>
    <w:rPr>
      <w:rFonts w:ascii="CG Omega" w:hAnsi="CG Omega"/>
    </w:rPr>
  </w:style>
  <w:style w:type="paragraph" w:customStyle="1" w:styleId="RCVSLevel1">
    <w:name w:val="RCVS Level 1"/>
    <w:next w:val="RCVSBody"/>
    <w:rsid w:val="000103A7"/>
    <w:pPr>
      <w:keepNext/>
      <w:keepLines/>
      <w:suppressAutoHyphens/>
      <w:spacing w:line="360" w:lineRule="exact"/>
      <w:outlineLvl w:val="0"/>
    </w:pPr>
    <w:rPr>
      <w:rFonts w:ascii="CG Omega" w:hAnsi="CG Omega"/>
      <w:b/>
      <w:caps/>
    </w:rPr>
  </w:style>
  <w:style w:type="character" w:customStyle="1" w:styleId="RCVSBodyChar">
    <w:name w:val="RCVS Body Char"/>
    <w:link w:val="RCVSBody"/>
    <w:rsid w:val="000103A7"/>
    <w:rPr>
      <w:rFonts w:ascii="CG Omega" w:hAnsi="CG Omega"/>
      <w:sz w:val="22"/>
      <w:szCs w:val="22"/>
      <w:lang w:bidi="en-US"/>
    </w:rPr>
  </w:style>
  <w:style w:type="paragraph" w:customStyle="1" w:styleId="PaprsTextv">
    <w:name w:val="PaprsText(v)"/>
    <w:basedOn w:val="Normal"/>
    <w:rsid w:val="000103A7"/>
    <w:rPr>
      <w:rFonts w:ascii="Arial" w:hAnsi="Arial"/>
      <w:sz w:val="20"/>
      <w:szCs w:val="20"/>
      <w:lang w:eastAsia="en-GB"/>
    </w:rPr>
  </w:style>
  <w:style w:type="paragraph" w:styleId="NormalWeb">
    <w:name w:val="Normal (Web)"/>
    <w:basedOn w:val="Normal"/>
    <w:uiPriority w:val="99"/>
    <w:unhideWhenUsed/>
    <w:rsid w:val="001E36A5"/>
    <w:pPr>
      <w:spacing w:before="100" w:beforeAutospacing="1" w:after="100" w:afterAutospacing="1"/>
    </w:pPr>
    <w:rPr>
      <w:rFonts w:ascii="Times New Roman" w:eastAsia="Times New Roman" w:hAnsi="Times New Roman"/>
      <w:lang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ED6CF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D6CF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6CF6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D6CF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D6CF6"/>
    <w:rPr>
      <w:b/>
      <w:bCs/>
      <w:sz w:val="20"/>
      <w:szCs w:val="20"/>
      <w:lang w:val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E00765"/>
    <w:rPr>
      <w:color w:val="4D1438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CB544E"/>
    <w:rPr>
      <w:color w:val="808080"/>
    </w:rPr>
  </w:style>
  <w:style w:type="table" w:customStyle="1" w:styleId="TableGrid1">
    <w:name w:val="Table Grid1"/>
    <w:basedOn w:val="TableNormal"/>
    <w:next w:val="TableGrid"/>
    <w:uiPriority w:val="59"/>
    <w:rsid w:val="00224DA6"/>
    <w:pPr>
      <w:spacing w:after="0" w:line="240" w:lineRule="auto"/>
    </w:pPr>
    <w:rPr>
      <w:rFonts w:eastAsia="Times New Roman"/>
      <w:lang w:val="en-GB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390C04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5F7E42"/>
    <w:pPr>
      <w:spacing w:after="0" w:line="240" w:lineRule="auto"/>
    </w:pPr>
    <w:rPr>
      <w:sz w:val="24"/>
      <w:szCs w:val="24"/>
      <w:lang w:val="en-GB"/>
    </w:rPr>
  </w:style>
  <w:style w:type="character" w:customStyle="1" w:styleId="ui-provider">
    <w:name w:val="ui-provider"/>
    <w:basedOn w:val="DefaultParagraphFont"/>
    <w:rsid w:val="00711B4A"/>
  </w:style>
  <w:style w:type="paragraph" w:customStyle="1" w:styleId="RCVSKBrandingHeading">
    <w:name w:val="RCVSK Branding Heading"/>
    <w:basedOn w:val="Heading1"/>
    <w:link w:val="RCVSKBrandingHeadingChar"/>
    <w:qFormat/>
    <w:rsid w:val="0019057C"/>
    <w:rPr>
      <w:rFonts w:ascii="Century Gothic" w:hAnsi="Century Gothic"/>
      <w:color w:val="4D1438"/>
      <w:sz w:val="28"/>
      <w:szCs w:val="28"/>
    </w:rPr>
  </w:style>
  <w:style w:type="paragraph" w:customStyle="1" w:styleId="RCVSKBrandingmaintext">
    <w:name w:val="RCVSK Branding main text"/>
    <w:basedOn w:val="Normal"/>
    <w:link w:val="RCVSKBrandingmaintextChar"/>
    <w:autoRedefine/>
    <w:qFormat/>
    <w:rsid w:val="0019057C"/>
    <w:pPr>
      <w:spacing w:line="360" w:lineRule="auto"/>
    </w:pPr>
    <w:rPr>
      <w:rFonts w:cstheme="minorHAnsi"/>
      <w:color w:val="000000" w:themeColor="text1"/>
    </w:rPr>
  </w:style>
  <w:style w:type="character" w:customStyle="1" w:styleId="RCVSKBrandingHeadingChar">
    <w:name w:val="RCVSK Branding Heading Char"/>
    <w:basedOn w:val="Heading1Char"/>
    <w:link w:val="RCVSKBrandingHeading"/>
    <w:rsid w:val="0019057C"/>
    <w:rPr>
      <w:rFonts w:ascii="Century Gothic" w:eastAsiaTheme="majorEastAsia" w:hAnsi="Century Gothic"/>
      <w:b/>
      <w:bCs/>
      <w:color w:val="4D1438"/>
      <w:kern w:val="32"/>
      <w:sz w:val="28"/>
      <w:szCs w:val="28"/>
      <w:lang w:val="en-GB"/>
    </w:rPr>
  </w:style>
  <w:style w:type="character" w:customStyle="1" w:styleId="RCVSKBrandingmaintextChar">
    <w:name w:val="RCVSK Branding main text Char"/>
    <w:basedOn w:val="DefaultParagraphFont"/>
    <w:link w:val="RCVSKBrandingmaintext"/>
    <w:rsid w:val="0019057C"/>
    <w:rPr>
      <w:rFonts w:ascii="Georgia" w:hAnsi="Georgia" w:cstheme="minorHAnsi"/>
      <w:color w:val="000000" w:themeColor="text1"/>
      <w:szCs w:val="24"/>
      <w:lang w:val="en-GB"/>
    </w:rPr>
  </w:style>
  <w:style w:type="paragraph" w:customStyle="1" w:styleId="Subheadingblack">
    <w:name w:val="Subheading black"/>
    <w:basedOn w:val="Normal"/>
    <w:link w:val="SubheadingblackChar"/>
    <w:qFormat/>
    <w:rsid w:val="0019057C"/>
    <w:pPr>
      <w:spacing w:line="360" w:lineRule="auto"/>
    </w:pPr>
    <w:rPr>
      <w:rFonts w:ascii="Century Gothic" w:hAnsi="Century Gothic"/>
      <w:color w:val="000000" w:themeColor="text1"/>
    </w:rPr>
  </w:style>
  <w:style w:type="character" w:customStyle="1" w:styleId="SubheadingblackChar">
    <w:name w:val="Subheading black Char"/>
    <w:basedOn w:val="DefaultParagraphFont"/>
    <w:link w:val="Subheadingblack"/>
    <w:rsid w:val="0019057C"/>
    <w:rPr>
      <w:rFonts w:ascii="Century Gothic" w:hAnsi="Century Gothic"/>
      <w:color w:val="000000" w:themeColor="text1"/>
      <w:lang w:val="en-GB"/>
    </w:rPr>
  </w:style>
  <w:style w:type="paragraph" w:customStyle="1" w:styleId="Subheadingpurplestyle">
    <w:name w:val="Subheading purple style"/>
    <w:basedOn w:val="Subheadingblack"/>
    <w:link w:val="SubheadingpurplestyleChar"/>
    <w:qFormat/>
    <w:rsid w:val="0019057C"/>
    <w:rPr>
      <w:color w:val="4D1438"/>
    </w:rPr>
  </w:style>
  <w:style w:type="character" w:customStyle="1" w:styleId="SubheadingpurplestyleChar">
    <w:name w:val="Subheading purple style Char"/>
    <w:basedOn w:val="SubheadingblackChar"/>
    <w:link w:val="Subheadingpurplestyle"/>
    <w:rsid w:val="0019057C"/>
    <w:rPr>
      <w:rFonts w:ascii="Century Gothic" w:hAnsi="Century Gothic"/>
      <w:color w:val="4D1438"/>
      <w:lang w:val="en-GB"/>
    </w:rPr>
  </w:style>
  <w:style w:type="paragraph" w:customStyle="1" w:styleId="Georgia">
    <w:name w:val="Georgia"/>
    <w:basedOn w:val="Normal"/>
    <w:next w:val="RCVSBody"/>
    <w:link w:val="GeorgiaChar"/>
    <w:qFormat/>
    <w:rsid w:val="004E4126"/>
    <w:pPr>
      <w:tabs>
        <w:tab w:val="left" w:pos="1035"/>
      </w:tabs>
      <w:spacing w:before="240"/>
    </w:pPr>
    <w:rPr>
      <w:rFonts w:cstheme="minorHAnsi"/>
      <w:color w:val="000000" w:themeColor="text1"/>
      <w:szCs w:val="28"/>
    </w:rPr>
  </w:style>
  <w:style w:type="character" w:customStyle="1" w:styleId="GeorgiaChar">
    <w:name w:val="Georgia Char"/>
    <w:basedOn w:val="DefaultParagraphFont"/>
    <w:link w:val="Georgia"/>
    <w:rsid w:val="004E4126"/>
    <w:rPr>
      <w:rFonts w:cstheme="minorHAnsi"/>
      <w:color w:val="000000" w:themeColor="text1"/>
      <w:szCs w:val="2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576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736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37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47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226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yperlink" Target="http://creativecommons.org/licenses/by-nc/4.0/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yperlink" Target="http://creativecommons.org/licenses/by-nc/4.0/" TargetMode="Externa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20.png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rcvsknowledge.org" TargetMode="External"/><Relationship Id="rId1" Type="http://schemas.openxmlformats.org/officeDocument/2006/relationships/hyperlink" Target="mailto:info@rcvsknowledge.org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oolea\AppData\Roaming\Microsoft\Templates\Final%20RCVSK%20Doc%20template.dotx" TargetMode="External"/></Relationships>
</file>

<file path=word/theme/theme1.xml><?xml version="1.0" encoding="utf-8"?>
<a:theme xmlns:a="http://schemas.openxmlformats.org/drawingml/2006/main" name="RCVSK Theme">
  <a:themeElements>
    <a:clrScheme name="Custom 5">
      <a:dk1>
        <a:sysClr val="windowText" lastClr="000000"/>
      </a:dk1>
      <a:lt1>
        <a:srgbClr val="FFFFFF"/>
      </a:lt1>
      <a:dk2>
        <a:srgbClr val="4D1438"/>
      </a:dk2>
      <a:lt2>
        <a:srgbClr val="FF6100"/>
      </a:lt2>
      <a:accent1>
        <a:srgbClr val="02B8D4"/>
      </a:accent1>
      <a:accent2>
        <a:srgbClr val="4D1438"/>
      </a:accent2>
      <a:accent3>
        <a:srgbClr val="FF6100"/>
      </a:accent3>
      <a:accent4>
        <a:srgbClr val="02B8D4"/>
      </a:accent4>
      <a:accent5>
        <a:srgbClr val="000000"/>
      </a:accent5>
      <a:accent6>
        <a:srgbClr val="FF6100"/>
      </a:accent6>
      <a:hlink>
        <a:srgbClr val="4D1438"/>
      </a:hlink>
      <a:folHlink>
        <a:srgbClr val="4D1438"/>
      </a:folHlink>
    </a:clrScheme>
    <a:fontScheme name="RCVSK branded">
      <a:majorFont>
        <a:latin typeface="Century Gothic"/>
        <a:ea typeface=""/>
        <a:cs typeface=""/>
      </a:majorFont>
      <a:minorFont>
        <a:latin typeface="Georgi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4A5905C-71AA-4DF3-AC05-944AB31E59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inal RCVSK Doc template</Template>
  <TotalTime>24</TotalTime>
  <Pages>2</Pages>
  <Words>436</Words>
  <Characters>264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CVS</Company>
  <LinksUpToDate>false</LinksUpToDate>
  <CharactersWithSpaces>30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elia Poole</dc:creator>
  <cp:keywords/>
  <dc:description/>
  <cp:lastModifiedBy>Amelia Poole</cp:lastModifiedBy>
  <cp:revision>8</cp:revision>
  <cp:lastPrinted>2023-09-27T14:22:00Z</cp:lastPrinted>
  <dcterms:created xsi:type="dcterms:W3CDTF">2023-08-23T13:41:00Z</dcterms:created>
  <dcterms:modified xsi:type="dcterms:W3CDTF">2023-11-07T15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XPowerLiteLastOptimized">
    <vt:lpwstr>784032</vt:lpwstr>
  </property>
  <property fmtid="{D5CDD505-2E9C-101B-9397-08002B2CF9AE}" pid="3" name="NXPowerLiteSettings">
    <vt:lpwstr>C74006B004C800</vt:lpwstr>
  </property>
  <property fmtid="{D5CDD505-2E9C-101B-9397-08002B2CF9AE}" pid="4" name="NXPowerLiteVersion">
    <vt:lpwstr>S6.2.6</vt:lpwstr>
  </property>
  <property fmtid="{D5CDD505-2E9C-101B-9397-08002B2CF9AE}" pid="5" name="GrammarlyDocumentId">
    <vt:lpwstr>7e785f006470cd37b505a1b298a3be92788a3387877c62f0eac6f0a9bd930dc2</vt:lpwstr>
  </property>
</Properties>
</file>